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88FA63" w14:textId="047AF1F4" w:rsidR="00F87859" w:rsidRDefault="005D3137" w:rsidP="00F87859">
      <w:pPr>
        <w:rPr>
          <w:rFonts w:cs="Arial"/>
          <w:szCs w:val="32"/>
        </w:rPr>
      </w:pPr>
      <w:r w:rsidRPr="0013729F">
        <w:rPr>
          <w:rFonts w:cs="Arial"/>
          <w:b/>
          <w:bCs/>
          <w:noProof/>
          <w:color w:val="166697"/>
          <w:sz w:val="72"/>
          <w:szCs w:val="72"/>
          <w:lang w:eastAsia="en-NZ"/>
        </w:rPr>
        <w:drawing>
          <wp:anchor distT="0" distB="0" distL="114300" distR="114300" simplePos="0" relativeHeight="251776000" behindDoc="0" locked="0" layoutInCell="1" allowOverlap="1" wp14:anchorId="5DE65984" wp14:editId="34C99AAE">
            <wp:simplePos x="0" y="0"/>
            <wp:positionH relativeFrom="column">
              <wp:posOffset>-814540</wp:posOffset>
            </wp:positionH>
            <wp:positionV relativeFrom="page">
              <wp:posOffset>387127</wp:posOffset>
            </wp:positionV>
            <wp:extent cx="4531280" cy="1594884"/>
            <wp:effectExtent l="0" t="0" r="3175" b="5715"/>
            <wp:wrapNone/>
            <wp:docPr id="34" name="image1.jpg" descr="Macintosh HD:Users:krissysolin:Desktop:Donald_Beasley_Logo_Horizontal_RGB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g" descr="Macintosh HD:Users:krissysolin:Desktop:Donald_Beasley_Logo_Horizontal_RGB.jpg"/>
                    <pic:cNvPicPr preferRelativeResize="0"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31280" cy="15948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8240" behindDoc="0" locked="0" layoutInCell="1" allowOverlap="1" wp14:anchorId="0678DE5B" wp14:editId="7AF01042">
            <wp:simplePos x="0" y="0"/>
            <wp:positionH relativeFrom="margin">
              <wp:posOffset>4860783</wp:posOffset>
            </wp:positionH>
            <wp:positionV relativeFrom="page">
              <wp:posOffset>389054</wp:posOffset>
            </wp:positionV>
            <wp:extent cx="1392093" cy="2090089"/>
            <wp:effectExtent l="0" t="0" r="5080" b="5715"/>
            <wp:wrapNone/>
            <wp:docPr id="60" name="Picture 6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picture containing 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FA5405" w14:textId="13896B1C" w:rsidR="00F87859" w:rsidRDefault="00F87859" w:rsidP="00F87859">
      <w:pPr>
        <w:rPr>
          <w:rFonts w:cs="Arial"/>
          <w:szCs w:val="32"/>
        </w:rPr>
      </w:pPr>
    </w:p>
    <w:p w14:paraId="50763C86" w14:textId="5C03D1E5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62FCD26B" w14:textId="77777777" w:rsidR="00F87859" w:rsidRDefault="00F87859" w:rsidP="00F87859">
      <w:pPr>
        <w:rPr>
          <w:rFonts w:cs="Arial"/>
          <w:szCs w:val="32"/>
        </w:rPr>
      </w:pPr>
    </w:p>
    <w:p w14:paraId="3D79A282" w14:textId="77777777" w:rsidR="005D3137" w:rsidRDefault="005D3137" w:rsidP="00F87859">
      <w:pPr>
        <w:rPr>
          <w:rFonts w:cs="Arial"/>
          <w:szCs w:val="32"/>
        </w:rPr>
      </w:pPr>
    </w:p>
    <w:p w14:paraId="0EE56629" w14:textId="377EB48A" w:rsidR="005D3137" w:rsidRPr="005D3137" w:rsidRDefault="005D3137" w:rsidP="005D3137">
      <w:pPr>
        <w:ind w:left="0"/>
        <w:jc w:val="center"/>
        <w:rPr>
          <w:rFonts w:eastAsiaTheme="majorEastAsia" w:cstheme="majorBidi"/>
          <w:b/>
          <w:color w:val="000000" w:themeColor="text1"/>
          <w:sz w:val="52"/>
          <w:szCs w:val="52"/>
        </w:rPr>
      </w:pPr>
      <w:r w:rsidRPr="005D3137">
        <w:rPr>
          <w:rStyle w:val="Heading2Char"/>
          <w:sz w:val="52"/>
          <w:szCs w:val="52"/>
        </w:rPr>
        <w:t xml:space="preserve">Participant Interest Form: </w:t>
      </w:r>
    </w:p>
    <w:p w14:paraId="7CB8152F" w14:textId="01F7CF9C" w:rsidR="005D3137" w:rsidRDefault="004C721D" w:rsidP="00476268">
      <w:pPr>
        <w:pStyle w:val="Title"/>
      </w:pPr>
      <w:r>
        <w:rPr>
          <w:noProof/>
        </w:rPr>
        <w:drawing>
          <wp:anchor distT="0" distB="0" distL="114300" distR="114300" simplePos="0" relativeHeight="251893760" behindDoc="0" locked="0" layoutInCell="1" allowOverlap="1" wp14:anchorId="61FB2CBB" wp14:editId="45D95C2B">
            <wp:simplePos x="0" y="0"/>
            <wp:positionH relativeFrom="column">
              <wp:posOffset>1254760</wp:posOffset>
            </wp:positionH>
            <wp:positionV relativeFrom="paragraph">
              <wp:posOffset>1620520</wp:posOffset>
            </wp:positionV>
            <wp:extent cx="3414532" cy="3414532"/>
            <wp:effectExtent l="0" t="0" r="0" b="0"/>
            <wp:wrapNone/>
            <wp:docPr id="7997310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9731081" name="Picture 79973108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4532" cy="34145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412D8">
        <w:t xml:space="preserve">Young adults with </w:t>
      </w:r>
      <w:r w:rsidR="00C123DB">
        <w:t xml:space="preserve">a </w:t>
      </w:r>
      <w:r w:rsidR="00B412D8">
        <w:t>learning disabil</w:t>
      </w:r>
      <w:r w:rsidR="00C123DB">
        <w:t>ity</w:t>
      </w:r>
      <w:r w:rsidR="00B412D8">
        <w:t>’</w:t>
      </w:r>
      <w:r w:rsidR="00C123DB">
        <w:t>s</w:t>
      </w:r>
      <w:r w:rsidR="00B412D8">
        <w:t xml:space="preserve"> ideas about sport and activity</w:t>
      </w:r>
    </w:p>
    <w:p w14:paraId="5B2E2B81" w14:textId="77777777" w:rsidR="00476268" w:rsidRDefault="00476268" w:rsidP="00476268">
      <w:pPr>
        <w:rPr>
          <w:lang w:val="en-NZ" w:eastAsia="en-GB"/>
        </w:rPr>
      </w:pPr>
    </w:p>
    <w:p w14:paraId="0231DB75" w14:textId="77777777" w:rsidR="00476268" w:rsidRDefault="00476268" w:rsidP="00476268">
      <w:pPr>
        <w:rPr>
          <w:lang w:val="en-NZ" w:eastAsia="en-GB"/>
        </w:rPr>
      </w:pPr>
    </w:p>
    <w:p w14:paraId="603F3FC9" w14:textId="77777777" w:rsidR="00476268" w:rsidRPr="00476268" w:rsidRDefault="00476268" w:rsidP="00476268">
      <w:pPr>
        <w:rPr>
          <w:lang w:val="en-NZ" w:eastAsia="en-GB"/>
        </w:rPr>
      </w:pPr>
    </w:p>
    <w:p w14:paraId="05CC6E96" w14:textId="77777777" w:rsidR="004C721D" w:rsidRDefault="00167A9E" w:rsidP="005D3137">
      <w:pPr>
        <w:ind w:left="0"/>
        <w:jc w:val="center"/>
        <w:rPr>
          <w:rStyle w:val="Heading2Char"/>
          <w:sz w:val="48"/>
          <w:szCs w:val="48"/>
        </w:rPr>
      </w:pPr>
      <w:r>
        <w:rPr>
          <w:rStyle w:val="Heading2Char"/>
          <w:sz w:val="48"/>
          <w:szCs w:val="48"/>
        </w:rPr>
        <w:br/>
      </w:r>
      <w:r w:rsidR="00B377B4">
        <w:rPr>
          <w:rStyle w:val="Heading2Char"/>
          <w:sz w:val="48"/>
          <w:szCs w:val="48"/>
        </w:rPr>
        <w:br/>
      </w:r>
    </w:p>
    <w:p w14:paraId="3CEC56AD" w14:textId="77777777" w:rsidR="004C721D" w:rsidRDefault="004C721D" w:rsidP="004C721D">
      <w:pPr>
        <w:ind w:left="0"/>
        <w:rPr>
          <w:rStyle w:val="Heading2Char"/>
          <w:sz w:val="48"/>
          <w:szCs w:val="48"/>
        </w:rPr>
      </w:pPr>
    </w:p>
    <w:p w14:paraId="4758B234" w14:textId="3743BE67" w:rsidR="005D3137" w:rsidRPr="005D3137" w:rsidRDefault="005D3137" w:rsidP="005D3137">
      <w:pPr>
        <w:ind w:left="0"/>
        <w:jc w:val="center"/>
        <w:rPr>
          <w:sz w:val="56"/>
          <w:szCs w:val="56"/>
        </w:rPr>
      </w:pPr>
      <w:r>
        <w:rPr>
          <w:rStyle w:val="Heading2Char"/>
          <w:sz w:val="48"/>
          <w:szCs w:val="48"/>
        </w:rPr>
        <w:t xml:space="preserve">Taking part in a </w:t>
      </w:r>
      <w:r w:rsidRPr="000D3AE9">
        <w:rPr>
          <w:rStyle w:val="Heading2Char"/>
          <w:sz w:val="48"/>
          <w:szCs w:val="48"/>
        </w:rPr>
        <w:t>research project</w:t>
      </w:r>
      <w:r>
        <w:rPr>
          <w:rStyle w:val="SubtitleChar"/>
          <w:bCs/>
        </w:rPr>
        <w:br/>
      </w:r>
      <w:r w:rsidRPr="005A1FD2">
        <w:rPr>
          <w:rStyle w:val="SubtitleChar"/>
          <w:bCs/>
        </w:rPr>
        <w:t xml:space="preserve">Published: </w:t>
      </w:r>
      <w:r w:rsidR="00167A9E">
        <w:rPr>
          <w:rStyle w:val="SubtitleChar"/>
          <w:bCs/>
        </w:rPr>
        <w:t>May</w:t>
      </w:r>
      <w:r w:rsidRPr="005A1FD2">
        <w:rPr>
          <w:rStyle w:val="SubtitleChar"/>
          <w:bCs/>
        </w:rPr>
        <w:t xml:space="preserve"> 2023</w:t>
      </w:r>
      <w:r w:rsidRPr="005C786F">
        <w:br w:type="page"/>
      </w:r>
    </w:p>
    <w:p w14:paraId="30B94776" w14:textId="569A3F0C" w:rsidR="005D3137" w:rsidRPr="00533079" w:rsidRDefault="005D3137" w:rsidP="005D3137">
      <w:pPr>
        <w:pStyle w:val="Heading1"/>
      </w:pPr>
      <w:r>
        <w:lastRenderedPageBreak/>
        <w:t>What is this form about?</w:t>
      </w:r>
    </w:p>
    <w:p w14:paraId="4EF75A26" w14:textId="77777777" w:rsidR="005D3137" w:rsidRDefault="005D3137" w:rsidP="005D3137"/>
    <w:p w14:paraId="024A4D4F" w14:textId="77777777" w:rsidR="005D3137" w:rsidRDefault="005D3137" w:rsidP="005D3137">
      <w:r>
        <w:rPr>
          <w:noProof/>
        </w:rPr>
        <w:drawing>
          <wp:anchor distT="0" distB="0" distL="114300" distR="114300" simplePos="0" relativeHeight="251780096" behindDoc="0" locked="0" layoutInCell="1" allowOverlap="1" wp14:anchorId="32AC499D" wp14:editId="6929A98B">
            <wp:simplePos x="0" y="0"/>
            <wp:positionH relativeFrom="margin">
              <wp:posOffset>0</wp:posOffset>
            </wp:positionH>
            <wp:positionV relativeFrom="paragraph">
              <wp:posOffset>162055</wp:posOffset>
            </wp:positionV>
            <wp:extent cx="1424427" cy="1310485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69FEB6" w14:textId="77777777" w:rsidR="005D3137" w:rsidRDefault="005D3137" w:rsidP="005D3137">
      <w:r>
        <w:t xml:space="preserve">This Easy Read form is for people to say they want to take part in a </w:t>
      </w:r>
      <w:r w:rsidRPr="006E0469">
        <w:rPr>
          <w:b/>
        </w:rPr>
        <w:t>research</w:t>
      </w:r>
      <w:r>
        <w:t xml:space="preserve"> project.</w:t>
      </w:r>
    </w:p>
    <w:p w14:paraId="6AA78827" w14:textId="0311BBF7" w:rsidR="005D3137" w:rsidRDefault="005D3137" w:rsidP="005D3137"/>
    <w:p w14:paraId="70619060" w14:textId="149FF6F0" w:rsidR="005D3137" w:rsidRDefault="006C6EEC" w:rsidP="005D3137">
      <w:r>
        <w:rPr>
          <w:rFonts w:eastAsiaTheme="majorEastAsia" w:cs="Arial"/>
          <w:noProof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889664" behindDoc="1" locked="0" layoutInCell="1" allowOverlap="1" wp14:anchorId="4616547D" wp14:editId="59E25EB2">
                <wp:simplePos x="0" y="0"/>
                <wp:positionH relativeFrom="margin">
                  <wp:posOffset>2198255</wp:posOffset>
                </wp:positionH>
                <wp:positionV relativeFrom="paragraph">
                  <wp:posOffset>297238</wp:posOffset>
                </wp:positionV>
                <wp:extent cx="3394793" cy="2059709"/>
                <wp:effectExtent l="0" t="0" r="0" b="0"/>
                <wp:wrapNone/>
                <wp:docPr id="166005948" name="Rectangle 1660059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94793" cy="2059709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4CCAB2D2" id="Rectangle 166005948" o:spid="_x0000_s1026" style="position:absolute;margin-left:173.1pt;margin-top:23.4pt;width:267.3pt;height:162.2pt;z-index:-251426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" fillcolor="#bdd7ef" stroked="f" strokeweight="1pt">
                <w10:wrap anchorx="margin"/>
              </v:rect>
            </w:pict>
          </mc:Fallback>
        </mc:AlternateContent>
      </w:r>
      <w:r w:rsidR="00036E7F" w:rsidRPr="00F33392">
        <w:rPr>
          <w:noProof/>
          <w:bdr w:val="none" w:sz="0" w:space="0" w:color="auto" w:frame="1"/>
          <w:lang w:eastAsia="en-NZ"/>
        </w:rPr>
        <w:drawing>
          <wp:anchor distT="0" distB="0" distL="114300" distR="114300" simplePos="0" relativeHeight="251784192" behindDoc="0" locked="0" layoutInCell="1" allowOverlap="1" wp14:anchorId="4EBE8055" wp14:editId="6FED5173">
            <wp:simplePos x="0" y="0"/>
            <wp:positionH relativeFrom="margin">
              <wp:align>left</wp:align>
            </wp:positionH>
            <wp:positionV relativeFrom="paragraph">
              <wp:posOffset>296372</wp:posOffset>
            </wp:positionV>
            <wp:extent cx="1621155" cy="1143000"/>
            <wp:effectExtent l="0" t="0" r="4445" b="0"/>
            <wp:wrapNone/>
            <wp:docPr id="1376" name="Picture 1376" descr="C:\Users\Amelia Carpenter\AppData\Local\Microsoft\Windows\INetCache\Content.Word\research look up (00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elia Carpenter\AppData\Local\Microsoft\Windows\INetCache\Content.Word\research look up (002)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1155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571240" w14:textId="5C99D2F8" w:rsidR="005D3137" w:rsidRPr="005D3137" w:rsidRDefault="005D3137" w:rsidP="005D3137">
      <w:pPr>
        <w:rPr>
          <w:lang w:eastAsia="en-NZ"/>
        </w:rPr>
      </w:pPr>
      <w:r w:rsidRPr="00B85067">
        <w:rPr>
          <w:b/>
        </w:rPr>
        <w:t>Research</w:t>
      </w:r>
      <w:r w:rsidRPr="006E0469">
        <w:rPr>
          <w:lang w:eastAsia="en-NZ"/>
        </w:rPr>
        <w:t xml:space="preserve"> is</w:t>
      </w:r>
      <w:r>
        <w:rPr>
          <w:lang w:eastAsia="en-NZ"/>
        </w:rPr>
        <w:t xml:space="preserve"> when we</w:t>
      </w:r>
      <w:r w:rsidRPr="006E0469">
        <w:rPr>
          <w:lang w:eastAsia="en-NZ"/>
        </w:rPr>
        <w:t>:</w:t>
      </w:r>
    </w:p>
    <w:p w14:paraId="14B63888" w14:textId="70E1F36D" w:rsidR="005D3137" w:rsidRDefault="005D3137" w:rsidP="005D3137">
      <w:pPr>
        <w:pStyle w:val="ListParagraph"/>
        <w:rPr>
          <w:lang w:eastAsia="en-NZ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786240" behindDoc="0" locked="0" layoutInCell="1" allowOverlap="1" wp14:anchorId="6AA15123" wp14:editId="110FFD9F">
            <wp:simplePos x="0" y="0"/>
            <wp:positionH relativeFrom="margin">
              <wp:align>left</wp:align>
            </wp:positionH>
            <wp:positionV relativeFrom="paragraph">
              <wp:posOffset>847956</wp:posOffset>
            </wp:positionV>
            <wp:extent cx="1350239" cy="1001427"/>
            <wp:effectExtent l="0" t="0" r="0" b="1905"/>
            <wp:wrapNone/>
            <wp:docPr id="3480998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809983" name="Picture 3480998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0239" cy="10014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E0469">
        <w:rPr>
          <w:lang w:eastAsia="en-NZ"/>
        </w:rPr>
        <w:t xml:space="preserve">look </w:t>
      </w:r>
      <w:r>
        <w:rPr>
          <w:lang w:eastAsia="en-NZ"/>
        </w:rPr>
        <w:t>at what things have happened</w:t>
      </w:r>
    </w:p>
    <w:p w14:paraId="2DA37C18" w14:textId="0F947F67" w:rsidR="005D3137" w:rsidRPr="00533079" w:rsidRDefault="005D3137" w:rsidP="005D3137">
      <w:pPr>
        <w:pStyle w:val="ListParagraph"/>
        <w:rPr>
          <w:rFonts w:ascii="Times New Roman" w:hAnsi="Times New Roman" w:cs="Times New Roman"/>
          <w:lang w:eastAsia="en-NZ"/>
        </w:rPr>
      </w:pPr>
      <w:r w:rsidRPr="00533079">
        <w:rPr>
          <w:rFonts w:eastAsia="Times New Roman"/>
          <w:lang w:eastAsia="en-NZ"/>
        </w:rPr>
        <w:t xml:space="preserve">find </w:t>
      </w:r>
      <w:r>
        <w:rPr>
          <w:rFonts w:eastAsia="Times New Roman"/>
          <w:lang w:eastAsia="en-NZ"/>
        </w:rPr>
        <w:t>ways</w:t>
      </w:r>
      <w:r w:rsidRPr="00533079">
        <w:rPr>
          <w:rFonts w:eastAsia="Times New Roman"/>
          <w:lang w:eastAsia="en-NZ"/>
        </w:rPr>
        <w:t xml:space="preserve"> to do things better.</w:t>
      </w:r>
    </w:p>
    <w:p w14:paraId="73DC7184" w14:textId="2F994F3B" w:rsidR="005D3137" w:rsidRDefault="005D3137" w:rsidP="005D3137">
      <w:pPr>
        <w:contextualSpacing/>
        <w:rPr>
          <w:rFonts w:cs="Arial"/>
          <w:sz w:val="28"/>
          <w:szCs w:val="32"/>
        </w:rPr>
      </w:pPr>
    </w:p>
    <w:p w14:paraId="75A55717" w14:textId="27814794" w:rsidR="005D3137" w:rsidRDefault="00E82782" w:rsidP="005D3137">
      <w:pPr>
        <w:contextualSpacing/>
        <w:rPr>
          <w:rFonts w:cs="Arial"/>
          <w:sz w:val="28"/>
          <w:szCs w:val="32"/>
        </w:rPr>
      </w:pPr>
      <w:r>
        <w:rPr>
          <w:rFonts w:eastAsia="Times New Roman"/>
          <w:noProof/>
          <w:lang w:eastAsia="en-GB"/>
        </w:rPr>
        <w:drawing>
          <wp:anchor distT="0" distB="0" distL="114300" distR="114300" simplePos="0" relativeHeight="251897856" behindDoc="0" locked="0" layoutInCell="1" allowOverlap="1" wp14:anchorId="1369F8E7" wp14:editId="7F11BD40">
            <wp:simplePos x="0" y="0"/>
            <wp:positionH relativeFrom="margin">
              <wp:posOffset>41733</wp:posOffset>
            </wp:positionH>
            <wp:positionV relativeFrom="paragraph">
              <wp:posOffset>31492</wp:posOffset>
            </wp:positionV>
            <wp:extent cx="1308558" cy="1308558"/>
            <wp:effectExtent l="0" t="0" r="0" b="0"/>
            <wp:wrapNone/>
            <wp:docPr id="185971425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9714255" name="Picture 185971425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8558" cy="13085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8F8A5F" w14:textId="08AA7006" w:rsidR="00E82782" w:rsidRPr="00872AF5" w:rsidRDefault="00E82782" w:rsidP="00E82782">
      <w:pPr>
        <w:rPr>
          <w:b/>
          <w:bCs/>
          <w:color w:val="4472C4" w:themeColor="accent1"/>
        </w:rPr>
      </w:pPr>
      <w:r>
        <w:rPr>
          <w:noProof/>
        </w:rPr>
        <w:drawing>
          <wp:anchor distT="0" distB="0" distL="114300" distR="114300" simplePos="0" relativeHeight="251895808" behindDoc="0" locked="0" layoutInCell="1" allowOverlap="1" wp14:anchorId="742B5BB4" wp14:editId="25E99BB1">
            <wp:simplePos x="0" y="0"/>
            <wp:positionH relativeFrom="margin">
              <wp:align>left</wp:align>
            </wp:positionH>
            <wp:positionV relativeFrom="paragraph">
              <wp:posOffset>1284726</wp:posOffset>
            </wp:positionV>
            <wp:extent cx="1801091" cy="1320800"/>
            <wp:effectExtent l="0" t="0" r="2540" b="0"/>
            <wp:wrapNone/>
            <wp:docPr id="29573948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739483" name="Picture 295739483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1091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3137" w:rsidRPr="005D3137">
        <w:t>The research project is called:</w:t>
      </w:r>
      <w:r w:rsidR="005D3137">
        <w:rPr>
          <w:rFonts w:cs="Arial"/>
          <w:szCs w:val="32"/>
        </w:rPr>
        <w:t xml:space="preserve"> </w:t>
      </w:r>
      <w:r>
        <w:rPr>
          <w:rFonts w:cs="Arial"/>
          <w:szCs w:val="32"/>
        </w:rPr>
        <w:br/>
      </w:r>
      <w:r w:rsidR="00036E7F">
        <w:rPr>
          <w:rFonts w:cs="Arial"/>
          <w:szCs w:val="32"/>
        </w:rPr>
        <w:br/>
      </w:r>
      <w:r w:rsidRPr="00872AF5">
        <w:rPr>
          <w:b/>
          <w:bCs/>
          <w:color w:val="4472C4" w:themeColor="accent1"/>
        </w:rPr>
        <w:t xml:space="preserve">Being active, feeling good: </w:t>
      </w:r>
      <w:r w:rsidRPr="00872AF5">
        <w:rPr>
          <w:b/>
          <w:bCs/>
          <w:color w:val="4472C4" w:themeColor="accent1"/>
        </w:rPr>
        <w:br/>
      </w:r>
    </w:p>
    <w:p w14:paraId="73B6FCC7" w14:textId="7BB9ED41" w:rsidR="005D3137" w:rsidRDefault="00B412D8" w:rsidP="005D3137">
      <w:pPr>
        <w:contextualSpacing/>
        <w:rPr>
          <w:rFonts w:cs="Arial"/>
          <w:b/>
          <w:color w:val="0070C0"/>
          <w:szCs w:val="32"/>
        </w:rPr>
      </w:pPr>
      <w:r>
        <w:rPr>
          <w:b/>
          <w:bCs/>
          <w:color w:val="4472C4" w:themeColor="accent1"/>
        </w:rPr>
        <w:t xml:space="preserve">Young adults with </w:t>
      </w:r>
      <w:r w:rsidR="00C123DB">
        <w:rPr>
          <w:b/>
          <w:bCs/>
          <w:color w:val="4472C4" w:themeColor="accent1"/>
        </w:rPr>
        <w:t xml:space="preserve">a </w:t>
      </w:r>
      <w:r>
        <w:rPr>
          <w:b/>
          <w:bCs/>
          <w:color w:val="4472C4" w:themeColor="accent1"/>
        </w:rPr>
        <w:t>learning disabilit</w:t>
      </w:r>
      <w:r w:rsidR="00C123DB">
        <w:rPr>
          <w:b/>
          <w:bCs/>
          <w:color w:val="4472C4" w:themeColor="accent1"/>
        </w:rPr>
        <w:t>y’s</w:t>
      </w:r>
      <w:r>
        <w:rPr>
          <w:b/>
          <w:bCs/>
          <w:color w:val="4472C4" w:themeColor="accent1"/>
        </w:rPr>
        <w:t xml:space="preserve"> ideas about sport and activity</w:t>
      </w:r>
    </w:p>
    <w:p w14:paraId="6AFBDC1F" w14:textId="27E992DF" w:rsidR="005D3137" w:rsidRDefault="008A4F7F" w:rsidP="00E82782">
      <w:pPr>
        <w:ind w:left="0"/>
        <w:rPr>
          <w:rFonts w:cs="Arial"/>
          <w:sz w:val="28"/>
          <w:szCs w:val="32"/>
        </w:rPr>
      </w:pPr>
      <w:r w:rsidRPr="005D3137">
        <w:rPr>
          <w:noProof/>
        </w:rPr>
        <w:drawing>
          <wp:anchor distT="0" distB="0" distL="114300" distR="114300" simplePos="0" relativeHeight="251782144" behindDoc="0" locked="0" layoutInCell="1" allowOverlap="1" wp14:anchorId="633E4D49" wp14:editId="3DB15576">
            <wp:simplePos x="0" y="0"/>
            <wp:positionH relativeFrom="margin">
              <wp:posOffset>-193103</wp:posOffset>
            </wp:positionH>
            <wp:positionV relativeFrom="page">
              <wp:posOffset>8658096</wp:posOffset>
            </wp:positionV>
            <wp:extent cx="2209126" cy="756267"/>
            <wp:effectExtent l="0" t="0" r="1270" b="6350"/>
            <wp:wrapNone/>
            <wp:docPr id="19" name="image1.jpg" descr="Macintosh HD:Users:krissysolin:Desktop:Donald_Beasley_Logo_Horizontal_RGB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g" descr="Macintosh HD:Users:krissysolin:Desktop:Donald_Beasley_Logo_Horizontal_RGB.jpg"/>
                    <pic:cNvPicPr preferRelativeResize="0"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09126" cy="7562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59E930" w14:textId="795DA958" w:rsidR="005D3137" w:rsidRDefault="00E82782" w:rsidP="005D3137">
      <w:r w:rsidRPr="0013729F">
        <w:rPr>
          <w:rFonts w:cs="Arial"/>
          <w:b/>
          <w:bCs/>
          <w:noProof/>
          <w:color w:val="166697"/>
          <w:sz w:val="72"/>
          <w:szCs w:val="72"/>
          <w:lang w:eastAsia="en-NZ"/>
        </w:rPr>
        <w:lastRenderedPageBreak/>
        <w:drawing>
          <wp:anchor distT="0" distB="0" distL="114300" distR="114300" simplePos="0" relativeHeight="251899904" behindDoc="0" locked="0" layoutInCell="1" allowOverlap="1" wp14:anchorId="41475D58" wp14:editId="5342E856">
            <wp:simplePos x="0" y="0"/>
            <wp:positionH relativeFrom="margin">
              <wp:posOffset>-103850</wp:posOffset>
            </wp:positionH>
            <wp:positionV relativeFrom="page">
              <wp:posOffset>890270</wp:posOffset>
            </wp:positionV>
            <wp:extent cx="2280213" cy="842131"/>
            <wp:effectExtent l="0" t="0" r="6350" b="0"/>
            <wp:wrapNone/>
            <wp:docPr id="524509506" name="Picture 524509506" descr="Macintosh HD:Users:krissysolin:Desktop:Donald_Beasley_Logo_Horizontal_RGB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g" descr="Macintosh HD:Users:krissysolin:Desktop:Donald_Beasley_Logo_Horizontal_RGB.jpg"/>
                    <pic:cNvPicPr preferRelativeResize="0"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80213" cy="8421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3137" w:rsidRPr="00533079">
        <w:t xml:space="preserve">The research is being done by the </w:t>
      </w:r>
      <w:r w:rsidR="005D3137" w:rsidRPr="00533079">
        <w:rPr>
          <w:b/>
          <w:bCs/>
        </w:rPr>
        <w:t>Donald Beasley Institute</w:t>
      </w:r>
      <w:r w:rsidR="005D3137" w:rsidRPr="00533079">
        <w:t>.</w:t>
      </w:r>
    </w:p>
    <w:p w14:paraId="2F29A464" w14:textId="743D93D8" w:rsidR="00E82782" w:rsidRPr="00AD4B20" w:rsidRDefault="00E82782" w:rsidP="005D3137"/>
    <w:p w14:paraId="6E53A81B" w14:textId="6AFAB340" w:rsidR="005D3137" w:rsidRDefault="005D3137" w:rsidP="005D3137">
      <w:pPr>
        <w:rPr>
          <w:color w:val="000000"/>
          <w:szCs w:val="32"/>
        </w:rPr>
      </w:pPr>
    </w:p>
    <w:p w14:paraId="1ADF4473" w14:textId="77777777" w:rsidR="004C721D" w:rsidRDefault="006C6EEC" w:rsidP="005D3137">
      <w:pPr>
        <w:contextualSpacing/>
      </w:pPr>
      <w:r>
        <w:rPr>
          <w:rFonts w:eastAsiaTheme="majorEastAsia" w:cs="Arial"/>
          <w:noProof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891712" behindDoc="1" locked="0" layoutInCell="1" allowOverlap="1" wp14:anchorId="2062B41C" wp14:editId="24D53657">
                <wp:simplePos x="0" y="0"/>
                <wp:positionH relativeFrom="margin">
                  <wp:posOffset>2280920</wp:posOffset>
                </wp:positionH>
                <wp:positionV relativeFrom="paragraph">
                  <wp:posOffset>-82839</wp:posOffset>
                </wp:positionV>
                <wp:extent cx="3394793" cy="1071418"/>
                <wp:effectExtent l="0" t="0" r="0" b="0"/>
                <wp:wrapNone/>
                <wp:docPr id="1261776028" name="Rectangle 12617760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94793" cy="1071418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536B3C18" id="Rectangle 1261776028" o:spid="_x0000_s1026" style="position:absolute;margin-left:179.6pt;margin-top:-6.5pt;width:267.3pt;height:84.35pt;z-index:-251424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" fillcolor="#bdd7ef" stroked="f" strokeweight="1pt">
                <w10:wrap anchorx="margin"/>
              </v:rect>
            </w:pict>
          </mc:Fallback>
        </mc:AlternateContent>
      </w:r>
      <w:r w:rsidR="008A4F7F" w:rsidRPr="00831962">
        <w:rPr>
          <w:noProof/>
        </w:rPr>
        <w:drawing>
          <wp:anchor distT="0" distB="0" distL="114300" distR="114300" simplePos="0" relativeHeight="251785216" behindDoc="0" locked="0" layoutInCell="1" allowOverlap="1" wp14:anchorId="5DD0F4CB" wp14:editId="685B6D33">
            <wp:simplePos x="0" y="0"/>
            <wp:positionH relativeFrom="margin">
              <wp:posOffset>-95919</wp:posOffset>
            </wp:positionH>
            <wp:positionV relativeFrom="paragraph">
              <wp:posOffset>-321226</wp:posOffset>
            </wp:positionV>
            <wp:extent cx="1702191" cy="1702191"/>
            <wp:effectExtent l="0" t="0" r="0" b="0"/>
            <wp:wrapNone/>
            <wp:docPr id="1345" name="Picture 1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5" name="Picture 1345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2191" cy="17021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3137" w:rsidRPr="00850A47">
        <w:rPr>
          <w:rFonts w:cs="Arial"/>
          <w:bCs/>
          <w:color w:val="000000"/>
          <w:szCs w:val="32"/>
        </w:rPr>
        <w:t>The</w:t>
      </w:r>
      <w:r w:rsidR="005D3137">
        <w:rPr>
          <w:rFonts w:cs="Arial"/>
          <w:b/>
          <w:bCs/>
          <w:color w:val="000000"/>
          <w:szCs w:val="32"/>
        </w:rPr>
        <w:t xml:space="preserve"> Donald Beasley Institute </w:t>
      </w:r>
      <w:r w:rsidR="005D3137" w:rsidRPr="00831962">
        <w:t>does</w:t>
      </w:r>
    </w:p>
    <w:p w14:paraId="1A651390" w14:textId="70B05CD9" w:rsidR="005D3137" w:rsidRPr="000A09CD" w:rsidRDefault="00F53215" w:rsidP="005D3137">
      <w:pPr>
        <w:contextualSpacing/>
        <w:rPr>
          <w:rFonts w:cs="Arial"/>
          <w:b/>
          <w:bCs/>
          <w:color w:val="000000"/>
          <w:szCs w:val="32"/>
        </w:rPr>
      </w:pPr>
      <w:r>
        <w:t>r</w:t>
      </w:r>
      <w:r w:rsidR="004C721D">
        <w:t>esearch with disabled people about their lives</w:t>
      </w:r>
      <w:r w:rsidR="005D3137" w:rsidRPr="00831962">
        <w:t xml:space="preserve"> </w:t>
      </w:r>
    </w:p>
    <w:p w14:paraId="00C99CBB" w14:textId="3778B132" w:rsidR="00E77B40" w:rsidRDefault="00E77B40" w:rsidP="00E77B40"/>
    <w:p w14:paraId="5D0673A3" w14:textId="6FF010BD" w:rsidR="00E77B40" w:rsidRDefault="00E77B40" w:rsidP="00E77B40"/>
    <w:p w14:paraId="3ED6889C" w14:textId="21D7EDEF" w:rsidR="00E77B40" w:rsidRDefault="002A6C8D" w:rsidP="00E77B40">
      <w:r>
        <w:rPr>
          <w:noProof/>
        </w:rPr>
        <w:drawing>
          <wp:anchor distT="0" distB="0" distL="114300" distR="114300" simplePos="0" relativeHeight="251940864" behindDoc="1" locked="0" layoutInCell="1" allowOverlap="1" wp14:anchorId="1712037D" wp14:editId="46EDCA68">
            <wp:simplePos x="0" y="0"/>
            <wp:positionH relativeFrom="column">
              <wp:posOffset>-101600</wp:posOffset>
            </wp:positionH>
            <wp:positionV relativeFrom="paragraph">
              <wp:posOffset>290195</wp:posOffset>
            </wp:positionV>
            <wp:extent cx="1940560" cy="2722245"/>
            <wp:effectExtent l="0" t="0" r="2540" b="0"/>
            <wp:wrapTight wrapText="bothSides">
              <wp:wrapPolygon edited="0">
                <wp:start x="0" y="0"/>
                <wp:lineTo x="0" y="21464"/>
                <wp:lineTo x="21487" y="21464"/>
                <wp:lineTo x="21487" y="0"/>
                <wp:lineTo x="0" y="0"/>
              </wp:wrapPolygon>
            </wp:wrapTight>
            <wp:docPr id="13186869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686945" name="Picture 1318686945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0560" cy="2722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7B40">
        <w:t>You can find out more about the research project in the Easy Read document:</w:t>
      </w:r>
    </w:p>
    <w:p w14:paraId="44DBFB61" w14:textId="1A7E2560" w:rsidR="00D803CA" w:rsidRDefault="00D803CA" w:rsidP="00E77B40"/>
    <w:p w14:paraId="410649ED" w14:textId="261A2001" w:rsidR="00AF57BA" w:rsidRPr="00D803CA" w:rsidRDefault="00B412D8" w:rsidP="00F53215">
      <w:pPr>
        <w:jc w:val="center"/>
        <w:rPr>
          <w:b/>
          <w:bCs/>
        </w:rPr>
      </w:pPr>
      <w:r>
        <w:rPr>
          <w:b/>
          <w:bCs/>
        </w:rPr>
        <w:t xml:space="preserve">Young adults with </w:t>
      </w:r>
      <w:r w:rsidR="00C123DB">
        <w:rPr>
          <w:b/>
          <w:bCs/>
        </w:rPr>
        <w:t xml:space="preserve">a </w:t>
      </w:r>
      <w:r>
        <w:rPr>
          <w:b/>
          <w:bCs/>
        </w:rPr>
        <w:t>learning disabilit</w:t>
      </w:r>
      <w:r w:rsidR="00C123DB">
        <w:rPr>
          <w:b/>
          <w:bCs/>
        </w:rPr>
        <w:t>y’s</w:t>
      </w:r>
      <w:r>
        <w:rPr>
          <w:b/>
          <w:bCs/>
        </w:rPr>
        <w:t xml:space="preserve"> ideas about sport </w:t>
      </w:r>
      <w:r w:rsidR="00F53215">
        <w:rPr>
          <w:b/>
          <w:bCs/>
        </w:rPr>
        <w:t xml:space="preserve">     </w:t>
      </w:r>
      <w:r>
        <w:rPr>
          <w:b/>
          <w:bCs/>
        </w:rPr>
        <w:t>and activity</w:t>
      </w:r>
      <w:r w:rsidR="00D803CA">
        <w:rPr>
          <w:b/>
          <w:bCs/>
        </w:rPr>
        <w:br/>
      </w:r>
      <w:r w:rsidR="00D803CA" w:rsidRPr="00D803CA">
        <w:rPr>
          <w:b/>
          <w:bCs/>
        </w:rPr>
        <w:t>Information for people taking part in a research project</w:t>
      </w:r>
    </w:p>
    <w:p w14:paraId="2C126A71" w14:textId="77777777" w:rsidR="007B2907" w:rsidRDefault="007B2907" w:rsidP="00E77B40"/>
    <w:p w14:paraId="26B5FD8A" w14:textId="77777777" w:rsidR="007B2907" w:rsidRDefault="007B2907" w:rsidP="00E77B40"/>
    <w:p w14:paraId="27371D56" w14:textId="598A38E8" w:rsidR="00845DCE" w:rsidRDefault="008A4F7F" w:rsidP="00E77B40">
      <w:r>
        <w:rPr>
          <w:noProof/>
        </w:rPr>
        <w:drawing>
          <wp:anchor distT="0" distB="0" distL="114300" distR="114300" simplePos="0" relativeHeight="251812864" behindDoc="0" locked="0" layoutInCell="1" allowOverlap="1" wp14:anchorId="219EC177" wp14:editId="55BD6328">
            <wp:simplePos x="0" y="0"/>
            <wp:positionH relativeFrom="margin">
              <wp:align>left</wp:align>
            </wp:positionH>
            <wp:positionV relativeFrom="paragraph">
              <wp:posOffset>161042</wp:posOffset>
            </wp:positionV>
            <wp:extent cx="1418887" cy="1427233"/>
            <wp:effectExtent l="0" t="0" r="3810" b="0"/>
            <wp:wrapNone/>
            <wp:docPr id="18185612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561227" name="Picture 1818561227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8887" cy="14272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6D3AFF" w14:textId="66B642F7" w:rsidR="00845DCE" w:rsidRDefault="00845DCE" w:rsidP="00845DCE"/>
    <w:p w14:paraId="49996D48" w14:textId="3A4A23C3" w:rsidR="00AA0E26" w:rsidRDefault="00AA0E26" w:rsidP="00845DCE">
      <w:r>
        <w:t xml:space="preserve">You should fill </w:t>
      </w:r>
      <w:r w:rsidR="004A4206">
        <w:t>out</w:t>
      </w:r>
      <w:r>
        <w:t xml:space="preserve"> this form if you </w:t>
      </w:r>
      <w:r w:rsidR="00845DCE">
        <w:t>want to take part in the research</w:t>
      </w:r>
      <w:r>
        <w:t>.</w:t>
      </w:r>
    </w:p>
    <w:p w14:paraId="780F9670" w14:textId="77777777" w:rsidR="00AA0E26" w:rsidRDefault="00AA0E26" w:rsidP="00E82782">
      <w:pPr>
        <w:ind w:left="0"/>
      </w:pPr>
    </w:p>
    <w:p w14:paraId="722C80DC" w14:textId="05573800" w:rsidR="002B5A63" w:rsidRDefault="00E64148" w:rsidP="002B5A63">
      <w:r>
        <w:rPr>
          <w:b/>
          <w:bCs/>
          <w:noProof/>
        </w:rPr>
        <w:lastRenderedPageBreak/>
        <w:drawing>
          <wp:anchor distT="0" distB="0" distL="114300" distR="114300" simplePos="0" relativeHeight="251792384" behindDoc="0" locked="0" layoutInCell="1" allowOverlap="1" wp14:anchorId="7551A157" wp14:editId="39F3C849">
            <wp:simplePos x="0" y="0"/>
            <wp:positionH relativeFrom="column">
              <wp:posOffset>1214</wp:posOffset>
            </wp:positionH>
            <wp:positionV relativeFrom="paragraph">
              <wp:posOffset>22450</wp:posOffset>
            </wp:positionV>
            <wp:extent cx="1424066" cy="1424066"/>
            <wp:effectExtent l="0" t="0" r="0" b="0"/>
            <wp:wrapNone/>
            <wp:docPr id="50361521" name="Picture 503615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3220407" name="Picture 1603220407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066" cy="14240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5DCE">
        <w:t xml:space="preserve">You can </w:t>
      </w:r>
      <w:r w:rsidR="002B5A63">
        <w:t xml:space="preserve">send this </w:t>
      </w:r>
      <w:r w:rsidR="00BA7CF3">
        <w:t>form</w:t>
      </w:r>
      <w:r w:rsidR="002B5A63">
        <w:t xml:space="preserve"> back to </w:t>
      </w:r>
      <w:r>
        <w:t xml:space="preserve">us by sending it by </w:t>
      </w:r>
      <w:r w:rsidRPr="00E64148">
        <w:rPr>
          <w:b/>
          <w:bCs/>
        </w:rPr>
        <w:t>email</w:t>
      </w:r>
      <w:r>
        <w:t xml:space="preserve"> to</w:t>
      </w:r>
      <w:r w:rsidR="002A6C8D">
        <w:t xml:space="preserve"> </w:t>
      </w:r>
      <w:r w:rsidR="00B412D8" w:rsidRPr="002A6C8D">
        <w:rPr>
          <w:b/>
          <w:bCs/>
        </w:rPr>
        <w:t>Paul Milner</w:t>
      </w:r>
      <w:r w:rsidR="00B412D8">
        <w:t xml:space="preserve"> at: </w:t>
      </w:r>
      <w:r w:rsidR="002B5A63">
        <w:br/>
      </w:r>
    </w:p>
    <w:p w14:paraId="071A8C25" w14:textId="5A0ED379" w:rsidR="00B412D8" w:rsidRPr="002A6C8D" w:rsidRDefault="00541638" w:rsidP="002B5A63">
      <w:pPr>
        <w:rPr>
          <w:b/>
          <w:bCs/>
          <w:color w:val="000000" w:themeColor="text1"/>
          <w:sz w:val="28"/>
          <w:szCs w:val="28"/>
        </w:rPr>
      </w:pPr>
      <w:hyperlink r:id="rId21" w:history="1">
        <w:r w:rsidR="00B412D8" w:rsidRPr="002A6C8D">
          <w:rPr>
            <w:rStyle w:val="Hyperlink"/>
            <w:b/>
            <w:bCs/>
            <w:color w:val="000000" w:themeColor="text1"/>
            <w:sz w:val="28"/>
            <w:szCs w:val="28"/>
          </w:rPr>
          <w:t>nottheotherpaulmilners@gmail.com</w:t>
        </w:r>
      </w:hyperlink>
    </w:p>
    <w:p w14:paraId="52EF40A6" w14:textId="31CDC471" w:rsidR="0056785F" w:rsidRDefault="00E82782" w:rsidP="00E64148">
      <w:r>
        <w:rPr>
          <w:noProof/>
        </w:rPr>
        <w:drawing>
          <wp:anchor distT="0" distB="0" distL="114300" distR="114300" simplePos="0" relativeHeight="251907072" behindDoc="0" locked="0" layoutInCell="1" allowOverlap="1" wp14:anchorId="643F55E5" wp14:editId="3DF5FB9E">
            <wp:simplePos x="0" y="0"/>
            <wp:positionH relativeFrom="margin">
              <wp:align>left</wp:align>
            </wp:positionH>
            <wp:positionV relativeFrom="paragraph">
              <wp:posOffset>113376</wp:posOffset>
            </wp:positionV>
            <wp:extent cx="1347053" cy="1622152"/>
            <wp:effectExtent l="0" t="0" r="0" b="0"/>
            <wp:wrapNone/>
            <wp:docPr id="1679795600" name="Picture 167979560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3470357" name="Picture 6" descr="Chart&#10;&#10;Description automatically generated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659" r="20660"/>
                    <a:stretch/>
                  </pic:blipFill>
                  <pic:spPr bwMode="auto">
                    <a:xfrm>
                      <a:off x="0" y="0"/>
                      <a:ext cx="1347053" cy="16221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E3E409" w14:textId="2512C5C2" w:rsidR="00E82782" w:rsidRDefault="00E82782" w:rsidP="00E64148"/>
    <w:p w14:paraId="6BAFF14D" w14:textId="57FC12AC" w:rsidR="00E82782" w:rsidRDefault="00E82782" w:rsidP="00E82782">
      <w:r>
        <w:t xml:space="preserve">You can also send the form back to us by </w:t>
      </w:r>
      <w:r w:rsidRPr="00E82782">
        <w:rPr>
          <w:b/>
          <w:bCs/>
        </w:rPr>
        <w:t>post</w:t>
      </w:r>
      <w:r>
        <w:t xml:space="preserve"> when you have filled it in. </w:t>
      </w:r>
    </w:p>
    <w:p w14:paraId="57C9147A" w14:textId="77777777" w:rsidR="00E82782" w:rsidRDefault="00E82782" w:rsidP="00E82782">
      <w:r>
        <w:rPr>
          <w:noProof/>
        </w:rPr>
        <w:drawing>
          <wp:anchor distT="0" distB="0" distL="114300" distR="114300" simplePos="0" relativeHeight="251902976" behindDoc="0" locked="0" layoutInCell="1" allowOverlap="1" wp14:anchorId="01271911" wp14:editId="2F810EBB">
            <wp:simplePos x="0" y="0"/>
            <wp:positionH relativeFrom="margin">
              <wp:posOffset>-86649</wp:posOffset>
            </wp:positionH>
            <wp:positionV relativeFrom="paragraph">
              <wp:posOffset>134853</wp:posOffset>
            </wp:positionV>
            <wp:extent cx="1711234" cy="1711234"/>
            <wp:effectExtent l="0" t="0" r="0" b="0"/>
            <wp:wrapNone/>
            <wp:docPr id="2116461669" name="Picture 40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461669" name="Picture 40" descr="A picture containing icon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1234" cy="17112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236FC0" w14:textId="77777777" w:rsidR="00E82782" w:rsidRDefault="00E82782" w:rsidP="00E82782"/>
    <w:p w14:paraId="6282F403" w14:textId="0006D24C" w:rsidR="00E82782" w:rsidRDefault="00E82782" w:rsidP="00E82782">
      <w:r>
        <w:t xml:space="preserve">There is an envelope with our address on it with the form. </w:t>
      </w:r>
    </w:p>
    <w:p w14:paraId="54D7FA12" w14:textId="603B0650" w:rsidR="00E82782" w:rsidRDefault="00E82782" w:rsidP="00E82782">
      <w:r>
        <w:rPr>
          <w:noProof/>
        </w:rPr>
        <w:drawing>
          <wp:anchor distT="0" distB="0" distL="114300" distR="114300" simplePos="0" relativeHeight="251904000" behindDoc="0" locked="0" layoutInCell="1" allowOverlap="1" wp14:anchorId="55D16F21" wp14:editId="52EDA1EC">
            <wp:simplePos x="0" y="0"/>
            <wp:positionH relativeFrom="margin">
              <wp:posOffset>-46299</wp:posOffset>
            </wp:positionH>
            <wp:positionV relativeFrom="paragraph">
              <wp:posOffset>281972</wp:posOffset>
            </wp:positionV>
            <wp:extent cx="2005070" cy="1424291"/>
            <wp:effectExtent l="0" t="0" r="0" b="0"/>
            <wp:wrapNone/>
            <wp:docPr id="320156059" name="Picture 3201560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2019514" name="Picture 1242019514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5070" cy="14242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905024" behindDoc="0" locked="0" layoutInCell="1" allowOverlap="1" wp14:anchorId="1CFB15D2" wp14:editId="237326DB">
            <wp:simplePos x="0" y="0"/>
            <wp:positionH relativeFrom="column">
              <wp:posOffset>1423126</wp:posOffset>
            </wp:positionH>
            <wp:positionV relativeFrom="paragraph">
              <wp:posOffset>337911</wp:posOffset>
            </wp:positionV>
            <wp:extent cx="731520" cy="731520"/>
            <wp:effectExtent l="0" t="0" r="0" b="0"/>
            <wp:wrapNone/>
            <wp:docPr id="1442969640" name="Graphic 41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2969640" name="Graphic 1442969640" descr="Close with solid fill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520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A15C5A" w14:textId="77777777" w:rsidR="00E82782" w:rsidRDefault="00E82782" w:rsidP="00E82782"/>
    <w:p w14:paraId="5560E467" w14:textId="77777777" w:rsidR="00E82782" w:rsidRDefault="00E82782" w:rsidP="00E82782">
      <w:r>
        <w:t>It will not cost you any money to send this back to us.</w:t>
      </w:r>
    </w:p>
    <w:p w14:paraId="66A1575C" w14:textId="3CBCCED5" w:rsidR="00AA0E26" w:rsidRDefault="00AA0E26" w:rsidP="00A5252E">
      <w:pPr>
        <w:ind w:left="0"/>
      </w:pPr>
    </w:p>
    <w:p w14:paraId="6446D7E5" w14:textId="2E3F6300" w:rsidR="00A5252E" w:rsidRDefault="00A5252E" w:rsidP="001D0BB7">
      <w:pPr>
        <w:ind w:left="0"/>
      </w:pPr>
      <w:r>
        <w:rPr>
          <w:noProof/>
          <w:lang w:val="mi-NZ"/>
        </w:rPr>
        <w:drawing>
          <wp:anchor distT="0" distB="0" distL="114300" distR="114300" simplePos="0" relativeHeight="251944960" behindDoc="1" locked="0" layoutInCell="1" allowOverlap="1" wp14:anchorId="3C319F95" wp14:editId="3D5C54C7">
            <wp:simplePos x="0" y="0"/>
            <wp:positionH relativeFrom="margin">
              <wp:posOffset>287020</wp:posOffset>
            </wp:positionH>
            <wp:positionV relativeFrom="paragraph">
              <wp:posOffset>252095</wp:posOffset>
            </wp:positionV>
            <wp:extent cx="1305560" cy="1359318"/>
            <wp:effectExtent l="0" t="0" r="2540" b="0"/>
            <wp:wrapTight wrapText="bothSides">
              <wp:wrapPolygon edited="0">
                <wp:start x="0" y="0"/>
                <wp:lineTo x="0" y="21398"/>
                <wp:lineTo x="21432" y="21398"/>
                <wp:lineTo x="21432" y="0"/>
                <wp:lineTo x="0" y="0"/>
              </wp:wrapPolygon>
            </wp:wrapTight>
            <wp:docPr id="1370" name="Picture 1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" name="Picture 1370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5560" cy="13593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C94616" w14:textId="675B224A" w:rsidR="00A5252E" w:rsidRDefault="00A5252E" w:rsidP="001D0BB7">
      <w:pPr>
        <w:ind w:left="0"/>
      </w:pPr>
    </w:p>
    <w:p w14:paraId="39D4E075" w14:textId="77777777" w:rsidR="00A5252E" w:rsidRDefault="00AA0E26" w:rsidP="001D0BB7">
      <w:pPr>
        <w:ind w:left="0"/>
      </w:pPr>
      <w:r>
        <w:t xml:space="preserve">You can also fill out a </w:t>
      </w:r>
      <w:r w:rsidRPr="00AA0E26">
        <w:t xml:space="preserve">Participant Interest Form </w:t>
      </w:r>
      <w:r>
        <w:t>on our website</w:t>
      </w:r>
      <w:r w:rsidR="00A5252E">
        <w:t xml:space="preserve"> </w:t>
      </w:r>
      <w:r>
        <w:t>at:</w:t>
      </w:r>
      <w:r w:rsidR="00A5252E">
        <w:t xml:space="preserve"> </w:t>
      </w:r>
    </w:p>
    <w:p w14:paraId="3A0C0EDB" w14:textId="7B1D9B1F" w:rsidR="00A5252E" w:rsidRDefault="00A5252E" w:rsidP="001D0BB7">
      <w:pPr>
        <w:ind w:left="0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> </w:t>
      </w:r>
    </w:p>
    <w:p w14:paraId="56A16107" w14:textId="65685EFE" w:rsidR="00AA0E26" w:rsidRPr="00A5252E" w:rsidRDefault="00541638" w:rsidP="001D0BB7">
      <w:pPr>
        <w:ind w:left="0"/>
        <w:rPr>
          <w:color w:val="2F5496" w:themeColor="accent1" w:themeShade="BF"/>
        </w:rPr>
      </w:pPr>
      <w:hyperlink r:id="rId28" w:history="1">
        <w:r w:rsidR="00A5252E" w:rsidRPr="00A5252E">
          <w:rPr>
            <w:rStyle w:val="Hyperlink"/>
            <w:rFonts w:ascii="Helvetica Neue" w:hAnsi="Helvetica Neue"/>
            <w:color w:val="2F5496" w:themeColor="accent1" w:themeShade="BF"/>
            <w:sz w:val="27"/>
            <w:szCs w:val="27"/>
            <w:shd w:val="clear" w:color="auto" w:fill="FFFFFF"/>
          </w:rPr>
          <w:t>https://corexmss43gf6x5cw7qm.qualtrics.com/jfe/form/SV_6WE218CM604ECd8</w:t>
        </w:r>
      </w:hyperlink>
    </w:p>
    <w:p w14:paraId="5E4B0457" w14:textId="396F6C09" w:rsidR="007B7CE5" w:rsidRDefault="007B7CE5" w:rsidP="00A5252E">
      <w:pPr>
        <w:ind w:left="0"/>
      </w:pPr>
      <w:bookmarkStart w:id="0" w:name="_GoBack"/>
      <w:bookmarkEnd w:id="0"/>
    </w:p>
    <w:p w14:paraId="4B4C587E" w14:textId="77777777" w:rsidR="00845DCE" w:rsidRDefault="00845DCE" w:rsidP="00845DCE"/>
    <w:p w14:paraId="4D42AEA3" w14:textId="66EB3E7C" w:rsidR="00845DCE" w:rsidRDefault="0068221E" w:rsidP="00FF7BB9">
      <w:r>
        <w:rPr>
          <w:noProof/>
        </w:rPr>
        <w:drawing>
          <wp:anchor distT="0" distB="0" distL="114300" distR="114300" simplePos="0" relativeHeight="251826176" behindDoc="0" locked="0" layoutInCell="1" allowOverlap="1" wp14:anchorId="5798F20D" wp14:editId="24A45238">
            <wp:simplePos x="0" y="0"/>
            <wp:positionH relativeFrom="margin">
              <wp:align>left</wp:align>
            </wp:positionH>
            <wp:positionV relativeFrom="paragraph">
              <wp:posOffset>205358</wp:posOffset>
            </wp:positionV>
            <wp:extent cx="1844984" cy="1183865"/>
            <wp:effectExtent l="0" t="0" r="0" b="0"/>
            <wp:wrapNone/>
            <wp:docPr id="17930331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3033111" name="Picture 1793033111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4984" cy="1183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5DCE">
        <w:t xml:space="preserve">If you need someone to support you to fill </w:t>
      </w:r>
      <w:r w:rsidR="001B3FAB">
        <w:t>out</w:t>
      </w:r>
      <w:r w:rsidR="00845DCE">
        <w:t xml:space="preserve"> the form you can: </w:t>
      </w:r>
    </w:p>
    <w:p w14:paraId="12326EAC" w14:textId="6A916562" w:rsidR="00845DCE" w:rsidRDefault="00845DCE" w:rsidP="00845DCE">
      <w:pPr>
        <w:pStyle w:val="ListParagraph"/>
      </w:pPr>
      <w:r>
        <w:t xml:space="preserve">contact us for support </w:t>
      </w:r>
    </w:p>
    <w:p w14:paraId="33CC6C97" w14:textId="0C9363F8" w:rsidR="00845DCE" w:rsidRDefault="00C45289" w:rsidP="00845DCE">
      <w:pPr>
        <w:pStyle w:val="ListParagraph"/>
      </w:pPr>
      <w:r>
        <w:rPr>
          <w:noProof/>
        </w:rPr>
        <w:drawing>
          <wp:anchor distT="0" distB="0" distL="114300" distR="114300" simplePos="0" relativeHeight="251887616" behindDoc="0" locked="0" layoutInCell="1" allowOverlap="1" wp14:anchorId="0D6ECE94" wp14:editId="061A4E94">
            <wp:simplePos x="0" y="0"/>
            <wp:positionH relativeFrom="margin">
              <wp:align>left</wp:align>
            </wp:positionH>
            <wp:positionV relativeFrom="paragraph">
              <wp:posOffset>160250</wp:posOffset>
            </wp:positionV>
            <wp:extent cx="1454727" cy="1386269"/>
            <wp:effectExtent l="0" t="0" r="6350" b="0"/>
            <wp:wrapNone/>
            <wp:docPr id="977958855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958855" name="Picture 977958855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4727" cy="13862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5DCE">
        <w:t>ask someone else to support you like a friend / someone in your family.</w:t>
      </w:r>
    </w:p>
    <w:p w14:paraId="446EA7DC" w14:textId="77777777" w:rsidR="00845DCE" w:rsidRDefault="00845DCE" w:rsidP="00845DCE"/>
    <w:p w14:paraId="642A75F1" w14:textId="3EBD3D51" w:rsidR="00845DCE" w:rsidRDefault="00AA3047" w:rsidP="00845DCE">
      <w:r>
        <w:rPr>
          <w:noProof/>
        </w:rPr>
        <w:drawing>
          <wp:anchor distT="0" distB="0" distL="114300" distR="114300" simplePos="0" relativeHeight="251827200" behindDoc="0" locked="0" layoutInCell="1" allowOverlap="1" wp14:anchorId="0E8E0675" wp14:editId="50CF5EB5">
            <wp:simplePos x="0" y="0"/>
            <wp:positionH relativeFrom="margin">
              <wp:posOffset>0</wp:posOffset>
            </wp:positionH>
            <wp:positionV relativeFrom="paragraph">
              <wp:posOffset>217082</wp:posOffset>
            </wp:positionV>
            <wp:extent cx="1553671" cy="1553671"/>
            <wp:effectExtent l="0" t="0" r="0" b="0"/>
            <wp:wrapNone/>
            <wp:docPr id="2118663128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8663128" name="Picture 2118663128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3671" cy="15536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FCB3FD" w14:textId="150CA959" w:rsidR="009D4CA2" w:rsidRDefault="0070663A" w:rsidP="00E64148">
      <w:r>
        <w:t xml:space="preserve">You can </w:t>
      </w:r>
      <w:r w:rsidR="007B2907">
        <w:t xml:space="preserve">also </w:t>
      </w:r>
      <w:r w:rsidR="00E64148">
        <w:t>call</w:t>
      </w:r>
      <w:r>
        <w:t xml:space="preserve"> </w:t>
      </w:r>
      <w:r w:rsidR="00E64148">
        <w:t>the Donald Beasley Institute</w:t>
      </w:r>
      <w:r>
        <w:t xml:space="preserve"> for support</w:t>
      </w:r>
      <w:r w:rsidR="00E64148">
        <w:t xml:space="preserve"> on:</w:t>
      </w:r>
      <w:r w:rsidR="000050DF">
        <w:br/>
      </w:r>
    </w:p>
    <w:p w14:paraId="20A6607A" w14:textId="2E75800A" w:rsidR="000050DF" w:rsidRPr="000050DF" w:rsidRDefault="0070663A" w:rsidP="00E64148">
      <w:pPr>
        <w:rPr>
          <w:b/>
          <w:bCs/>
        </w:rPr>
      </w:pPr>
      <w:r w:rsidRPr="009D4CA2">
        <w:rPr>
          <w:b/>
          <w:bCs/>
        </w:rPr>
        <w:t>0800 878 839</w:t>
      </w:r>
    </w:p>
    <w:p w14:paraId="70C87271" w14:textId="5DE735B6" w:rsidR="000A3C46" w:rsidRDefault="00F87859" w:rsidP="00E77B40">
      <w:r w:rsidRPr="00153863">
        <w:br w:type="page"/>
      </w:r>
    </w:p>
    <w:p w14:paraId="0F6B0843" w14:textId="726FA5E5" w:rsidR="00BC4572" w:rsidRDefault="00BC4572" w:rsidP="00BC4572">
      <w:pPr>
        <w:pStyle w:val="Heading1"/>
      </w:pPr>
      <w:r>
        <w:lastRenderedPageBreak/>
        <w:t>Participant interest form</w:t>
      </w:r>
    </w:p>
    <w:p w14:paraId="4ED9AA67" w14:textId="38F82A27" w:rsidR="00BC4572" w:rsidRDefault="00BC4572" w:rsidP="00853459"/>
    <w:p w14:paraId="1F897BC8" w14:textId="2375EB2B" w:rsidR="00BC4572" w:rsidRDefault="008F435D" w:rsidP="00853459">
      <w:r>
        <w:rPr>
          <w:noProof/>
        </w:rPr>
        <w:drawing>
          <wp:anchor distT="0" distB="0" distL="114300" distR="114300" simplePos="0" relativeHeight="251830272" behindDoc="0" locked="0" layoutInCell="1" allowOverlap="1" wp14:anchorId="111D3485" wp14:editId="1B70583A">
            <wp:simplePos x="0" y="0"/>
            <wp:positionH relativeFrom="margin">
              <wp:posOffset>0</wp:posOffset>
            </wp:positionH>
            <wp:positionV relativeFrom="paragraph">
              <wp:posOffset>83247</wp:posOffset>
            </wp:positionV>
            <wp:extent cx="1424198" cy="1424198"/>
            <wp:effectExtent l="0" t="0" r="0" b="0"/>
            <wp:wrapNone/>
            <wp:docPr id="1816592749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592749" name="Picture 1816592749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198" cy="14241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AAF9CE" w14:textId="412BA4EA" w:rsidR="00853459" w:rsidRDefault="00853459" w:rsidP="00853459">
      <w:r>
        <w:t xml:space="preserve">Please answer </w:t>
      </w:r>
      <w:r w:rsidR="00B377B4">
        <w:t>the</w:t>
      </w:r>
      <w:r w:rsidR="008B38D1">
        <w:t xml:space="preserve"> </w:t>
      </w:r>
      <w:r>
        <w:t xml:space="preserve">questions on </w:t>
      </w:r>
      <w:r w:rsidRPr="00466E9C">
        <w:rPr>
          <w:b/>
          <w:bCs/>
        </w:rPr>
        <w:t xml:space="preserve">pages </w:t>
      </w:r>
      <w:r w:rsidR="00B377B4">
        <w:rPr>
          <w:b/>
          <w:bCs/>
        </w:rPr>
        <w:t>6</w:t>
      </w:r>
      <w:r w:rsidRPr="00466E9C">
        <w:rPr>
          <w:b/>
          <w:bCs/>
        </w:rPr>
        <w:t xml:space="preserve"> to </w:t>
      </w:r>
      <w:r w:rsidR="00466E9C" w:rsidRPr="00466E9C">
        <w:rPr>
          <w:b/>
          <w:bCs/>
        </w:rPr>
        <w:t>1</w:t>
      </w:r>
      <w:r w:rsidR="00B377B4">
        <w:rPr>
          <w:b/>
          <w:bCs/>
        </w:rPr>
        <w:t>1</w:t>
      </w:r>
      <w:r>
        <w:t xml:space="preserve"> of this form. </w:t>
      </w:r>
    </w:p>
    <w:p w14:paraId="547AC3DF" w14:textId="40582EFD" w:rsidR="00CF1919" w:rsidRDefault="00CF1919" w:rsidP="00B377B4"/>
    <w:p w14:paraId="4C704D2F" w14:textId="5B9FE31F" w:rsidR="00853459" w:rsidRDefault="008F435D" w:rsidP="00B377B4">
      <w:r>
        <w:rPr>
          <w:noProof/>
          <w:bdr w:val="none" w:sz="0" w:space="0" w:color="auto" w:frame="1"/>
          <w:lang w:eastAsia="en-NZ"/>
        </w:rPr>
        <w:drawing>
          <wp:anchor distT="0" distB="0" distL="114300" distR="114300" simplePos="0" relativeHeight="251835392" behindDoc="0" locked="0" layoutInCell="1" allowOverlap="1" wp14:anchorId="04BC34C1" wp14:editId="3B8C3F2C">
            <wp:simplePos x="0" y="0"/>
            <wp:positionH relativeFrom="column">
              <wp:posOffset>1568349</wp:posOffset>
            </wp:positionH>
            <wp:positionV relativeFrom="paragraph">
              <wp:posOffset>214630</wp:posOffset>
            </wp:positionV>
            <wp:extent cx="509798" cy="509798"/>
            <wp:effectExtent l="0" t="0" r="0" b="0"/>
            <wp:wrapNone/>
            <wp:docPr id="918561802" name="Graphic 18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8561802" name="Graphic 918561802" descr="Close with solid fill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798" cy="5097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33392">
        <w:rPr>
          <w:noProof/>
          <w:bdr w:val="none" w:sz="0" w:space="0" w:color="auto" w:frame="1"/>
          <w:lang w:eastAsia="en-NZ"/>
        </w:rPr>
        <w:drawing>
          <wp:anchor distT="0" distB="0" distL="114300" distR="114300" simplePos="0" relativeHeight="251834368" behindDoc="0" locked="0" layoutInCell="1" allowOverlap="1" wp14:anchorId="3F3C92F5" wp14:editId="2E097D2E">
            <wp:simplePos x="0" y="0"/>
            <wp:positionH relativeFrom="margin">
              <wp:posOffset>3518</wp:posOffset>
            </wp:positionH>
            <wp:positionV relativeFrom="paragraph">
              <wp:posOffset>282541</wp:posOffset>
            </wp:positionV>
            <wp:extent cx="1621155" cy="1143000"/>
            <wp:effectExtent l="0" t="0" r="4445" b="0"/>
            <wp:wrapNone/>
            <wp:docPr id="1138045215" name="Picture 1138045215" descr="C:\Users\Amelia Carpenter\AppData\Local\Microsoft\Windows\INetCache\Content.Word\research look up (00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elia Carpenter\AppData\Local\Microsoft\Windows\INetCache\Content.Word\research look up (002)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1155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BC79C4" w14:textId="611300CD" w:rsidR="00853459" w:rsidRDefault="00853459" w:rsidP="00853459">
      <w:r>
        <w:t>We will not use th</w:t>
      </w:r>
      <w:r w:rsidR="00CF1919">
        <w:t>e</w:t>
      </w:r>
      <w:r>
        <w:t xml:space="preserve"> information </w:t>
      </w:r>
      <w:r w:rsidR="00CF1919">
        <w:t xml:space="preserve">you give us in this form </w:t>
      </w:r>
      <w:r>
        <w:t>as part of the research.</w:t>
      </w:r>
    </w:p>
    <w:p w14:paraId="66D6CB83" w14:textId="305F33A2" w:rsidR="00C64F21" w:rsidRDefault="00B377B4" w:rsidP="00853459">
      <w:r>
        <w:rPr>
          <w:noProof/>
        </w:rPr>
        <w:drawing>
          <wp:anchor distT="0" distB="0" distL="114300" distR="114300" simplePos="0" relativeHeight="251936768" behindDoc="0" locked="0" layoutInCell="1" allowOverlap="1" wp14:anchorId="4903715F" wp14:editId="677BCE42">
            <wp:simplePos x="0" y="0"/>
            <wp:positionH relativeFrom="margin">
              <wp:posOffset>-120015</wp:posOffset>
            </wp:positionH>
            <wp:positionV relativeFrom="paragraph">
              <wp:posOffset>87863</wp:posOffset>
            </wp:positionV>
            <wp:extent cx="1058399" cy="1274549"/>
            <wp:effectExtent l="0" t="0" r="0" b="0"/>
            <wp:wrapNone/>
            <wp:docPr id="821126514" name="Picture 82112651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3470357" name="Picture 6" descr="Chart&#10;&#10;Description automatically generated"/>
                    <pic:cNvPicPr/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659" r="20660"/>
                    <a:stretch/>
                  </pic:blipFill>
                  <pic:spPr bwMode="auto">
                    <a:xfrm>
                      <a:off x="0" y="0"/>
                      <a:ext cx="1058399" cy="12745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545AC6" w14:textId="59FCD243" w:rsidR="00B377B4" w:rsidRDefault="00B377B4" w:rsidP="00853459"/>
    <w:p w14:paraId="065BC132" w14:textId="531B4D33" w:rsidR="00B377B4" w:rsidRDefault="00B377B4" w:rsidP="00B377B4">
      <w:r>
        <w:rPr>
          <w:b/>
          <w:bCs/>
          <w:noProof/>
        </w:rPr>
        <w:drawing>
          <wp:anchor distT="0" distB="0" distL="114300" distR="114300" simplePos="0" relativeHeight="251934720" behindDoc="0" locked="0" layoutInCell="1" allowOverlap="1" wp14:anchorId="0AB7E127" wp14:editId="6A616A27">
            <wp:simplePos x="0" y="0"/>
            <wp:positionH relativeFrom="margin">
              <wp:posOffset>821722</wp:posOffset>
            </wp:positionH>
            <wp:positionV relativeFrom="paragraph">
              <wp:posOffset>18986</wp:posOffset>
            </wp:positionV>
            <wp:extent cx="922759" cy="922759"/>
            <wp:effectExtent l="0" t="0" r="4445" b="0"/>
            <wp:wrapNone/>
            <wp:docPr id="835497589" name="Picture 8354975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855585" name="Picture 2145855585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2759" cy="9227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end this form back to us when you have filled it out.</w:t>
      </w:r>
    </w:p>
    <w:p w14:paraId="090F60DA" w14:textId="43BF37CD" w:rsidR="00B377B4" w:rsidRDefault="00B377B4" w:rsidP="00B377B4"/>
    <w:p w14:paraId="2E033BD3" w14:textId="19CC999A" w:rsidR="00B377B4" w:rsidRDefault="00B377B4" w:rsidP="00B377B4">
      <w:r>
        <w:rPr>
          <w:noProof/>
        </w:rPr>
        <w:drawing>
          <wp:anchor distT="0" distB="0" distL="114300" distR="114300" simplePos="0" relativeHeight="251932672" behindDoc="0" locked="0" layoutInCell="1" allowOverlap="1" wp14:anchorId="1B860614" wp14:editId="592D7286">
            <wp:simplePos x="0" y="0"/>
            <wp:positionH relativeFrom="margin">
              <wp:align>left</wp:align>
            </wp:positionH>
            <wp:positionV relativeFrom="paragraph">
              <wp:posOffset>88185</wp:posOffset>
            </wp:positionV>
            <wp:extent cx="1565688" cy="1135150"/>
            <wp:effectExtent l="0" t="0" r="0" b="0"/>
            <wp:wrapNone/>
            <wp:docPr id="1608314659" name="Picture 2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8314659" name="Picture 24" descr="A picture containing text&#10;&#10;Description automatically generated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5688" cy="1135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1AE312" w14:textId="77777777" w:rsidR="00B377B4" w:rsidRPr="00B377B4" w:rsidRDefault="00B377B4" w:rsidP="00B377B4">
      <w:r>
        <w:t xml:space="preserve">Our contact details are on </w:t>
      </w:r>
      <w:r w:rsidRPr="002C0D25">
        <w:rPr>
          <w:b/>
          <w:bCs/>
        </w:rPr>
        <w:t>page 3</w:t>
      </w:r>
      <w:r>
        <w:t xml:space="preserve"> of this form.</w:t>
      </w:r>
    </w:p>
    <w:p w14:paraId="2E0163BB" w14:textId="77777777" w:rsidR="00B377B4" w:rsidRDefault="00B377B4" w:rsidP="00853459"/>
    <w:p w14:paraId="129E9DE2" w14:textId="77777777" w:rsidR="00C64F21" w:rsidRDefault="00C64F21" w:rsidP="00853459"/>
    <w:p w14:paraId="74363DC1" w14:textId="623171C3" w:rsidR="00CA387C" w:rsidRDefault="00CA387C" w:rsidP="007437A8">
      <w:pPr>
        <w:ind w:left="0"/>
      </w:pPr>
    </w:p>
    <w:p w14:paraId="65A6F20F" w14:textId="77777777" w:rsidR="00B377B4" w:rsidRDefault="00B377B4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3F9F509C" w14:textId="600973A9" w:rsidR="0004302F" w:rsidRPr="000344A5" w:rsidRDefault="00E010CA" w:rsidP="00E010CA">
      <w:pPr>
        <w:ind w:left="2268" w:firstLine="567"/>
        <w:rPr>
          <w:b/>
          <w:bCs/>
        </w:rPr>
      </w:pPr>
      <w:r>
        <w:rPr>
          <w:noProof/>
        </w:rPr>
        <w:lastRenderedPageBreak/>
        <w:drawing>
          <wp:anchor distT="0" distB="0" distL="114300" distR="114300" simplePos="0" relativeHeight="251836416" behindDoc="0" locked="0" layoutInCell="1" allowOverlap="1" wp14:anchorId="436DE8F4" wp14:editId="4D6D07BE">
            <wp:simplePos x="0" y="0"/>
            <wp:positionH relativeFrom="margin">
              <wp:align>left</wp:align>
            </wp:positionH>
            <wp:positionV relativeFrom="paragraph">
              <wp:posOffset>392430</wp:posOffset>
            </wp:positionV>
            <wp:extent cx="1326515" cy="1326515"/>
            <wp:effectExtent l="0" t="0" r="0" b="0"/>
            <wp:wrapNone/>
            <wp:docPr id="1807098467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098467" name="Picture 1807098467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515" cy="1326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4298" w:rsidRPr="00A54298">
        <w:rPr>
          <w:b/>
          <w:bCs/>
        </w:rPr>
        <w:t>W</w:t>
      </w:r>
      <w:r w:rsidR="0004302F" w:rsidRPr="00A54298">
        <w:rPr>
          <w:b/>
          <w:bCs/>
        </w:rPr>
        <w:t xml:space="preserve">rite your </w:t>
      </w:r>
      <w:r w:rsidR="00A54298">
        <w:rPr>
          <w:b/>
          <w:bCs/>
        </w:rPr>
        <w:t>answers</w:t>
      </w:r>
      <w:r w:rsidR="0004302F" w:rsidRPr="00A54298">
        <w:rPr>
          <w:b/>
          <w:bCs/>
        </w:rPr>
        <w:t xml:space="preserve"> on the lines</w:t>
      </w:r>
      <w:r w:rsidR="00A54298" w:rsidRPr="00A54298">
        <w:rPr>
          <w:b/>
          <w:bCs/>
        </w:rPr>
        <w:t>.</w:t>
      </w:r>
    </w:p>
    <w:p w14:paraId="04B73419" w14:textId="2C8B3543" w:rsidR="000344A5" w:rsidRPr="000344A5" w:rsidRDefault="000344A5" w:rsidP="000344A5">
      <w:pPr>
        <w:tabs>
          <w:tab w:val="center" w:leader="underscore" w:pos="8959"/>
        </w:tabs>
        <w:ind w:left="2268"/>
        <w:rPr>
          <w:sz w:val="40"/>
          <w:szCs w:val="40"/>
        </w:rPr>
      </w:pPr>
    </w:p>
    <w:p w14:paraId="0ECCE034" w14:textId="220268B5" w:rsidR="000344A5" w:rsidRDefault="007437A8" w:rsidP="00036E7F">
      <w:pPr>
        <w:tabs>
          <w:tab w:val="center" w:leader="dot" w:pos="8959"/>
        </w:tabs>
        <w:ind w:left="2268" w:firstLine="567"/>
      </w:pPr>
      <w:r>
        <w:t xml:space="preserve">My </w:t>
      </w:r>
      <w:r w:rsidR="0004302F">
        <w:t xml:space="preserve">full </w:t>
      </w:r>
      <w:r>
        <w:t>name is:</w:t>
      </w:r>
      <w:r w:rsidR="000344A5">
        <w:br/>
      </w:r>
    </w:p>
    <w:p w14:paraId="64BF9992" w14:textId="5AC87355" w:rsidR="007437A8" w:rsidRDefault="000344A5" w:rsidP="00036E7F">
      <w:pPr>
        <w:tabs>
          <w:tab w:val="center" w:leader="dot" w:pos="8959"/>
        </w:tabs>
        <w:ind w:left="2268" w:firstLine="567"/>
      </w:pPr>
      <w:r>
        <w:tab/>
      </w:r>
    </w:p>
    <w:p w14:paraId="3EEF3C23" w14:textId="56FD710C" w:rsidR="00367BAB" w:rsidRDefault="00E010CA" w:rsidP="00036E7F">
      <w:pPr>
        <w:tabs>
          <w:tab w:val="center" w:leader="dot" w:pos="8959"/>
        </w:tabs>
        <w:ind w:left="2268" w:firstLine="567"/>
      </w:pPr>
      <w:r>
        <w:rPr>
          <w:noProof/>
        </w:rPr>
        <w:drawing>
          <wp:anchor distT="0" distB="0" distL="114300" distR="114300" simplePos="0" relativeHeight="251837440" behindDoc="0" locked="0" layoutInCell="1" allowOverlap="1" wp14:anchorId="74430C33" wp14:editId="025DF564">
            <wp:simplePos x="0" y="0"/>
            <wp:positionH relativeFrom="margin">
              <wp:posOffset>-69273</wp:posOffset>
            </wp:positionH>
            <wp:positionV relativeFrom="paragraph">
              <wp:posOffset>187325</wp:posOffset>
            </wp:positionV>
            <wp:extent cx="1246174" cy="1246174"/>
            <wp:effectExtent l="0" t="0" r="0" b="0"/>
            <wp:wrapNone/>
            <wp:docPr id="2098301414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8301414" name="Picture 2098301414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6174" cy="12461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4BBB38" w14:textId="0261BB99" w:rsidR="00367BAB" w:rsidRDefault="007437A8" w:rsidP="00036E7F">
      <w:pPr>
        <w:tabs>
          <w:tab w:val="center" w:leader="dot" w:pos="8959"/>
        </w:tabs>
        <w:ind w:left="2268" w:firstLine="567"/>
      </w:pPr>
      <w:r>
        <w:t>My</w:t>
      </w:r>
      <w:r w:rsidR="00367BAB">
        <w:t xml:space="preserve"> telephone number</w:t>
      </w:r>
      <w:r>
        <w:t xml:space="preserve"> is:</w:t>
      </w:r>
    </w:p>
    <w:p w14:paraId="7CE9C8E7" w14:textId="16B1CCCC" w:rsidR="000344A5" w:rsidRDefault="000344A5" w:rsidP="00036E7F">
      <w:pPr>
        <w:tabs>
          <w:tab w:val="center" w:leader="dot" w:pos="8959"/>
        </w:tabs>
        <w:ind w:left="2268" w:firstLine="567"/>
      </w:pPr>
    </w:p>
    <w:p w14:paraId="204CE99C" w14:textId="349FF43C" w:rsidR="007437A8" w:rsidRDefault="000344A5" w:rsidP="00036E7F">
      <w:pPr>
        <w:tabs>
          <w:tab w:val="center" w:leader="dot" w:pos="8959"/>
        </w:tabs>
        <w:ind w:left="2268" w:firstLine="567"/>
      </w:pPr>
      <w:r>
        <w:tab/>
      </w:r>
    </w:p>
    <w:p w14:paraId="526FD808" w14:textId="43DE7DD7" w:rsidR="000344A5" w:rsidRDefault="000344A5" w:rsidP="00036E7F">
      <w:pPr>
        <w:tabs>
          <w:tab w:val="center" w:leader="dot" w:pos="8959"/>
        </w:tabs>
        <w:ind w:left="2268" w:firstLine="567"/>
      </w:pPr>
    </w:p>
    <w:p w14:paraId="465A58A4" w14:textId="498E6897" w:rsidR="00367BAB" w:rsidRDefault="00E010CA" w:rsidP="00036E7F">
      <w:pPr>
        <w:tabs>
          <w:tab w:val="center" w:leader="dot" w:pos="8959"/>
        </w:tabs>
        <w:ind w:left="2268" w:firstLine="567"/>
      </w:pPr>
      <w:r>
        <w:rPr>
          <w:b/>
          <w:bCs/>
          <w:noProof/>
        </w:rPr>
        <w:drawing>
          <wp:anchor distT="0" distB="0" distL="114300" distR="114300" simplePos="0" relativeHeight="251839488" behindDoc="0" locked="0" layoutInCell="1" allowOverlap="1" wp14:anchorId="1B665EA1" wp14:editId="3091440B">
            <wp:simplePos x="0" y="0"/>
            <wp:positionH relativeFrom="margin">
              <wp:posOffset>-69100</wp:posOffset>
            </wp:positionH>
            <wp:positionV relativeFrom="paragraph">
              <wp:posOffset>118168</wp:posOffset>
            </wp:positionV>
            <wp:extent cx="1270449" cy="1270449"/>
            <wp:effectExtent l="0" t="0" r="0" b="0"/>
            <wp:wrapNone/>
            <wp:docPr id="170963040" name="Picture 1709630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855585" name="Picture 2145855585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449" cy="12704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37A8">
        <w:t>My</w:t>
      </w:r>
      <w:r w:rsidR="00367BAB">
        <w:t xml:space="preserve"> email address </w:t>
      </w:r>
      <w:r w:rsidR="007437A8">
        <w:t>is:</w:t>
      </w:r>
    </w:p>
    <w:p w14:paraId="707DEB37" w14:textId="76EF8886" w:rsidR="000344A5" w:rsidRDefault="000344A5" w:rsidP="00036E7F">
      <w:pPr>
        <w:tabs>
          <w:tab w:val="center" w:leader="dot" w:pos="8959"/>
        </w:tabs>
        <w:ind w:left="2268" w:firstLine="567"/>
      </w:pPr>
    </w:p>
    <w:p w14:paraId="5905488A" w14:textId="77777777" w:rsidR="000344A5" w:rsidRDefault="000344A5" w:rsidP="00036E7F">
      <w:pPr>
        <w:tabs>
          <w:tab w:val="center" w:leader="dot" w:pos="8959"/>
        </w:tabs>
        <w:ind w:left="2268" w:firstLine="567"/>
      </w:pPr>
      <w:r>
        <w:tab/>
      </w:r>
    </w:p>
    <w:p w14:paraId="791DC783" w14:textId="03D34E79" w:rsidR="000344A5" w:rsidRDefault="00806A87" w:rsidP="00036E7F">
      <w:pPr>
        <w:tabs>
          <w:tab w:val="center" w:leader="dot" w:pos="8959"/>
        </w:tabs>
        <w:ind w:left="2268" w:firstLine="567"/>
      </w:pPr>
      <w:r>
        <w:br/>
      </w:r>
    </w:p>
    <w:p w14:paraId="21A8449B" w14:textId="481FD04D" w:rsidR="000344A5" w:rsidRDefault="009208DC" w:rsidP="00036E7F">
      <w:pPr>
        <w:tabs>
          <w:tab w:val="center" w:leader="dot" w:pos="8959"/>
        </w:tabs>
        <w:ind w:left="2268" w:firstLine="567"/>
      </w:pPr>
      <w:r>
        <w:rPr>
          <w:noProof/>
        </w:rPr>
        <w:drawing>
          <wp:anchor distT="0" distB="0" distL="114300" distR="114300" simplePos="0" relativeHeight="251840512" behindDoc="0" locked="0" layoutInCell="1" allowOverlap="1" wp14:anchorId="4B8BE70C" wp14:editId="2A6DB2B1">
            <wp:simplePos x="0" y="0"/>
            <wp:positionH relativeFrom="margin">
              <wp:align>left</wp:align>
            </wp:positionH>
            <wp:positionV relativeFrom="paragraph">
              <wp:posOffset>209492</wp:posOffset>
            </wp:positionV>
            <wp:extent cx="1326515" cy="1326515"/>
            <wp:effectExtent l="0" t="0" r="0" b="0"/>
            <wp:wrapNone/>
            <wp:docPr id="383517476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517476" name="Picture 383517476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515" cy="1326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4A3F">
        <w:t>The</w:t>
      </w:r>
      <w:r w:rsidR="008B38D1">
        <w:t xml:space="preserve"> </w:t>
      </w:r>
      <w:r w:rsidR="005439B2">
        <w:t>address</w:t>
      </w:r>
      <w:r w:rsidR="007437A8">
        <w:t xml:space="preserve"> </w:t>
      </w:r>
      <w:r w:rsidR="00D84A3F">
        <w:t>I live</w:t>
      </w:r>
      <w:r w:rsidR="00424779">
        <w:t xml:space="preserve"> at</w:t>
      </w:r>
      <w:r w:rsidR="00D84A3F">
        <w:t xml:space="preserve"> </w:t>
      </w:r>
      <w:r w:rsidR="007437A8">
        <w:t>is:</w:t>
      </w:r>
    </w:p>
    <w:p w14:paraId="53B37FCA" w14:textId="77777777" w:rsidR="00E010CA" w:rsidRDefault="00E010CA" w:rsidP="00036E7F">
      <w:pPr>
        <w:tabs>
          <w:tab w:val="center" w:leader="dot" w:pos="8959"/>
        </w:tabs>
        <w:ind w:left="2268" w:firstLine="567"/>
      </w:pPr>
    </w:p>
    <w:p w14:paraId="477ADC90" w14:textId="334C5BF3" w:rsidR="003A194D" w:rsidRDefault="000344A5" w:rsidP="00036E7F">
      <w:pPr>
        <w:tabs>
          <w:tab w:val="center" w:leader="dot" w:pos="8959"/>
        </w:tabs>
        <w:ind w:left="2268" w:firstLine="567"/>
        <w:rPr>
          <w:szCs w:val="32"/>
        </w:rPr>
      </w:pPr>
      <w:r>
        <w:rPr>
          <w:szCs w:val="32"/>
        </w:rPr>
        <w:tab/>
      </w:r>
    </w:p>
    <w:p w14:paraId="7141FEF1" w14:textId="0C971E16" w:rsidR="000344A5" w:rsidRDefault="000344A5" w:rsidP="00036E7F">
      <w:pPr>
        <w:tabs>
          <w:tab w:val="center" w:leader="dot" w:pos="8959"/>
        </w:tabs>
        <w:ind w:left="2268" w:firstLine="567"/>
        <w:rPr>
          <w:szCs w:val="32"/>
        </w:rPr>
      </w:pPr>
    </w:p>
    <w:p w14:paraId="4575876A" w14:textId="2F18421F" w:rsidR="003A194D" w:rsidRDefault="000344A5" w:rsidP="00036E7F">
      <w:pPr>
        <w:tabs>
          <w:tab w:val="center" w:leader="dot" w:pos="8959"/>
        </w:tabs>
        <w:ind w:left="2268" w:firstLine="567"/>
        <w:rPr>
          <w:szCs w:val="32"/>
        </w:rPr>
      </w:pPr>
      <w:r>
        <w:rPr>
          <w:szCs w:val="32"/>
        </w:rPr>
        <w:tab/>
      </w:r>
    </w:p>
    <w:p w14:paraId="3E3F791E" w14:textId="1639FF27" w:rsidR="000344A5" w:rsidRPr="000344A5" w:rsidRDefault="00644896" w:rsidP="00036E7F">
      <w:pPr>
        <w:tabs>
          <w:tab w:val="center" w:leader="dot" w:pos="8959"/>
        </w:tabs>
        <w:ind w:left="2268" w:firstLine="567"/>
        <w:rPr>
          <w:szCs w:val="32"/>
        </w:rPr>
      </w:pPr>
      <w:r>
        <w:rPr>
          <w:noProof/>
        </w:rPr>
        <w:drawing>
          <wp:anchor distT="0" distB="0" distL="114300" distR="114300" simplePos="0" relativeHeight="251841536" behindDoc="0" locked="0" layoutInCell="1" allowOverlap="1" wp14:anchorId="6ABB0808" wp14:editId="2C1B3284">
            <wp:simplePos x="0" y="0"/>
            <wp:positionH relativeFrom="margin">
              <wp:align>left</wp:align>
            </wp:positionH>
            <wp:positionV relativeFrom="paragraph">
              <wp:posOffset>217170</wp:posOffset>
            </wp:positionV>
            <wp:extent cx="1341480" cy="1341480"/>
            <wp:effectExtent l="0" t="0" r="5080" b="0"/>
            <wp:wrapNone/>
            <wp:docPr id="1956621124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6621124" name="Picture 1956621124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1480" cy="1341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0DED2B" w14:textId="7CF86A39" w:rsidR="000344A5" w:rsidRPr="00A54298" w:rsidRDefault="000344A5" w:rsidP="00036E7F">
      <w:pPr>
        <w:tabs>
          <w:tab w:val="center" w:leader="dot" w:pos="8959"/>
        </w:tabs>
        <w:ind w:left="2268" w:firstLine="567"/>
        <w:rPr>
          <w:b/>
          <w:bCs/>
        </w:rPr>
      </w:pPr>
    </w:p>
    <w:p w14:paraId="7D7AFFB3" w14:textId="1E89E4CD" w:rsidR="00A54298" w:rsidRDefault="00A54298" w:rsidP="00036E7F">
      <w:pPr>
        <w:tabs>
          <w:tab w:val="center" w:leader="dot" w:pos="8959"/>
        </w:tabs>
        <w:ind w:left="2268" w:firstLine="567"/>
      </w:pPr>
      <w:r>
        <w:t>I was born on:</w:t>
      </w:r>
    </w:p>
    <w:p w14:paraId="38AB8C5F" w14:textId="6291EE88" w:rsidR="000344A5" w:rsidRDefault="000344A5" w:rsidP="00036E7F">
      <w:pPr>
        <w:tabs>
          <w:tab w:val="center" w:leader="dot" w:pos="8959"/>
        </w:tabs>
        <w:ind w:left="2268" w:firstLine="567"/>
      </w:pPr>
    </w:p>
    <w:p w14:paraId="0E1FC3D4" w14:textId="08E6B853" w:rsidR="003A194D" w:rsidRPr="00A54298" w:rsidRDefault="000344A5" w:rsidP="00036E7F">
      <w:pPr>
        <w:tabs>
          <w:tab w:val="center" w:leader="dot" w:pos="8959"/>
        </w:tabs>
        <w:ind w:left="2268" w:firstLine="567"/>
      </w:pPr>
      <w:r>
        <w:tab/>
      </w:r>
    </w:p>
    <w:p w14:paraId="60BFBE41" w14:textId="6D407C8C" w:rsidR="005F6096" w:rsidRPr="003A194D" w:rsidRDefault="00E010CA" w:rsidP="003A194D">
      <w:pPr>
        <w:rPr>
          <w:b/>
          <w:bCs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1842560" behindDoc="0" locked="0" layoutInCell="1" allowOverlap="1" wp14:anchorId="3C5337AA" wp14:editId="314E8398">
            <wp:simplePos x="0" y="0"/>
            <wp:positionH relativeFrom="margin">
              <wp:align>left</wp:align>
            </wp:positionH>
            <wp:positionV relativeFrom="paragraph">
              <wp:posOffset>-263294</wp:posOffset>
            </wp:positionV>
            <wp:extent cx="1400848" cy="1260763"/>
            <wp:effectExtent l="0" t="0" r="0" b="0"/>
            <wp:wrapNone/>
            <wp:docPr id="1920728349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728349" name="Picture 1920728349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0848" cy="12607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194D" w:rsidRPr="003A194D">
        <w:rPr>
          <w:b/>
          <w:bCs/>
          <w:szCs w:val="32"/>
        </w:rPr>
        <w:t xml:space="preserve">Tick </w:t>
      </w:r>
      <w:r w:rsidR="003A194D">
        <w:rPr>
          <w:b/>
          <w:bCs/>
          <w:szCs w:val="32"/>
        </w:rPr>
        <w:t>1</w:t>
      </w:r>
      <w:r w:rsidR="003A194D" w:rsidRPr="003A194D">
        <w:rPr>
          <w:b/>
          <w:bCs/>
          <w:szCs w:val="32"/>
        </w:rPr>
        <w:t xml:space="preserve"> box that is right for you.</w:t>
      </w:r>
    </w:p>
    <w:p w14:paraId="3C76FB73" w14:textId="12847238" w:rsidR="0004302F" w:rsidRDefault="0004302F" w:rsidP="00853459"/>
    <w:p w14:paraId="3D8188BB" w14:textId="579BB290" w:rsidR="003A194D" w:rsidRDefault="003A194D" w:rsidP="00853459"/>
    <w:p w14:paraId="6280487B" w14:textId="613EEAEF" w:rsidR="004F10F3" w:rsidRDefault="002A6C8D" w:rsidP="004F10F3">
      <w:r>
        <w:rPr>
          <w:noProof/>
        </w:rPr>
        <w:drawing>
          <wp:anchor distT="0" distB="0" distL="114300" distR="114300" simplePos="0" relativeHeight="251942912" behindDoc="0" locked="0" layoutInCell="1" allowOverlap="1" wp14:anchorId="3EF3A857" wp14:editId="544DC1BF">
            <wp:simplePos x="0" y="0"/>
            <wp:positionH relativeFrom="column">
              <wp:posOffset>-127635</wp:posOffset>
            </wp:positionH>
            <wp:positionV relativeFrom="paragraph">
              <wp:posOffset>138430</wp:posOffset>
            </wp:positionV>
            <wp:extent cx="1445895" cy="1402715"/>
            <wp:effectExtent l="0" t="0" r="1905" b="0"/>
            <wp:wrapNone/>
            <wp:docPr id="1711645792" name="Picture 17116457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574139" name="Picture 1404574139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5895" cy="1402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42AD">
        <w:t>I am:</w:t>
      </w:r>
    </w:p>
    <w:p w14:paraId="6ADF04D6" w14:textId="6D0AE69B" w:rsidR="004F10F3" w:rsidRDefault="004F10F3" w:rsidP="004F10F3"/>
    <w:p w14:paraId="6E698127" w14:textId="3F0565FF" w:rsidR="004F10F3" w:rsidRDefault="00BA4233" w:rsidP="004F10F3">
      <w:r w:rsidRPr="004E3847">
        <w:rPr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4E3847">
        <w:rPr>
          <w:b/>
        </w:rPr>
        <w:instrText xml:space="preserve"> FORMCHECKBOX </w:instrText>
      </w:r>
      <w:r w:rsidR="00541638">
        <w:rPr>
          <w:b/>
        </w:rPr>
      </w:r>
      <w:r w:rsidR="00541638">
        <w:rPr>
          <w:b/>
        </w:rPr>
        <w:fldChar w:fldCharType="separate"/>
      </w:r>
      <w:r w:rsidRPr="004E3847">
        <w:rPr>
          <w:b/>
        </w:rPr>
        <w:fldChar w:fldCharType="end"/>
      </w:r>
      <w:r>
        <w:rPr>
          <w:b/>
        </w:rPr>
        <w:t xml:space="preserve"> </w:t>
      </w:r>
      <w:r w:rsidRPr="004E3847">
        <w:rPr>
          <w:b/>
        </w:rPr>
        <w:t xml:space="preserve"> </w:t>
      </w:r>
      <w:r w:rsidR="00E842AD">
        <w:rPr>
          <w:b/>
        </w:rPr>
        <w:tab/>
      </w:r>
      <w:r w:rsidR="00D16C30">
        <w:t xml:space="preserve">a man </w:t>
      </w:r>
    </w:p>
    <w:p w14:paraId="53FB6BC1" w14:textId="66A9D9FF" w:rsidR="00BA4233" w:rsidRDefault="00BA4233" w:rsidP="004F10F3"/>
    <w:p w14:paraId="608CB9A4" w14:textId="49B24382" w:rsidR="004F10F3" w:rsidRDefault="00BA4233" w:rsidP="004F10F3">
      <w:r w:rsidRPr="004E3847">
        <w:rPr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4E3847">
        <w:rPr>
          <w:b/>
        </w:rPr>
        <w:instrText xml:space="preserve"> FORMCHECKBOX </w:instrText>
      </w:r>
      <w:r w:rsidR="00541638">
        <w:rPr>
          <w:b/>
        </w:rPr>
      </w:r>
      <w:r w:rsidR="00541638">
        <w:rPr>
          <w:b/>
        </w:rPr>
        <w:fldChar w:fldCharType="separate"/>
      </w:r>
      <w:r w:rsidRPr="004E3847">
        <w:rPr>
          <w:b/>
        </w:rPr>
        <w:fldChar w:fldCharType="end"/>
      </w:r>
      <w:r>
        <w:rPr>
          <w:b/>
        </w:rPr>
        <w:t xml:space="preserve"> </w:t>
      </w:r>
      <w:r w:rsidRPr="004E3847">
        <w:rPr>
          <w:b/>
        </w:rPr>
        <w:t xml:space="preserve"> </w:t>
      </w:r>
      <w:r w:rsidR="00E842AD">
        <w:rPr>
          <w:b/>
        </w:rPr>
        <w:tab/>
      </w:r>
      <w:r w:rsidR="00D16C30">
        <w:t xml:space="preserve">a woman </w:t>
      </w:r>
    </w:p>
    <w:p w14:paraId="3F689E89" w14:textId="4D26CE83" w:rsidR="00BA4233" w:rsidRDefault="002A6C8D" w:rsidP="004F10F3">
      <w:r>
        <w:rPr>
          <w:noProof/>
          <w:szCs w:val="32"/>
        </w:rPr>
        <w:drawing>
          <wp:anchor distT="0" distB="0" distL="114300" distR="114300" simplePos="0" relativeHeight="251869184" behindDoc="0" locked="0" layoutInCell="1" allowOverlap="1" wp14:anchorId="23522199" wp14:editId="42EC1E3E">
            <wp:simplePos x="0" y="0"/>
            <wp:positionH relativeFrom="column">
              <wp:posOffset>201295</wp:posOffset>
            </wp:positionH>
            <wp:positionV relativeFrom="paragraph">
              <wp:posOffset>51435</wp:posOffset>
            </wp:positionV>
            <wp:extent cx="983615" cy="1494155"/>
            <wp:effectExtent l="0" t="0" r="0" b="4445"/>
            <wp:wrapNone/>
            <wp:docPr id="1416125804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6125804" name="Picture 1416125804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983615" cy="1494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BAA7D1" w14:textId="23E12004" w:rsidR="004F10F3" w:rsidRDefault="00BA4233" w:rsidP="00BA4233">
      <w:pPr>
        <w:ind w:left="4253" w:hanging="567"/>
        <w:rPr>
          <w:szCs w:val="32"/>
        </w:rPr>
      </w:pPr>
      <w:r w:rsidRPr="004E3847">
        <w:rPr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4E3847">
        <w:rPr>
          <w:b/>
        </w:rPr>
        <w:instrText xml:space="preserve"> FORMCHECKBOX </w:instrText>
      </w:r>
      <w:r w:rsidR="00541638">
        <w:rPr>
          <w:b/>
        </w:rPr>
      </w:r>
      <w:r w:rsidR="00541638">
        <w:rPr>
          <w:b/>
        </w:rPr>
        <w:fldChar w:fldCharType="separate"/>
      </w:r>
      <w:r w:rsidRPr="004E3847">
        <w:rPr>
          <w:b/>
        </w:rPr>
        <w:fldChar w:fldCharType="end"/>
      </w:r>
      <w:r>
        <w:rPr>
          <w:b/>
        </w:rPr>
        <w:t xml:space="preserve"> </w:t>
      </w:r>
      <w:r w:rsidRPr="004E3847">
        <w:rPr>
          <w:b/>
        </w:rPr>
        <w:t xml:space="preserve"> </w:t>
      </w:r>
      <w:r w:rsidR="00E842AD">
        <w:rPr>
          <w:b/>
        </w:rPr>
        <w:tab/>
      </w:r>
      <w:r w:rsidR="00D16C30">
        <w:t xml:space="preserve">another </w:t>
      </w:r>
      <w:r w:rsidR="00D16C30" w:rsidRPr="00F04B9D">
        <w:rPr>
          <w:b/>
          <w:bCs/>
        </w:rPr>
        <w:t>gender</w:t>
      </w:r>
      <w:r w:rsidR="00D16C30">
        <w:t xml:space="preserve"> </w:t>
      </w:r>
      <w:r w:rsidRPr="004E3847">
        <w:rPr>
          <w:szCs w:val="32"/>
        </w:rPr>
        <w:t>– please let us know</w:t>
      </w:r>
      <w:r>
        <w:rPr>
          <w:szCs w:val="32"/>
        </w:rPr>
        <w:t xml:space="preserve"> by writing on the line below</w:t>
      </w:r>
    </w:p>
    <w:p w14:paraId="755A1D88" w14:textId="1836290F" w:rsidR="00E842AD" w:rsidRDefault="00E842AD" w:rsidP="00BA4233">
      <w:pPr>
        <w:ind w:left="4253" w:hanging="567"/>
        <w:rPr>
          <w:szCs w:val="32"/>
        </w:rPr>
      </w:pPr>
    </w:p>
    <w:p w14:paraId="58010425" w14:textId="34E6637D" w:rsidR="00A54298" w:rsidRPr="007437A8" w:rsidRDefault="002A6C8D" w:rsidP="00036E7F">
      <w:pPr>
        <w:tabs>
          <w:tab w:val="left" w:leader="dot" w:pos="8959"/>
        </w:tabs>
      </w:pPr>
      <w:r>
        <w:rPr>
          <w:noProof/>
          <w:szCs w:val="32"/>
        </w:rPr>
        <w:drawing>
          <wp:anchor distT="0" distB="0" distL="114300" distR="114300" simplePos="0" relativeHeight="251870208" behindDoc="0" locked="0" layoutInCell="1" allowOverlap="1" wp14:anchorId="0E19D423" wp14:editId="5BEEF1E5">
            <wp:simplePos x="0" y="0"/>
            <wp:positionH relativeFrom="column">
              <wp:posOffset>87630</wp:posOffset>
            </wp:positionH>
            <wp:positionV relativeFrom="paragraph">
              <wp:posOffset>144780</wp:posOffset>
            </wp:positionV>
            <wp:extent cx="1316182" cy="1316182"/>
            <wp:effectExtent l="0" t="0" r="5080" b="5080"/>
            <wp:wrapNone/>
            <wp:docPr id="1563538213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3538213" name="Picture 1563538213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6182" cy="13161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6E7F">
        <w:tab/>
      </w:r>
    </w:p>
    <w:p w14:paraId="13AC673B" w14:textId="77777777" w:rsidR="00A54298" w:rsidRDefault="00A54298" w:rsidP="00BA4233">
      <w:pPr>
        <w:ind w:left="4253" w:hanging="567"/>
      </w:pPr>
    </w:p>
    <w:p w14:paraId="40C4AB3B" w14:textId="2A5510FF" w:rsidR="004F10F3" w:rsidRDefault="00BA4233" w:rsidP="004F10F3">
      <w:r w:rsidRPr="004E3847">
        <w:rPr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4E3847">
        <w:rPr>
          <w:b/>
        </w:rPr>
        <w:instrText xml:space="preserve"> FORMCHECKBOX </w:instrText>
      </w:r>
      <w:r w:rsidR="00541638">
        <w:rPr>
          <w:b/>
        </w:rPr>
      </w:r>
      <w:r w:rsidR="00541638">
        <w:rPr>
          <w:b/>
        </w:rPr>
        <w:fldChar w:fldCharType="separate"/>
      </w:r>
      <w:r w:rsidRPr="004E3847">
        <w:rPr>
          <w:b/>
        </w:rPr>
        <w:fldChar w:fldCharType="end"/>
      </w:r>
      <w:r>
        <w:rPr>
          <w:b/>
        </w:rPr>
        <w:t xml:space="preserve"> </w:t>
      </w:r>
      <w:r w:rsidRPr="004E3847">
        <w:rPr>
          <w:b/>
        </w:rPr>
        <w:t xml:space="preserve"> </w:t>
      </w:r>
      <w:r w:rsidR="00E842AD">
        <w:rPr>
          <w:b/>
        </w:rPr>
        <w:tab/>
      </w:r>
      <w:r w:rsidR="004F10F3">
        <w:t xml:space="preserve">I would </w:t>
      </w:r>
      <w:r w:rsidR="00930A51">
        <w:t>prefer not to say</w:t>
      </w:r>
    </w:p>
    <w:p w14:paraId="12D662BB" w14:textId="77777777" w:rsidR="00A54298" w:rsidRDefault="00A54298" w:rsidP="000344A5"/>
    <w:p w14:paraId="3F6BD84A" w14:textId="77777777" w:rsidR="000344A5" w:rsidRDefault="000344A5" w:rsidP="000344A5"/>
    <w:p w14:paraId="275575C3" w14:textId="04E8C6C9" w:rsidR="000344A5" w:rsidRDefault="00236A5F" w:rsidP="000344A5">
      <w:r w:rsidRPr="00F04B9D">
        <w:rPr>
          <w:b/>
          <w:bCs/>
          <w:noProof/>
        </w:rPr>
        <w:drawing>
          <wp:anchor distT="0" distB="0" distL="114300" distR="114300" simplePos="0" relativeHeight="251805696" behindDoc="0" locked="0" layoutInCell="1" allowOverlap="1" wp14:anchorId="410500F8" wp14:editId="57445834">
            <wp:simplePos x="0" y="0"/>
            <wp:positionH relativeFrom="margin">
              <wp:align>left</wp:align>
            </wp:positionH>
            <wp:positionV relativeFrom="paragraph">
              <wp:posOffset>197485</wp:posOffset>
            </wp:positionV>
            <wp:extent cx="1786775" cy="1786775"/>
            <wp:effectExtent l="0" t="0" r="0" b="4445"/>
            <wp:wrapNone/>
            <wp:docPr id="360648830" name="Picture 360648830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group of people posing for a phot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6775" cy="178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44A5">
        <w:rPr>
          <w:rFonts w:eastAsiaTheme="majorEastAsia" w:cs="Arial"/>
          <w:noProof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806720" behindDoc="1" locked="0" layoutInCell="1" allowOverlap="1" wp14:anchorId="67239F16" wp14:editId="5C9AFDBC">
                <wp:simplePos x="0" y="0"/>
                <wp:positionH relativeFrom="margin">
                  <wp:posOffset>2217218</wp:posOffset>
                </wp:positionH>
                <wp:positionV relativeFrom="paragraph">
                  <wp:posOffset>-48551</wp:posOffset>
                </wp:positionV>
                <wp:extent cx="3447269" cy="2379058"/>
                <wp:effectExtent l="0" t="0" r="0" b="0"/>
                <wp:wrapNone/>
                <wp:docPr id="2013256939" name="Rectangle 20132569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7269" cy="2379058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44D05868" id="Rectangle 2013256939" o:spid="_x0000_s1026" style="position:absolute;margin-left:174.6pt;margin-top:-3.8pt;width:271.45pt;height:187.35pt;z-index:-2515097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" fillcolor="#bdd7ef" stroked="f" strokeweight="1pt">
                <w10:wrap anchorx="margin"/>
              </v:rect>
            </w:pict>
          </mc:Fallback>
        </mc:AlternateContent>
      </w:r>
      <w:r w:rsidR="000344A5" w:rsidRPr="00F04B9D">
        <w:rPr>
          <w:b/>
          <w:bCs/>
        </w:rPr>
        <w:t xml:space="preserve">Gender </w:t>
      </w:r>
      <w:r w:rsidR="000344A5">
        <w:t>is if you are:</w:t>
      </w:r>
      <w:r w:rsidR="000344A5" w:rsidRPr="00C11492">
        <w:rPr>
          <w:noProof/>
          <w:lang w:eastAsia="en-NZ"/>
        </w:rPr>
        <w:t xml:space="preserve"> </w:t>
      </w:r>
    </w:p>
    <w:p w14:paraId="14937C61" w14:textId="110ED1B9" w:rsidR="000344A5" w:rsidRPr="005414B8" w:rsidRDefault="000344A5" w:rsidP="000344A5">
      <w:pPr>
        <w:pStyle w:val="ListParagraph"/>
        <w:ind w:left="4167"/>
      </w:pPr>
      <w:r w:rsidRPr="005414B8">
        <w:t>a man / male</w:t>
      </w:r>
    </w:p>
    <w:p w14:paraId="7917541A" w14:textId="77777777" w:rsidR="000344A5" w:rsidRPr="005414B8" w:rsidRDefault="000344A5" w:rsidP="000344A5">
      <w:pPr>
        <w:pStyle w:val="ListParagraph"/>
        <w:ind w:left="4167"/>
      </w:pPr>
      <w:r w:rsidRPr="005414B8">
        <w:t>a woman / female</w:t>
      </w:r>
    </w:p>
    <w:p w14:paraId="0F025280" w14:textId="77777777" w:rsidR="000344A5" w:rsidRPr="005414B8" w:rsidRDefault="000344A5" w:rsidP="000344A5">
      <w:pPr>
        <w:pStyle w:val="ListParagraph"/>
        <w:ind w:left="4167"/>
      </w:pPr>
      <w:r w:rsidRPr="005414B8">
        <w:t>another gender like nonbinary.</w:t>
      </w:r>
      <w:r w:rsidRPr="0099078F">
        <w:rPr>
          <w:rFonts w:eastAsiaTheme="majorEastAsia" w:cs="Arial"/>
          <w:noProof/>
          <w:szCs w:val="32"/>
          <w:lang w:eastAsia="en-NZ"/>
        </w:rPr>
        <w:t xml:space="preserve"> </w:t>
      </w:r>
    </w:p>
    <w:p w14:paraId="7FF013D3" w14:textId="77777777" w:rsidR="00B377B4" w:rsidRDefault="00B377B4">
      <w:pPr>
        <w:spacing w:line="240" w:lineRule="auto"/>
        <w:ind w:left="0"/>
        <w:rPr>
          <w:b/>
          <w:bCs/>
          <w:szCs w:val="32"/>
        </w:rPr>
      </w:pPr>
      <w:r>
        <w:rPr>
          <w:b/>
          <w:bCs/>
          <w:szCs w:val="32"/>
        </w:rPr>
        <w:br w:type="page"/>
      </w:r>
    </w:p>
    <w:p w14:paraId="10EDB28F" w14:textId="6A09402E" w:rsidR="001E6ED6" w:rsidRPr="00C2621E" w:rsidRDefault="004502FE" w:rsidP="00C2621E">
      <w:pPr>
        <w:rPr>
          <w:b/>
          <w:bCs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1844608" behindDoc="0" locked="0" layoutInCell="1" allowOverlap="1" wp14:anchorId="53167A5C" wp14:editId="105A2A52">
            <wp:simplePos x="0" y="0"/>
            <wp:positionH relativeFrom="margin">
              <wp:align>left</wp:align>
            </wp:positionH>
            <wp:positionV relativeFrom="paragraph">
              <wp:posOffset>-273570</wp:posOffset>
            </wp:positionV>
            <wp:extent cx="1400848" cy="1260763"/>
            <wp:effectExtent l="0" t="0" r="0" b="0"/>
            <wp:wrapNone/>
            <wp:docPr id="600133080" name="Picture 6001330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728349" name="Picture 1920728349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0848" cy="12607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6ED6" w:rsidRPr="003A194D">
        <w:rPr>
          <w:b/>
          <w:bCs/>
          <w:szCs w:val="32"/>
        </w:rPr>
        <w:t xml:space="preserve">Tick the box that </w:t>
      </w:r>
      <w:r w:rsidR="00B377B4">
        <w:rPr>
          <w:b/>
          <w:bCs/>
          <w:szCs w:val="32"/>
        </w:rPr>
        <w:t>is</w:t>
      </w:r>
      <w:r w:rsidR="001E6ED6" w:rsidRPr="003A194D">
        <w:rPr>
          <w:b/>
          <w:bCs/>
          <w:szCs w:val="32"/>
        </w:rPr>
        <w:t xml:space="preserve"> right for you.</w:t>
      </w:r>
    </w:p>
    <w:p w14:paraId="2CB51112" w14:textId="77777777" w:rsidR="003A194D" w:rsidRDefault="003A194D" w:rsidP="001E6ED6">
      <w:pPr>
        <w:rPr>
          <w:szCs w:val="32"/>
        </w:rPr>
      </w:pPr>
    </w:p>
    <w:p w14:paraId="379B525C" w14:textId="7FC4496B" w:rsidR="00C8137C" w:rsidRPr="004E3847" w:rsidRDefault="00236A5F" w:rsidP="001E6ED6">
      <w:pPr>
        <w:rPr>
          <w:szCs w:val="32"/>
        </w:rPr>
      </w:pPr>
      <w:r w:rsidRPr="004E3847">
        <w:rPr>
          <w:b/>
          <w:noProof/>
          <w:lang w:val="en-NZ" w:eastAsia="en-NZ"/>
        </w:rPr>
        <w:drawing>
          <wp:anchor distT="0" distB="0" distL="114300" distR="114300" simplePos="0" relativeHeight="251801600" behindDoc="0" locked="0" layoutInCell="1" allowOverlap="1" wp14:anchorId="455B5C55" wp14:editId="36DDA298">
            <wp:simplePos x="0" y="0"/>
            <wp:positionH relativeFrom="margin">
              <wp:posOffset>0</wp:posOffset>
            </wp:positionH>
            <wp:positionV relativeFrom="paragraph">
              <wp:posOffset>50913</wp:posOffset>
            </wp:positionV>
            <wp:extent cx="1189355" cy="1412240"/>
            <wp:effectExtent l="0" t="0" r="0" b="0"/>
            <wp:wrapNone/>
            <wp:docPr id="234" name="Picture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Pale Pakeha-01.png"/>
                    <pic:cNvPicPr/>
                  </pic:nvPicPr>
                  <pic:blipFill rotWithShape="1"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7695"/>
                    <a:stretch/>
                  </pic:blipFill>
                  <pic:spPr bwMode="auto">
                    <a:xfrm>
                      <a:off x="0" y="0"/>
                      <a:ext cx="1189355" cy="14122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E7C5A9" w14:textId="4187BECE" w:rsidR="001E6ED6" w:rsidRPr="004E3847" w:rsidRDefault="001E6ED6" w:rsidP="001E6ED6">
      <w:pPr>
        <w:rPr>
          <w:szCs w:val="32"/>
        </w:rPr>
      </w:pPr>
      <w:r w:rsidRPr="004E3847">
        <w:rPr>
          <w:szCs w:val="32"/>
        </w:rPr>
        <w:t>I am:</w:t>
      </w:r>
    </w:p>
    <w:p w14:paraId="1B96903B" w14:textId="68735F17" w:rsidR="001E6ED6" w:rsidRDefault="001E6ED6" w:rsidP="001E6ED6">
      <w:pPr>
        <w:rPr>
          <w:szCs w:val="32"/>
        </w:rPr>
      </w:pPr>
    </w:p>
    <w:p w14:paraId="1124EDA4" w14:textId="52036CD2" w:rsidR="00745544" w:rsidRPr="004E3847" w:rsidRDefault="00745544" w:rsidP="00745544">
      <w:r w:rsidRPr="004E3847">
        <w:rPr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4E3847">
        <w:rPr>
          <w:b/>
        </w:rPr>
        <w:instrText xml:space="preserve"> FORMCHECKBOX </w:instrText>
      </w:r>
      <w:r w:rsidR="00541638">
        <w:rPr>
          <w:b/>
        </w:rPr>
      </w:r>
      <w:r w:rsidR="00541638">
        <w:rPr>
          <w:b/>
        </w:rPr>
        <w:fldChar w:fldCharType="separate"/>
      </w:r>
      <w:r w:rsidRPr="004E3847">
        <w:rPr>
          <w:b/>
        </w:rPr>
        <w:fldChar w:fldCharType="end"/>
      </w:r>
      <w:r>
        <w:rPr>
          <w:b/>
        </w:rPr>
        <w:t xml:space="preserve"> </w:t>
      </w:r>
      <w:r w:rsidRPr="004E3847">
        <w:rPr>
          <w:b/>
        </w:rPr>
        <w:t xml:space="preserve"> </w:t>
      </w:r>
      <w:r w:rsidR="00E842AD">
        <w:rPr>
          <w:b/>
        </w:rPr>
        <w:tab/>
      </w:r>
      <w:r w:rsidRPr="004E3847">
        <w:t>NZ European / Pākehā</w:t>
      </w:r>
    </w:p>
    <w:p w14:paraId="7A3CFF8E" w14:textId="66006FD9" w:rsidR="00745544" w:rsidRPr="004E3847" w:rsidRDefault="00B377B4" w:rsidP="001E6ED6">
      <w:pPr>
        <w:rPr>
          <w:szCs w:val="32"/>
        </w:rPr>
      </w:pPr>
      <w:r w:rsidRPr="004E3847">
        <w:rPr>
          <w:b/>
          <w:noProof/>
          <w:szCs w:val="32"/>
          <w:lang w:val="en-NZ" w:eastAsia="en-NZ"/>
        </w:rPr>
        <w:drawing>
          <wp:anchor distT="0" distB="0" distL="114300" distR="114300" simplePos="0" relativeHeight="251800576" behindDoc="0" locked="0" layoutInCell="1" allowOverlap="1" wp14:anchorId="177A6DD4" wp14:editId="07FBE97E">
            <wp:simplePos x="0" y="0"/>
            <wp:positionH relativeFrom="margin">
              <wp:align>left</wp:align>
            </wp:positionH>
            <wp:positionV relativeFrom="paragraph">
              <wp:posOffset>191802</wp:posOffset>
            </wp:positionV>
            <wp:extent cx="1391920" cy="1085850"/>
            <wp:effectExtent l="0" t="0" r="5080" b="6350"/>
            <wp:wrapThrough wrapText="bothSides">
              <wp:wrapPolygon edited="0">
                <wp:start x="0" y="0"/>
                <wp:lineTo x="0" y="21474"/>
                <wp:lineTo x="21482" y="21474"/>
                <wp:lineTo x="21482" y="0"/>
                <wp:lineTo x="0" y="0"/>
              </wp:wrapPolygon>
            </wp:wrapThrough>
            <wp:docPr id="233" name="Picture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" name="Cultural greeting Maori.jpg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92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27E4DF" w14:textId="57F82717" w:rsidR="001E6ED6" w:rsidRPr="004E3847" w:rsidRDefault="001E6ED6" w:rsidP="001E6ED6">
      <w:pPr>
        <w:rPr>
          <w:szCs w:val="32"/>
        </w:rPr>
      </w:pPr>
      <w:r w:rsidRPr="004E3847">
        <w:rPr>
          <w:b/>
          <w:szCs w:val="3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4E3847">
        <w:rPr>
          <w:b/>
          <w:szCs w:val="32"/>
        </w:rPr>
        <w:instrText xml:space="preserve"> FORMCHECKBOX </w:instrText>
      </w:r>
      <w:r w:rsidR="00541638">
        <w:rPr>
          <w:b/>
          <w:szCs w:val="32"/>
        </w:rPr>
      </w:r>
      <w:r w:rsidR="00541638">
        <w:rPr>
          <w:b/>
          <w:szCs w:val="32"/>
        </w:rPr>
        <w:fldChar w:fldCharType="separate"/>
      </w:r>
      <w:r w:rsidRPr="004E3847">
        <w:rPr>
          <w:b/>
          <w:szCs w:val="32"/>
        </w:rPr>
        <w:fldChar w:fldCharType="end"/>
      </w:r>
      <w:r w:rsidRPr="004E3847">
        <w:rPr>
          <w:b/>
          <w:szCs w:val="32"/>
        </w:rPr>
        <w:t xml:space="preserve">  </w:t>
      </w:r>
      <w:r w:rsidR="00E842AD">
        <w:rPr>
          <w:b/>
          <w:szCs w:val="32"/>
        </w:rPr>
        <w:tab/>
      </w:r>
      <w:r w:rsidRPr="004E3847">
        <w:rPr>
          <w:szCs w:val="32"/>
        </w:rPr>
        <w:t>Māori</w:t>
      </w:r>
    </w:p>
    <w:p w14:paraId="67843D1D" w14:textId="75DBCDEA" w:rsidR="001E6ED6" w:rsidRPr="004E3847" w:rsidRDefault="001E6ED6" w:rsidP="001E6ED6">
      <w:pPr>
        <w:rPr>
          <w:b/>
          <w:szCs w:val="32"/>
        </w:rPr>
      </w:pPr>
    </w:p>
    <w:p w14:paraId="23DC4E70" w14:textId="69BBB9BE" w:rsidR="001E6ED6" w:rsidRPr="00745544" w:rsidRDefault="00B377B4" w:rsidP="00745544">
      <w:pPr>
        <w:rPr>
          <w:szCs w:val="32"/>
        </w:rPr>
      </w:pPr>
      <w:r w:rsidRPr="00220EB2">
        <w:rPr>
          <w:b/>
          <w:noProof/>
          <w:szCs w:val="32"/>
          <w:lang w:val="en-NZ" w:eastAsia="en-NZ"/>
        </w:rPr>
        <w:drawing>
          <wp:anchor distT="0" distB="0" distL="114300" distR="114300" simplePos="0" relativeHeight="251803648" behindDoc="0" locked="0" layoutInCell="1" allowOverlap="1" wp14:anchorId="3C3C3794" wp14:editId="61D1A921">
            <wp:simplePos x="0" y="0"/>
            <wp:positionH relativeFrom="margin">
              <wp:align>left</wp:align>
            </wp:positionH>
            <wp:positionV relativeFrom="paragraph">
              <wp:posOffset>223400</wp:posOffset>
            </wp:positionV>
            <wp:extent cx="1435395" cy="1435395"/>
            <wp:effectExtent l="0" t="0" r="0" b="0"/>
            <wp:wrapNone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395" cy="1435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6ED6" w:rsidRPr="004E3847">
        <w:rPr>
          <w:b/>
          <w:szCs w:val="3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1E6ED6" w:rsidRPr="004E3847">
        <w:rPr>
          <w:b/>
          <w:szCs w:val="32"/>
        </w:rPr>
        <w:instrText xml:space="preserve"> FORMCHECKBOX </w:instrText>
      </w:r>
      <w:r w:rsidR="00541638">
        <w:rPr>
          <w:b/>
          <w:szCs w:val="32"/>
        </w:rPr>
      </w:r>
      <w:r w:rsidR="00541638">
        <w:rPr>
          <w:b/>
          <w:szCs w:val="32"/>
        </w:rPr>
        <w:fldChar w:fldCharType="separate"/>
      </w:r>
      <w:r w:rsidR="001E6ED6" w:rsidRPr="004E3847">
        <w:rPr>
          <w:b/>
          <w:szCs w:val="32"/>
        </w:rPr>
        <w:fldChar w:fldCharType="end"/>
      </w:r>
      <w:r w:rsidR="001E6ED6" w:rsidRPr="004E3847">
        <w:rPr>
          <w:b/>
          <w:szCs w:val="32"/>
        </w:rPr>
        <w:t xml:space="preserve">  </w:t>
      </w:r>
      <w:r w:rsidR="00E842AD">
        <w:rPr>
          <w:b/>
          <w:szCs w:val="32"/>
        </w:rPr>
        <w:tab/>
      </w:r>
      <w:r w:rsidR="00745544">
        <w:rPr>
          <w:bCs/>
          <w:szCs w:val="32"/>
        </w:rPr>
        <w:t xml:space="preserve">Pacific </w:t>
      </w:r>
      <w:r w:rsidR="00E64148">
        <w:rPr>
          <w:bCs/>
          <w:szCs w:val="32"/>
        </w:rPr>
        <w:t>Person</w:t>
      </w:r>
    </w:p>
    <w:p w14:paraId="2491185A" w14:textId="6947274E" w:rsidR="001E6ED6" w:rsidRPr="00745544" w:rsidRDefault="001E6ED6" w:rsidP="00745544">
      <w:pPr>
        <w:rPr>
          <w:b/>
          <w:noProof/>
          <w:lang w:eastAsia="en-NZ"/>
        </w:rPr>
      </w:pPr>
    </w:p>
    <w:p w14:paraId="0A33FE6D" w14:textId="60783D7E" w:rsidR="00C8137C" w:rsidRDefault="001E6ED6" w:rsidP="000344A5">
      <w:pPr>
        <w:rPr>
          <w:szCs w:val="32"/>
        </w:rPr>
      </w:pPr>
      <w:r w:rsidRPr="004E3847">
        <w:rPr>
          <w:b/>
          <w:szCs w:val="3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4E3847">
        <w:rPr>
          <w:b/>
          <w:szCs w:val="32"/>
        </w:rPr>
        <w:instrText xml:space="preserve"> FORMCHECKBOX </w:instrText>
      </w:r>
      <w:r w:rsidR="00541638">
        <w:rPr>
          <w:b/>
          <w:szCs w:val="32"/>
        </w:rPr>
      </w:r>
      <w:r w:rsidR="00541638">
        <w:rPr>
          <w:b/>
          <w:szCs w:val="32"/>
        </w:rPr>
        <w:fldChar w:fldCharType="separate"/>
      </w:r>
      <w:r w:rsidRPr="004E3847">
        <w:rPr>
          <w:b/>
          <w:szCs w:val="32"/>
        </w:rPr>
        <w:fldChar w:fldCharType="end"/>
      </w:r>
      <w:r w:rsidRPr="004E3847">
        <w:rPr>
          <w:b/>
          <w:szCs w:val="32"/>
        </w:rPr>
        <w:t xml:space="preserve"> </w:t>
      </w:r>
      <w:r>
        <w:rPr>
          <w:b/>
          <w:szCs w:val="32"/>
        </w:rPr>
        <w:t xml:space="preserve"> </w:t>
      </w:r>
      <w:r w:rsidR="00E842AD">
        <w:rPr>
          <w:b/>
          <w:szCs w:val="32"/>
        </w:rPr>
        <w:tab/>
      </w:r>
      <w:r w:rsidRPr="004E3847">
        <w:rPr>
          <w:szCs w:val="32"/>
        </w:rPr>
        <w:t xml:space="preserve">Indian </w:t>
      </w:r>
    </w:p>
    <w:p w14:paraId="421F1F68" w14:textId="25419656" w:rsidR="00806A87" w:rsidRPr="004E3847" w:rsidRDefault="00806A87" w:rsidP="00C8137C">
      <w:pPr>
        <w:rPr>
          <w:szCs w:val="32"/>
        </w:rPr>
      </w:pPr>
    </w:p>
    <w:p w14:paraId="3C193EB7" w14:textId="476C832D" w:rsidR="00F963F8" w:rsidRDefault="001E6ED6" w:rsidP="00C2621E">
      <w:pPr>
        <w:rPr>
          <w:szCs w:val="32"/>
        </w:rPr>
      </w:pPr>
      <w:r w:rsidRPr="004E3847">
        <w:rPr>
          <w:b/>
          <w:szCs w:val="3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4E3847">
        <w:rPr>
          <w:b/>
          <w:szCs w:val="32"/>
        </w:rPr>
        <w:instrText xml:space="preserve"> FORMCHECKBOX </w:instrText>
      </w:r>
      <w:r w:rsidR="00541638">
        <w:rPr>
          <w:b/>
          <w:szCs w:val="32"/>
        </w:rPr>
      </w:r>
      <w:r w:rsidR="00541638">
        <w:rPr>
          <w:b/>
          <w:szCs w:val="32"/>
        </w:rPr>
        <w:fldChar w:fldCharType="separate"/>
      </w:r>
      <w:r w:rsidRPr="004E3847">
        <w:rPr>
          <w:b/>
          <w:szCs w:val="32"/>
        </w:rPr>
        <w:fldChar w:fldCharType="end"/>
      </w:r>
      <w:r w:rsidRPr="004E3847">
        <w:rPr>
          <w:b/>
          <w:szCs w:val="32"/>
        </w:rPr>
        <w:t xml:space="preserve"> </w:t>
      </w:r>
      <w:r>
        <w:rPr>
          <w:b/>
          <w:szCs w:val="32"/>
        </w:rPr>
        <w:t xml:space="preserve"> </w:t>
      </w:r>
      <w:r w:rsidR="00E842AD">
        <w:rPr>
          <w:b/>
          <w:szCs w:val="32"/>
        </w:rPr>
        <w:tab/>
      </w:r>
      <w:r w:rsidRPr="004E3847">
        <w:rPr>
          <w:szCs w:val="32"/>
        </w:rPr>
        <w:t xml:space="preserve">Chinese </w:t>
      </w:r>
    </w:p>
    <w:p w14:paraId="5EC31745" w14:textId="022C6490" w:rsidR="00806A87" w:rsidRPr="00C2621E" w:rsidRDefault="00B377B4" w:rsidP="00C2621E">
      <w:pPr>
        <w:rPr>
          <w:szCs w:val="32"/>
        </w:rPr>
      </w:pPr>
      <w:r w:rsidRPr="004E3847">
        <w:rPr>
          <w:b/>
          <w:noProof/>
          <w:szCs w:val="32"/>
          <w:lang w:val="en-NZ" w:eastAsia="en-NZ"/>
        </w:rPr>
        <w:drawing>
          <wp:anchor distT="0" distB="0" distL="114300" distR="114300" simplePos="0" relativeHeight="251799552" behindDoc="0" locked="0" layoutInCell="1" allowOverlap="1" wp14:anchorId="4CE8ECCC" wp14:editId="47AE58B2">
            <wp:simplePos x="0" y="0"/>
            <wp:positionH relativeFrom="margin">
              <wp:posOffset>-48260</wp:posOffset>
            </wp:positionH>
            <wp:positionV relativeFrom="paragraph">
              <wp:posOffset>147054</wp:posOffset>
            </wp:positionV>
            <wp:extent cx="1737995" cy="1288415"/>
            <wp:effectExtent l="0" t="0" r="1905" b="0"/>
            <wp:wrapNone/>
            <wp:docPr id="254" name="Picture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995" cy="1288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64A86F" w14:textId="55A05010" w:rsidR="001E6ED6" w:rsidRDefault="001E6ED6" w:rsidP="001E6ED6">
      <w:pPr>
        <w:ind w:left="4253" w:hanging="567"/>
        <w:rPr>
          <w:szCs w:val="32"/>
        </w:rPr>
      </w:pPr>
      <w:r w:rsidRPr="004E3847">
        <w:rPr>
          <w:b/>
          <w:szCs w:val="3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4E3847">
        <w:rPr>
          <w:b/>
          <w:szCs w:val="32"/>
        </w:rPr>
        <w:instrText xml:space="preserve"> FORMCHECKBOX </w:instrText>
      </w:r>
      <w:r w:rsidR="00541638">
        <w:rPr>
          <w:b/>
          <w:szCs w:val="32"/>
        </w:rPr>
      </w:r>
      <w:r w:rsidR="00541638">
        <w:rPr>
          <w:b/>
          <w:szCs w:val="32"/>
        </w:rPr>
        <w:fldChar w:fldCharType="separate"/>
      </w:r>
      <w:r w:rsidRPr="004E3847">
        <w:rPr>
          <w:b/>
          <w:szCs w:val="32"/>
        </w:rPr>
        <w:fldChar w:fldCharType="end"/>
      </w:r>
      <w:r w:rsidRPr="004E3847">
        <w:rPr>
          <w:b/>
          <w:szCs w:val="32"/>
        </w:rPr>
        <w:t xml:space="preserve"> </w:t>
      </w:r>
      <w:r>
        <w:rPr>
          <w:b/>
          <w:szCs w:val="32"/>
        </w:rPr>
        <w:t xml:space="preserve"> </w:t>
      </w:r>
      <w:r w:rsidR="00E842AD">
        <w:rPr>
          <w:b/>
          <w:szCs w:val="32"/>
        </w:rPr>
        <w:tab/>
      </w:r>
      <w:r w:rsidR="00223E5D">
        <w:rPr>
          <w:szCs w:val="32"/>
        </w:rPr>
        <w:t>s</w:t>
      </w:r>
      <w:r>
        <w:rPr>
          <w:szCs w:val="32"/>
        </w:rPr>
        <w:t xml:space="preserve">omething else </w:t>
      </w:r>
      <w:r w:rsidRPr="004E3847">
        <w:rPr>
          <w:szCs w:val="32"/>
        </w:rPr>
        <w:t>– please let us know</w:t>
      </w:r>
      <w:r>
        <w:rPr>
          <w:szCs w:val="32"/>
        </w:rPr>
        <w:t xml:space="preserve"> by writing on the lines below</w:t>
      </w:r>
    </w:p>
    <w:p w14:paraId="50B663F1" w14:textId="4927FB67" w:rsidR="00A54298" w:rsidRDefault="00A54298" w:rsidP="001E6ED6">
      <w:pPr>
        <w:ind w:left="4253" w:hanging="567"/>
        <w:rPr>
          <w:szCs w:val="32"/>
        </w:rPr>
      </w:pPr>
    </w:p>
    <w:p w14:paraId="0D8664A5" w14:textId="7EBB8813" w:rsidR="00A54298" w:rsidRPr="007437A8" w:rsidRDefault="00B377B4" w:rsidP="00A54298">
      <w:pPr>
        <w:ind w:left="2410" w:firstLine="1276"/>
        <w:rPr>
          <w:szCs w:val="32"/>
        </w:rPr>
      </w:pPr>
      <w:r>
        <w:rPr>
          <w:noProof/>
        </w:rPr>
        <w:drawing>
          <wp:anchor distT="0" distB="0" distL="114300" distR="114300" simplePos="0" relativeHeight="251871232" behindDoc="0" locked="0" layoutInCell="1" allowOverlap="1" wp14:anchorId="11D51649" wp14:editId="32763FD6">
            <wp:simplePos x="0" y="0"/>
            <wp:positionH relativeFrom="margin">
              <wp:align>left</wp:align>
            </wp:positionH>
            <wp:positionV relativeFrom="paragraph">
              <wp:posOffset>390380</wp:posOffset>
            </wp:positionV>
            <wp:extent cx="1690255" cy="1690255"/>
            <wp:effectExtent l="0" t="0" r="0" b="0"/>
            <wp:wrapNone/>
            <wp:docPr id="268450079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450079" name="Picture 268450079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0255" cy="1690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6E7F">
        <w:rPr>
          <w:szCs w:val="32"/>
        </w:rPr>
        <w:t>............................................................</w:t>
      </w:r>
    </w:p>
    <w:p w14:paraId="500C9394" w14:textId="449E0F3E" w:rsidR="00A54298" w:rsidRDefault="00A54298" w:rsidP="001E6ED6">
      <w:pPr>
        <w:ind w:left="4253" w:hanging="567"/>
        <w:rPr>
          <w:szCs w:val="32"/>
        </w:rPr>
      </w:pPr>
    </w:p>
    <w:p w14:paraId="45E4133B" w14:textId="77777777" w:rsidR="00036E7F" w:rsidRPr="007437A8" w:rsidRDefault="00036E7F" w:rsidP="00036E7F">
      <w:pPr>
        <w:ind w:left="2410" w:firstLine="1276"/>
        <w:rPr>
          <w:szCs w:val="32"/>
        </w:rPr>
      </w:pPr>
      <w:r>
        <w:rPr>
          <w:szCs w:val="32"/>
        </w:rPr>
        <w:t>............................................................</w:t>
      </w:r>
    </w:p>
    <w:p w14:paraId="4464A9AC" w14:textId="5D289658" w:rsidR="001E6ED6" w:rsidRDefault="001E6ED6" w:rsidP="004F10F3"/>
    <w:p w14:paraId="2F4E3666" w14:textId="5BEE508F" w:rsidR="00745544" w:rsidRPr="004E3847" w:rsidRDefault="00745544" w:rsidP="003A194D">
      <w:pPr>
        <w:rPr>
          <w:szCs w:val="32"/>
        </w:rPr>
      </w:pPr>
      <w:r w:rsidRPr="004E3847">
        <w:rPr>
          <w:b/>
          <w:szCs w:val="3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4E3847">
        <w:rPr>
          <w:b/>
          <w:szCs w:val="32"/>
        </w:rPr>
        <w:instrText xml:space="preserve"> FORMCHECKBOX </w:instrText>
      </w:r>
      <w:r w:rsidR="00541638">
        <w:rPr>
          <w:b/>
          <w:szCs w:val="32"/>
        </w:rPr>
      </w:r>
      <w:r w:rsidR="00541638">
        <w:rPr>
          <w:b/>
          <w:szCs w:val="32"/>
        </w:rPr>
        <w:fldChar w:fldCharType="separate"/>
      </w:r>
      <w:r w:rsidRPr="004E3847">
        <w:rPr>
          <w:b/>
          <w:szCs w:val="32"/>
        </w:rPr>
        <w:fldChar w:fldCharType="end"/>
      </w:r>
      <w:r w:rsidRPr="004E3847">
        <w:rPr>
          <w:b/>
          <w:szCs w:val="32"/>
        </w:rPr>
        <w:t xml:space="preserve"> </w:t>
      </w:r>
      <w:r>
        <w:rPr>
          <w:b/>
          <w:szCs w:val="32"/>
        </w:rPr>
        <w:t xml:space="preserve"> </w:t>
      </w:r>
      <w:r w:rsidR="00E842AD">
        <w:rPr>
          <w:b/>
          <w:szCs w:val="32"/>
        </w:rPr>
        <w:tab/>
      </w:r>
      <w:r>
        <w:rPr>
          <w:szCs w:val="32"/>
        </w:rPr>
        <w:t>I would prefer not to say</w:t>
      </w:r>
    </w:p>
    <w:p w14:paraId="4072EF9B" w14:textId="77777777" w:rsidR="00424779" w:rsidRDefault="00424779">
      <w:pPr>
        <w:spacing w:line="240" w:lineRule="auto"/>
        <w:ind w:left="0"/>
        <w:rPr>
          <w:b/>
          <w:bCs/>
          <w:szCs w:val="32"/>
        </w:rPr>
      </w:pPr>
      <w:r>
        <w:rPr>
          <w:b/>
          <w:bCs/>
          <w:szCs w:val="32"/>
        </w:rPr>
        <w:br w:type="page"/>
      </w:r>
    </w:p>
    <w:p w14:paraId="0954B6EA" w14:textId="718618D1" w:rsidR="00A54298" w:rsidRPr="003A194D" w:rsidRDefault="00086FF3" w:rsidP="00A54298">
      <w:pPr>
        <w:rPr>
          <w:b/>
          <w:bCs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1846656" behindDoc="0" locked="0" layoutInCell="1" allowOverlap="1" wp14:anchorId="0EA7E0CB" wp14:editId="48EC3DB8">
            <wp:simplePos x="0" y="0"/>
            <wp:positionH relativeFrom="margin">
              <wp:align>left</wp:align>
            </wp:positionH>
            <wp:positionV relativeFrom="paragraph">
              <wp:posOffset>-204297</wp:posOffset>
            </wp:positionV>
            <wp:extent cx="1400848" cy="1260763"/>
            <wp:effectExtent l="0" t="0" r="0" b="0"/>
            <wp:wrapNone/>
            <wp:docPr id="793064040" name="Picture 7930640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728349" name="Picture 1920728349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0848" cy="12607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4298" w:rsidRPr="003A194D">
        <w:rPr>
          <w:b/>
          <w:bCs/>
          <w:szCs w:val="32"/>
        </w:rPr>
        <w:t xml:space="preserve">Tick </w:t>
      </w:r>
      <w:r w:rsidR="004502FE">
        <w:rPr>
          <w:b/>
          <w:bCs/>
          <w:szCs w:val="32"/>
        </w:rPr>
        <w:t>1</w:t>
      </w:r>
      <w:r w:rsidR="00A54298" w:rsidRPr="003A194D">
        <w:rPr>
          <w:b/>
          <w:bCs/>
          <w:szCs w:val="32"/>
        </w:rPr>
        <w:t xml:space="preserve"> box that </w:t>
      </w:r>
      <w:r w:rsidR="00D1357B">
        <w:rPr>
          <w:b/>
          <w:bCs/>
          <w:szCs w:val="32"/>
        </w:rPr>
        <w:t>is</w:t>
      </w:r>
      <w:r w:rsidR="00A54298" w:rsidRPr="003A194D">
        <w:rPr>
          <w:b/>
          <w:bCs/>
          <w:szCs w:val="32"/>
        </w:rPr>
        <w:t xml:space="preserve"> right for you.</w:t>
      </w:r>
    </w:p>
    <w:p w14:paraId="3A65C4B3" w14:textId="09D40585" w:rsidR="00A54298" w:rsidRDefault="00A54298" w:rsidP="00E842AD"/>
    <w:p w14:paraId="115631DF" w14:textId="05FAF080" w:rsidR="00A54298" w:rsidRDefault="00A54298" w:rsidP="00E842AD"/>
    <w:p w14:paraId="59EE9E6E" w14:textId="4C9F88FC" w:rsidR="00E842AD" w:rsidRDefault="00E64148" w:rsidP="00E842AD">
      <w:r>
        <w:rPr>
          <w:noProof/>
        </w:rPr>
        <w:drawing>
          <wp:anchor distT="0" distB="0" distL="114300" distR="114300" simplePos="0" relativeHeight="251911168" behindDoc="0" locked="0" layoutInCell="1" allowOverlap="1" wp14:anchorId="73E9DA17" wp14:editId="1F56FCFF">
            <wp:simplePos x="0" y="0"/>
            <wp:positionH relativeFrom="margin">
              <wp:align>left</wp:align>
            </wp:positionH>
            <wp:positionV relativeFrom="paragraph">
              <wp:posOffset>137273</wp:posOffset>
            </wp:positionV>
            <wp:extent cx="1385455" cy="1385455"/>
            <wp:effectExtent l="0" t="0" r="0" b="0"/>
            <wp:wrapNone/>
            <wp:docPr id="1088569562" name="Picture 10885695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1250560" name="Picture 671250560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5455" cy="1385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t the moment I live</w:t>
      </w:r>
      <w:r w:rsidR="00E842AD">
        <w:t>:</w:t>
      </w:r>
    </w:p>
    <w:p w14:paraId="4F049D27" w14:textId="77777777" w:rsidR="00B377B4" w:rsidRDefault="00B377B4" w:rsidP="00E842AD"/>
    <w:p w14:paraId="6EFDE7F3" w14:textId="342A9D9D" w:rsidR="00E842AD" w:rsidRDefault="00E842AD" w:rsidP="00E842AD"/>
    <w:p w14:paraId="3240CF5B" w14:textId="179BBC9D" w:rsidR="00E842AD" w:rsidRDefault="00E842AD" w:rsidP="00E842AD">
      <w:r w:rsidRPr="004E3847">
        <w:rPr>
          <w:b/>
          <w:szCs w:val="3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4E3847">
        <w:rPr>
          <w:b/>
          <w:szCs w:val="32"/>
        </w:rPr>
        <w:instrText xml:space="preserve"> FORMCHECKBOX </w:instrText>
      </w:r>
      <w:r w:rsidR="00541638">
        <w:rPr>
          <w:b/>
          <w:szCs w:val="32"/>
        </w:rPr>
      </w:r>
      <w:r w:rsidR="00541638">
        <w:rPr>
          <w:b/>
          <w:szCs w:val="32"/>
        </w:rPr>
        <w:fldChar w:fldCharType="separate"/>
      </w:r>
      <w:r w:rsidRPr="004E3847">
        <w:rPr>
          <w:b/>
          <w:szCs w:val="32"/>
        </w:rPr>
        <w:fldChar w:fldCharType="end"/>
      </w:r>
      <w:r>
        <w:rPr>
          <w:b/>
          <w:szCs w:val="32"/>
        </w:rPr>
        <w:tab/>
      </w:r>
      <w:r w:rsidR="00E64148">
        <w:t>with my family / whānau / aiga</w:t>
      </w:r>
    </w:p>
    <w:p w14:paraId="584C445D" w14:textId="447727AC" w:rsidR="00E842AD" w:rsidRDefault="00E842AD" w:rsidP="00E842AD"/>
    <w:p w14:paraId="7B5FB763" w14:textId="1DD984F6" w:rsidR="00E842AD" w:rsidRDefault="00E64148" w:rsidP="00E842AD">
      <w:r>
        <w:rPr>
          <w:noProof/>
        </w:rPr>
        <w:drawing>
          <wp:anchor distT="0" distB="0" distL="114300" distR="114300" simplePos="0" relativeHeight="251912192" behindDoc="0" locked="0" layoutInCell="1" allowOverlap="1" wp14:anchorId="373DEAA3" wp14:editId="3DC38715">
            <wp:simplePos x="0" y="0"/>
            <wp:positionH relativeFrom="margin">
              <wp:align>left</wp:align>
            </wp:positionH>
            <wp:positionV relativeFrom="paragraph">
              <wp:posOffset>58902</wp:posOffset>
            </wp:positionV>
            <wp:extent cx="1388962" cy="1388962"/>
            <wp:effectExtent l="0" t="0" r="0" b="0"/>
            <wp:wrapNone/>
            <wp:docPr id="2601158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115831" name="Picture 260115831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8962" cy="13889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42AD" w:rsidRPr="004E3847">
        <w:rPr>
          <w:b/>
          <w:szCs w:val="3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E842AD" w:rsidRPr="004E3847">
        <w:rPr>
          <w:b/>
          <w:szCs w:val="32"/>
        </w:rPr>
        <w:instrText xml:space="preserve"> FORMCHECKBOX </w:instrText>
      </w:r>
      <w:r w:rsidR="00541638">
        <w:rPr>
          <w:b/>
          <w:szCs w:val="32"/>
        </w:rPr>
      </w:r>
      <w:r w:rsidR="00541638">
        <w:rPr>
          <w:b/>
          <w:szCs w:val="32"/>
        </w:rPr>
        <w:fldChar w:fldCharType="separate"/>
      </w:r>
      <w:r w:rsidR="00E842AD" w:rsidRPr="004E3847">
        <w:rPr>
          <w:b/>
          <w:szCs w:val="32"/>
        </w:rPr>
        <w:fldChar w:fldCharType="end"/>
      </w:r>
      <w:r w:rsidR="00E842AD" w:rsidRPr="004E3847">
        <w:rPr>
          <w:b/>
          <w:szCs w:val="32"/>
        </w:rPr>
        <w:t xml:space="preserve"> </w:t>
      </w:r>
      <w:r w:rsidR="00E842AD">
        <w:rPr>
          <w:b/>
          <w:szCs w:val="32"/>
        </w:rPr>
        <w:tab/>
      </w:r>
      <w:r>
        <w:t>by myself</w:t>
      </w:r>
    </w:p>
    <w:p w14:paraId="50FB3F0D" w14:textId="6A6B2CE1" w:rsidR="00E842AD" w:rsidRDefault="00E842AD" w:rsidP="00E842AD"/>
    <w:p w14:paraId="26EDD3AE" w14:textId="0786F29E" w:rsidR="00E842AD" w:rsidRDefault="00E842AD" w:rsidP="00E64148">
      <w:pPr>
        <w:ind w:left="4320" w:hanging="634"/>
      </w:pPr>
      <w:r w:rsidRPr="004E3847">
        <w:rPr>
          <w:b/>
          <w:szCs w:val="3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4E3847">
        <w:rPr>
          <w:b/>
          <w:szCs w:val="32"/>
        </w:rPr>
        <w:instrText xml:space="preserve"> FORMCHECKBOX </w:instrText>
      </w:r>
      <w:r w:rsidR="00541638">
        <w:rPr>
          <w:b/>
          <w:szCs w:val="32"/>
        </w:rPr>
      </w:r>
      <w:r w:rsidR="00541638">
        <w:rPr>
          <w:b/>
          <w:szCs w:val="32"/>
        </w:rPr>
        <w:fldChar w:fldCharType="separate"/>
      </w:r>
      <w:r w:rsidRPr="004E3847">
        <w:rPr>
          <w:b/>
          <w:szCs w:val="32"/>
        </w:rPr>
        <w:fldChar w:fldCharType="end"/>
      </w:r>
      <w:r w:rsidRPr="004E3847">
        <w:rPr>
          <w:b/>
          <w:szCs w:val="32"/>
        </w:rPr>
        <w:t xml:space="preserve"> </w:t>
      </w:r>
      <w:r>
        <w:rPr>
          <w:b/>
          <w:szCs w:val="32"/>
        </w:rPr>
        <w:tab/>
      </w:r>
      <w:r w:rsidR="00E64148">
        <w:t>with other people who are not part of my family</w:t>
      </w:r>
    </w:p>
    <w:p w14:paraId="74C831EE" w14:textId="4A656C59" w:rsidR="00E842AD" w:rsidRDefault="00B377B4" w:rsidP="00E842AD">
      <w:r>
        <w:rPr>
          <w:noProof/>
        </w:rPr>
        <w:drawing>
          <wp:anchor distT="0" distB="0" distL="114300" distR="114300" simplePos="0" relativeHeight="251872256" behindDoc="0" locked="0" layoutInCell="1" allowOverlap="1" wp14:anchorId="4078FC77" wp14:editId="1F91F728">
            <wp:simplePos x="0" y="0"/>
            <wp:positionH relativeFrom="margin">
              <wp:align>left</wp:align>
            </wp:positionH>
            <wp:positionV relativeFrom="paragraph">
              <wp:posOffset>166997</wp:posOffset>
            </wp:positionV>
            <wp:extent cx="1881505" cy="1207135"/>
            <wp:effectExtent l="0" t="0" r="0" b="0"/>
            <wp:wrapNone/>
            <wp:docPr id="465218647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218647" name="Picture 465218647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1505" cy="1207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DE6F1D" w14:textId="29F777ED" w:rsidR="00E842AD" w:rsidRDefault="00E842AD" w:rsidP="00E842AD">
      <w:pPr>
        <w:ind w:left="4253" w:hanging="567"/>
        <w:rPr>
          <w:szCs w:val="32"/>
        </w:rPr>
      </w:pPr>
      <w:r w:rsidRPr="004E3847">
        <w:rPr>
          <w:b/>
          <w:szCs w:val="3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4E3847">
        <w:rPr>
          <w:b/>
          <w:szCs w:val="32"/>
        </w:rPr>
        <w:instrText xml:space="preserve"> FORMCHECKBOX </w:instrText>
      </w:r>
      <w:r w:rsidR="00541638">
        <w:rPr>
          <w:b/>
          <w:szCs w:val="32"/>
        </w:rPr>
      </w:r>
      <w:r w:rsidR="00541638">
        <w:rPr>
          <w:b/>
          <w:szCs w:val="32"/>
        </w:rPr>
        <w:fldChar w:fldCharType="separate"/>
      </w:r>
      <w:r w:rsidRPr="004E3847">
        <w:rPr>
          <w:b/>
          <w:szCs w:val="32"/>
        </w:rPr>
        <w:fldChar w:fldCharType="end"/>
      </w:r>
      <w:r w:rsidRPr="004E3847">
        <w:rPr>
          <w:b/>
          <w:szCs w:val="32"/>
        </w:rPr>
        <w:t xml:space="preserve"> </w:t>
      </w:r>
      <w:r>
        <w:rPr>
          <w:b/>
          <w:szCs w:val="32"/>
        </w:rPr>
        <w:tab/>
      </w:r>
      <w:r w:rsidR="00376124">
        <w:rPr>
          <w:szCs w:val="32"/>
        </w:rPr>
        <w:t>s</w:t>
      </w:r>
      <w:r>
        <w:rPr>
          <w:szCs w:val="32"/>
        </w:rPr>
        <w:t xml:space="preserve">omething else </w:t>
      </w:r>
      <w:r w:rsidRPr="004E3847">
        <w:rPr>
          <w:szCs w:val="32"/>
        </w:rPr>
        <w:t>– please let us know</w:t>
      </w:r>
      <w:r>
        <w:rPr>
          <w:szCs w:val="32"/>
        </w:rPr>
        <w:t xml:space="preserve"> by writing on the lines below</w:t>
      </w:r>
    </w:p>
    <w:p w14:paraId="204131AF" w14:textId="60E6B902" w:rsidR="00A54298" w:rsidRDefault="00B377B4" w:rsidP="003A194D">
      <w:pPr>
        <w:ind w:left="0"/>
        <w:rPr>
          <w:szCs w:val="32"/>
        </w:rPr>
      </w:pPr>
      <w:r>
        <w:rPr>
          <w:noProof/>
          <w:szCs w:val="32"/>
        </w:rPr>
        <w:drawing>
          <wp:anchor distT="0" distB="0" distL="114300" distR="114300" simplePos="0" relativeHeight="251939840" behindDoc="0" locked="0" layoutInCell="1" allowOverlap="1" wp14:anchorId="0CC0739F" wp14:editId="36E2382D">
            <wp:simplePos x="0" y="0"/>
            <wp:positionH relativeFrom="margin">
              <wp:align>left</wp:align>
            </wp:positionH>
            <wp:positionV relativeFrom="paragraph">
              <wp:posOffset>200772</wp:posOffset>
            </wp:positionV>
            <wp:extent cx="1311797" cy="1319514"/>
            <wp:effectExtent l="0" t="0" r="0" b="1905"/>
            <wp:wrapNone/>
            <wp:docPr id="161511817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5118179" name="Picture 1615118179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1797" cy="13195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1119A7" w14:textId="1DE7CE6C" w:rsidR="00036E7F" w:rsidRPr="007437A8" w:rsidRDefault="00036E7F" w:rsidP="00036E7F">
      <w:pPr>
        <w:ind w:left="2410" w:firstLine="1276"/>
        <w:rPr>
          <w:szCs w:val="32"/>
        </w:rPr>
      </w:pPr>
      <w:r>
        <w:rPr>
          <w:szCs w:val="32"/>
        </w:rPr>
        <w:t>............................................................</w:t>
      </w:r>
    </w:p>
    <w:p w14:paraId="462CEED2" w14:textId="6DCE7D47" w:rsidR="00A54298" w:rsidRDefault="00A54298" w:rsidP="00A54298">
      <w:pPr>
        <w:ind w:left="4253" w:hanging="567"/>
        <w:rPr>
          <w:szCs w:val="32"/>
        </w:rPr>
      </w:pPr>
    </w:p>
    <w:p w14:paraId="6966BD9C" w14:textId="08E60873" w:rsidR="00036E7F" w:rsidRPr="007437A8" w:rsidRDefault="00036E7F" w:rsidP="00036E7F">
      <w:pPr>
        <w:ind w:left="2410" w:firstLine="1276"/>
        <w:rPr>
          <w:szCs w:val="32"/>
        </w:rPr>
      </w:pPr>
      <w:r>
        <w:rPr>
          <w:szCs w:val="32"/>
        </w:rPr>
        <w:t>............................................................</w:t>
      </w:r>
    </w:p>
    <w:p w14:paraId="61D0F19F" w14:textId="2E42BB2A" w:rsidR="003A194D" w:rsidRDefault="003A194D" w:rsidP="003A194D">
      <w:pPr>
        <w:rPr>
          <w:b/>
          <w:bCs/>
        </w:rPr>
      </w:pPr>
    </w:p>
    <w:p w14:paraId="75F6872F" w14:textId="63277DF8" w:rsidR="00376124" w:rsidRDefault="00376124" w:rsidP="00F04B9D">
      <w:pPr>
        <w:ind w:left="0"/>
        <w:rPr>
          <w:b/>
          <w:bCs/>
        </w:rPr>
      </w:pPr>
    </w:p>
    <w:p w14:paraId="76ACB23A" w14:textId="77777777" w:rsidR="00D1357B" w:rsidRDefault="00D1357B" w:rsidP="003A194D">
      <w:pPr>
        <w:rPr>
          <w:b/>
          <w:bCs/>
        </w:rPr>
      </w:pPr>
    </w:p>
    <w:p w14:paraId="05547C4D" w14:textId="77777777" w:rsidR="00E64148" w:rsidRDefault="00E64148" w:rsidP="003A194D">
      <w:pPr>
        <w:rPr>
          <w:b/>
          <w:bCs/>
        </w:rPr>
      </w:pPr>
    </w:p>
    <w:p w14:paraId="6A1B724E" w14:textId="780A0194" w:rsidR="00E64148" w:rsidRDefault="00E64148" w:rsidP="00B377B4">
      <w:pPr>
        <w:ind w:left="0"/>
      </w:pPr>
    </w:p>
    <w:p w14:paraId="36B19BC7" w14:textId="77777777" w:rsidR="00E64148" w:rsidRPr="003A194D" w:rsidRDefault="00E64148" w:rsidP="00E64148">
      <w:pPr>
        <w:rPr>
          <w:b/>
          <w:bCs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1917312" behindDoc="0" locked="0" layoutInCell="1" allowOverlap="1" wp14:anchorId="1B7A8E77" wp14:editId="63A30658">
            <wp:simplePos x="0" y="0"/>
            <wp:positionH relativeFrom="margin">
              <wp:align>left</wp:align>
            </wp:positionH>
            <wp:positionV relativeFrom="paragraph">
              <wp:posOffset>-382495</wp:posOffset>
            </wp:positionV>
            <wp:extent cx="1400848" cy="1260763"/>
            <wp:effectExtent l="0" t="0" r="0" b="0"/>
            <wp:wrapNone/>
            <wp:docPr id="957521855" name="Picture 9575218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728349" name="Picture 1920728349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0848" cy="12607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A194D">
        <w:rPr>
          <w:b/>
          <w:bCs/>
          <w:szCs w:val="32"/>
        </w:rPr>
        <w:t xml:space="preserve">Tick </w:t>
      </w:r>
      <w:r>
        <w:rPr>
          <w:b/>
          <w:bCs/>
          <w:szCs w:val="32"/>
        </w:rPr>
        <w:t>1</w:t>
      </w:r>
      <w:r w:rsidRPr="003A194D">
        <w:rPr>
          <w:b/>
          <w:bCs/>
          <w:szCs w:val="32"/>
        </w:rPr>
        <w:t xml:space="preserve"> box that </w:t>
      </w:r>
      <w:r>
        <w:rPr>
          <w:b/>
          <w:bCs/>
          <w:szCs w:val="32"/>
        </w:rPr>
        <w:t xml:space="preserve">is </w:t>
      </w:r>
      <w:r w:rsidRPr="003A194D">
        <w:rPr>
          <w:b/>
          <w:bCs/>
          <w:szCs w:val="32"/>
        </w:rPr>
        <w:t>right for you.</w:t>
      </w:r>
    </w:p>
    <w:p w14:paraId="56B1EE78" w14:textId="77777777" w:rsidR="00E64148" w:rsidRDefault="00E64148" w:rsidP="00E64148">
      <w:pPr>
        <w:rPr>
          <w:b/>
          <w:bCs/>
        </w:rPr>
      </w:pPr>
    </w:p>
    <w:p w14:paraId="03164EE2" w14:textId="0F2B02C6" w:rsidR="00E64148" w:rsidRDefault="00E64148" w:rsidP="00E64148">
      <w:pPr>
        <w:rPr>
          <w:b/>
          <w:bCs/>
        </w:rPr>
      </w:pPr>
    </w:p>
    <w:p w14:paraId="09DCED0D" w14:textId="5F16464D" w:rsidR="00E64148" w:rsidRDefault="00B377B4" w:rsidP="00E64148">
      <w:r w:rsidRPr="00BB296D">
        <w:rPr>
          <w:noProof/>
        </w:rPr>
        <w:drawing>
          <wp:anchor distT="0" distB="0" distL="114300" distR="114300" simplePos="0" relativeHeight="251928576" behindDoc="0" locked="0" layoutInCell="1" allowOverlap="1" wp14:anchorId="4A66CBEA" wp14:editId="6BCAF196">
            <wp:simplePos x="0" y="0"/>
            <wp:positionH relativeFrom="margin">
              <wp:align>left</wp:align>
            </wp:positionH>
            <wp:positionV relativeFrom="paragraph">
              <wp:posOffset>110088</wp:posOffset>
            </wp:positionV>
            <wp:extent cx="2250440" cy="599440"/>
            <wp:effectExtent l="0" t="0" r="0" b="0"/>
            <wp:wrapNone/>
            <wp:docPr id="413147618" name="Picture 4131476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106557" name="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0440" cy="599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4148">
        <w:t>Are you involved with Special Olympics New Zealand</w:t>
      </w:r>
      <w:r w:rsidR="0091685F">
        <w:t xml:space="preserve"> at the moment</w:t>
      </w:r>
      <w:r w:rsidR="00E64148">
        <w:t>?</w:t>
      </w:r>
    </w:p>
    <w:p w14:paraId="7B7EC0FF" w14:textId="3F19D9C5" w:rsidR="00E64148" w:rsidRDefault="00B377B4" w:rsidP="00E64148">
      <w:pPr>
        <w:ind w:left="0"/>
      </w:pPr>
      <w:r>
        <w:rPr>
          <w:noProof/>
        </w:rPr>
        <w:drawing>
          <wp:anchor distT="0" distB="0" distL="114300" distR="114300" simplePos="0" relativeHeight="251930624" behindDoc="0" locked="0" layoutInCell="1" allowOverlap="1" wp14:anchorId="14F74FDD" wp14:editId="5DC43FDE">
            <wp:simplePos x="0" y="0"/>
            <wp:positionH relativeFrom="margin">
              <wp:align>left</wp:align>
            </wp:positionH>
            <wp:positionV relativeFrom="paragraph">
              <wp:posOffset>260808</wp:posOffset>
            </wp:positionV>
            <wp:extent cx="1553913" cy="1754418"/>
            <wp:effectExtent l="0" t="0" r="0" b="0"/>
            <wp:wrapNone/>
            <wp:docPr id="444868312" name="Picture 444868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224563" name="Picture 1137224563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3913" cy="17544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BEED17" w14:textId="507BF95A" w:rsidR="00E64148" w:rsidRDefault="00E64148" w:rsidP="00E64148"/>
    <w:p w14:paraId="5F9A5CA7" w14:textId="100F3DD5" w:rsidR="00E64148" w:rsidRDefault="00E64148" w:rsidP="00E64148">
      <w:pPr>
        <w:ind w:left="4253" w:hanging="567"/>
      </w:pPr>
      <w:r w:rsidRPr="004E3847">
        <w:rPr>
          <w:b/>
          <w:szCs w:val="3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4E3847">
        <w:rPr>
          <w:b/>
          <w:szCs w:val="32"/>
        </w:rPr>
        <w:instrText xml:space="preserve"> FORMCHECKBOX </w:instrText>
      </w:r>
      <w:r w:rsidR="00541638">
        <w:rPr>
          <w:b/>
          <w:szCs w:val="32"/>
        </w:rPr>
      </w:r>
      <w:r w:rsidR="00541638">
        <w:rPr>
          <w:b/>
          <w:szCs w:val="32"/>
        </w:rPr>
        <w:fldChar w:fldCharType="separate"/>
      </w:r>
      <w:r w:rsidRPr="004E3847">
        <w:rPr>
          <w:b/>
          <w:szCs w:val="32"/>
        </w:rPr>
        <w:fldChar w:fldCharType="end"/>
      </w:r>
      <w:r w:rsidRPr="004E3847">
        <w:rPr>
          <w:b/>
          <w:szCs w:val="32"/>
        </w:rPr>
        <w:t xml:space="preserve"> </w:t>
      </w:r>
      <w:r>
        <w:rPr>
          <w:b/>
          <w:szCs w:val="32"/>
        </w:rPr>
        <w:t xml:space="preserve"> </w:t>
      </w:r>
      <w:r>
        <w:t>yes</w:t>
      </w:r>
    </w:p>
    <w:p w14:paraId="3FE14F94" w14:textId="2A8CDA75" w:rsidR="00E64148" w:rsidRDefault="00E64148" w:rsidP="00E64148"/>
    <w:p w14:paraId="2F225008" w14:textId="7493ECEF" w:rsidR="00872AF5" w:rsidRDefault="00E64148" w:rsidP="00E64148">
      <w:pPr>
        <w:ind w:left="4253" w:hanging="567"/>
      </w:pPr>
      <w:r w:rsidRPr="004E3847">
        <w:rPr>
          <w:b/>
          <w:szCs w:val="3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4E3847">
        <w:rPr>
          <w:b/>
          <w:szCs w:val="32"/>
        </w:rPr>
        <w:instrText xml:space="preserve"> FORMCHECKBOX </w:instrText>
      </w:r>
      <w:r w:rsidR="00541638">
        <w:rPr>
          <w:b/>
          <w:szCs w:val="32"/>
        </w:rPr>
      </w:r>
      <w:r w:rsidR="00541638">
        <w:rPr>
          <w:b/>
          <w:szCs w:val="32"/>
        </w:rPr>
        <w:fldChar w:fldCharType="separate"/>
      </w:r>
      <w:r w:rsidRPr="004E3847">
        <w:rPr>
          <w:b/>
          <w:szCs w:val="32"/>
        </w:rPr>
        <w:fldChar w:fldCharType="end"/>
      </w:r>
      <w:r w:rsidRPr="004E3847">
        <w:rPr>
          <w:b/>
          <w:szCs w:val="32"/>
        </w:rPr>
        <w:t xml:space="preserve"> </w:t>
      </w:r>
      <w:r>
        <w:rPr>
          <w:b/>
          <w:szCs w:val="32"/>
        </w:rPr>
        <w:t xml:space="preserve"> </w:t>
      </w:r>
      <w:r>
        <w:t>no</w:t>
      </w:r>
    </w:p>
    <w:p w14:paraId="3454DD02" w14:textId="77777777" w:rsidR="00E64148" w:rsidRDefault="00E64148" w:rsidP="00872AF5">
      <w:pPr>
        <w:ind w:left="4253" w:hanging="567"/>
      </w:pPr>
    </w:p>
    <w:p w14:paraId="7A756974" w14:textId="51AB481B" w:rsidR="00E64148" w:rsidRDefault="00E64148" w:rsidP="00E64148">
      <w:pPr>
        <w:ind w:left="4253" w:hanging="567"/>
      </w:pPr>
      <w:r>
        <w:rPr>
          <w:noProof/>
        </w:rPr>
        <w:drawing>
          <wp:anchor distT="0" distB="0" distL="114300" distR="114300" simplePos="0" relativeHeight="251922432" behindDoc="0" locked="0" layoutInCell="1" allowOverlap="1" wp14:anchorId="75C243ED" wp14:editId="56405062">
            <wp:simplePos x="0" y="0"/>
            <wp:positionH relativeFrom="margin">
              <wp:align>left</wp:align>
            </wp:positionH>
            <wp:positionV relativeFrom="paragraph">
              <wp:posOffset>26172</wp:posOffset>
            </wp:positionV>
            <wp:extent cx="1400848" cy="1260763"/>
            <wp:effectExtent l="0" t="0" r="0" b="0"/>
            <wp:wrapNone/>
            <wp:docPr id="1072640012" name="Picture 10726400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728349" name="Picture 1920728349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0848" cy="12607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5B92F6" w14:textId="704C5476" w:rsidR="00E64148" w:rsidRPr="003A194D" w:rsidRDefault="00E64148" w:rsidP="00E64148">
      <w:pPr>
        <w:rPr>
          <w:b/>
          <w:bCs/>
          <w:szCs w:val="32"/>
        </w:rPr>
      </w:pPr>
      <w:r w:rsidRPr="003A194D">
        <w:rPr>
          <w:b/>
          <w:bCs/>
          <w:szCs w:val="32"/>
        </w:rPr>
        <w:t xml:space="preserve">Tick </w:t>
      </w:r>
      <w:r>
        <w:rPr>
          <w:b/>
          <w:bCs/>
          <w:szCs w:val="32"/>
        </w:rPr>
        <w:t>1</w:t>
      </w:r>
      <w:r w:rsidRPr="003A194D">
        <w:rPr>
          <w:b/>
          <w:bCs/>
          <w:szCs w:val="32"/>
        </w:rPr>
        <w:t xml:space="preserve"> box that </w:t>
      </w:r>
      <w:r>
        <w:rPr>
          <w:b/>
          <w:bCs/>
          <w:szCs w:val="32"/>
        </w:rPr>
        <w:t xml:space="preserve">is </w:t>
      </w:r>
      <w:r w:rsidRPr="003A194D">
        <w:rPr>
          <w:b/>
          <w:bCs/>
          <w:szCs w:val="32"/>
        </w:rPr>
        <w:t>right for you.</w:t>
      </w:r>
    </w:p>
    <w:p w14:paraId="252198BF" w14:textId="77777777" w:rsidR="00E64148" w:rsidRDefault="00E64148" w:rsidP="00E64148">
      <w:pPr>
        <w:rPr>
          <w:b/>
          <w:bCs/>
        </w:rPr>
      </w:pPr>
    </w:p>
    <w:p w14:paraId="14EDA5C4" w14:textId="1FEAE296" w:rsidR="00E64148" w:rsidRDefault="00E64148" w:rsidP="00E64148">
      <w:pPr>
        <w:rPr>
          <w:b/>
          <w:bCs/>
        </w:rPr>
      </w:pPr>
    </w:p>
    <w:p w14:paraId="7BFD0387" w14:textId="22271245" w:rsidR="00E64148" w:rsidRDefault="00E64148" w:rsidP="00E64148">
      <w:r>
        <w:t>Would you like a support person with you when you take part in the research?</w:t>
      </w:r>
    </w:p>
    <w:p w14:paraId="347D3C24" w14:textId="4FF4B5F6" w:rsidR="00E64148" w:rsidRDefault="00B377B4" w:rsidP="00E64148">
      <w:pPr>
        <w:ind w:left="0"/>
      </w:pPr>
      <w:r>
        <w:rPr>
          <w:noProof/>
        </w:rPr>
        <w:drawing>
          <wp:anchor distT="0" distB="0" distL="114300" distR="114300" simplePos="0" relativeHeight="251920384" behindDoc="0" locked="0" layoutInCell="1" allowOverlap="1" wp14:anchorId="0C091969" wp14:editId="39DF979F">
            <wp:simplePos x="0" y="0"/>
            <wp:positionH relativeFrom="margin">
              <wp:align>left</wp:align>
            </wp:positionH>
            <wp:positionV relativeFrom="paragraph">
              <wp:posOffset>169545</wp:posOffset>
            </wp:positionV>
            <wp:extent cx="1512906" cy="1708120"/>
            <wp:effectExtent l="0" t="0" r="0" b="0"/>
            <wp:wrapNone/>
            <wp:docPr id="1002811723" name="Picture 10028117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224563" name="Picture 1137224563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2906" cy="1708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7912B6" w14:textId="77777777" w:rsidR="00E64148" w:rsidRDefault="00E64148" w:rsidP="00E64148"/>
    <w:p w14:paraId="16CF9D99" w14:textId="2A305900" w:rsidR="00E64148" w:rsidRDefault="00E64148" w:rsidP="00E64148">
      <w:pPr>
        <w:ind w:left="4253" w:hanging="567"/>
      </w:pPr>
      <w:r w:rsidRPr="004E3847">
        <w:rPr>
          <w:b/>
          <w:szCs w:val="3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4E3847">
        <w:rPr>
          <w:b/>
          <w:szCs w:val="32"/>
        </w:rPr>
        <w:instrText xml:space="preserve"> FORMCHECKBOX </w:instrText>
      </w:r>
      <w:r w:rsidR="00541638">
        <w:rPr>
          <w:b/>
          <w:szCs w:val="32"/>
        </w:rPr>
      </w:r>
      <w:r w:rsidR="00541638">
        <w:rPr>
          <w:b/>
          <w:szCs w:val="32"/>
        </w:rPr>
        <w:fldChar w:fldCharType="separate"/>
      </w:r>
      <w:r w:rsidRPr="004E3847">
        <w:rPr>
          <w:b/>
          <w:szCs w:val="32"/>
        </w:rPr>
        <w:fldChar w:fldCharType="end"/>
      </w:r>
      <w:r w:rsidRPr="004E3847">
        <w:rPr>
          <w:b/>
          <w:szCs w:val="32"/>
        </w:rPr>
        <w:t xml:space="preserve"> </w:t>
      </w:r>
      <w:r>
        <w:rPr>
          <w:b/>
          <w:szCs w:val="32"/>
        </w:rPr>
        <w:t xml:space="preserve"> </w:t>
      </w:r>
      <w:r>
        <w:t>yes</w:t>
      </w:r>
    </w:p>
    <w:p w14:paraId="35DDA304" w14:textId="77777777" w:rsidR="00E64148" w:rsidRDefault="00E64148" w:rsidP="00E64148"/>
    <w:p w14:paraId="44BE0DC4" w14:textId="1BD326F0" w:rsidR="00331AF1" w:rsidRDefault="00E64148" w:rsidP="00E64148">
      <w:pPr>
        <w:ind w:left="4253" w:hanging="567"/>
      </w:pPr>
      <w:r w:rsidRPr="004E3847">
        <w:rPr>
          <w:b/>
          <w:szCs w:val="3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4E3847">
        <w:rPr>
          <w:b/>
          <w:szCs w:val="32"/>
        </w:rPr>
        <w:instrText xml:space="preserve"> FORMCHECKBOX </w:instrText>
      </w:r>
      <w:r w:rsidR="00541638">
        <w:rPr>
          <w:b/>
          <w:szCs w:val="32"/>
        </w:rPr>
      </w:r>
      <w:r w:rsidR="00541638">
        <w:rPr>
          <w:b/>
          <w:szCs w:val="32"/>
        </w:rPr>
        <w:fldChar w:fldCharType="separate"/>
      </w:r>
      <w:r w:rsidRPr="004E3847">
        <w:rPr>
          <w:b/>
          <w:szCs w:val="32"/>
        </w:rPr>
        <w:fldChar w:fldCharType="end"/>
      </w:r>
      <w:r w:rsidRPr="004E3847">
        <w:rPr>
          <w:b/>
          <w:szCs w:val="32"/>
        </w:rPr>
        <w:t xml:space="preserve"> </w:t>
      </w:r>
      <w:r>
        <w:rPr>
          <w:b/>
          <w:szCs w:val="32"/>
        </w:rPr>
        <w:t xml:space="preserve"> </w:t>
      </w:r>
      <w:r>
        <w:t>no</w:t>
      </w:r>
      <w:r>
        <w:br/>
      </w:r>
    </w:p>
    <w:p w14:paraId="3A9FA711" w14:textId="6E00C108" w:rsidR="00E64148" w:rsidRPr="000344A5" w:rsidRDefault="00B377B4" w:rsidP="00E64148">
      <w:pPr>
        <w:ind w:left="2835"/>
        <w:rPr>
          <w:b/>
          <w:bCs/>
        </w:rPr>
      </w:pPr>
      <w:r>
        <w:rPr>
          <w:b/>
          <w:bCs/>
          <w:noProof/>
        </w:rPr>
        <w:lastRenderedPageBreak/>
        <w:drawing>
          <wp:anchor distT="0" distB="0" distL="114300" distR="114300" simplePos="0" relativeHeight="251938816" behindDoc="0" locked="0" layoutInCell="1" allowOverlap="1" wp14:anchorId="741A5655" wp14:editId="25349C98">
            <wp:simplePos x="0" y="0"/>
            <wp:positionH relativeFrom="margin">
              <wp:align>left</wp:align>
            </wp:positionH>
            <wp:positionV relativeFrom="paragraph">
              <wp:posOffset>-430892</wp:posOffset>
            </wp:positionV>
            <wp:extent cx="1407916" cy="1407916"/>
            <wp:effectExtent l="0" t="0" r="1905" b="0"/>
            <wp:wrapNone/>
            <wp:docPr id="146144260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442606" name="Picture 1461442606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7916" cy="1407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4148">
        <w:rPr>
          <w:b/>
          <w:bCs/>
        </w:rPr>
        <w:t>This section is about your support person if you want one</w:t>
      </w:r>
      <w:r w:rsidR="00E64148" w:rsidRPr="00A54298">
        <w:rPr>
          <w:b/>
          <w:bCs/>
        </w:rPr>
        <w:t>.</w:t>
      </w:r>
      <w:r w:rsidR="00424779">
        <w:rPr>
          <w:b/>
          <w:bCs/>
        </w:rPr>
        <w:br/>
      </w:r>
      <w:r w:rsidR="00424779">
        <w:rPr>
          <w:b/>
          <w:bCs/>
        </w:rPr>
        <w:br/>
      </w:r>
      <w:r w:rsidR="00424779">
        <w:rPr>
          <w:b/>
          <w:bCs/>
        </w:rPr>
        <w:br/>
        <w:t>You do not have to fill this in if you do not want a support person.</w:t>
      </w:r>
    </w:p>
    <w:p w14:paraId="19D906AD" w14:textId="445228B0" w:rsidR="00E64148" w:rsidRDefault="00B377B4" w:rsidP="00E64148">
      <w:pPr>
        <w:tabs>
          <w:tab w:val="center" w:leader="underscore" w:pos="8959"/>
        </w:tabs>
        <w:ind w:left="2268"/>
        <w:rPr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937792" behindDoc="0" locked="0" layoutInCell="1" allowOverlap="1" wp14:anchorId="18C6AA14" wp14:editId="080CB17A">
            <wp:simplePos x="0" y="0"/>
            <wp:positionH relativeFrom="margin">
              <wp:align>left</wp:align>
            </wp:positionH>
            <wp:positionV relativeFrom="paragraph">
              <wp:posOffset>467279</wp:posOffset>
            </wp:positionV>
            <wp:extent cx="1379429" cy="1379429"/>
            <wp:effectExtent l="0" t="0" r="0" b="5080"/>
            <wp:wrapNone/>
            <wp:docPr id="206601055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6010553" name="Picture 2066010553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9429" cy="13794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E9C47E" w14:textId="1D2814C3" w:rsidR="00E64148" w:rsidRPr="000344A5" w:rsidRDefault="00E64148" w:rsidP="00E64148">
      <w:pPr>
        <w:tabs>
          <w:tab w:val="center" w:leader="underscore" w:pos="8959"/>
        </w:tabs>
        <w:ind w:left="2268"/>
        <w:rPr>
          <w:sz w:val="40"/>
          <w:szCs w:val="40"/>
        </w:rPr>
      </w:pPr>
    </w:p>
    <w:p w14:paraId="35E1E9F9" w14:textId="3B8775CE" w:rsidR="00E64148" w:rsidRDefault="00B377B4" w:rsidP="00E64148">
      <w:pPr>
        <w:tabs>
          <w:tab w:val="center" w:leader="dot" w:pos="8959"/>
        </w:tabs>
        <w:ind w:left="2268" w:firstLine="567"/>
      </w:pPr>
      <w:r>
        <w:t xml:space="preserve">The full </w:t>
      </w:r>
      <w:r w:rsidR="00E64148">
        <w:t xml:space="preserve">name </w:t>
      </w:r>
      <w:r>
        <w:t>of my support person is</w:t>
      </w:r>
      <w:r w:rsidR="00E64148">
        <w:t>:</w:t>
      </w:r>
      <w:r w:rsidR="00E64148">
        <w:br/>
      </w:r>
    </w:p>
    <w:p w14:paraId="36D9C81B" w14:textId="3F589DC1" w:rsidR="00E64148" w:rsidRDefault="00E64148" w:rsidP="00E64148">
      <w:pPr>
        <w:tabs>
          <w:tab w:val="center" w:leader="dot" w:pos="8959"/>
        </w:tabs>
        <w:ind w:left="2268" w:firstLine="567"/>
      </w:pPr>
      <w:r>
        <w:tab/>
      </w:r>
    </w:p>
    <w:p w14:paraId="5BDE74B2" w14:textId="090D183E" w:rsidR="00E64148" w:rsidRDefault="00E64148" w:rsidP="00E64148">
      <w:pPr>
        <w:tabs>
          <w:tab w:val="center" w:leader="dot" w:pos="8959"/>
        </w:tabs>
        <w:ind w:left="2268" w:firstLine="567"/>
      </w:pPr>
      <w:r>
        <w:rPr>
          <w:noProof/>
        </w:rPr>
        <w:drawing>
          <wp:anchor distT="0" distB="0" distL="114300" distR="114300" simplePos="0" relativeHeight="251925504" behindDoc="0" locked="0" layoutInCell="1" allowOverlap="1" wp14:anchorId="4FFBB66C" wp14:editId="6A014DAA">
            <wp:simplePos x="0" y="0"/>
            <wp:positionH relativeFrom="margin">
              <wp:align>left</wp:align>
            </wp:positionH>
            <wp:positionV relativeFrom="paragraph">
              <wp:posOffset>187325</wp:posOffset>
            </wp:positionV>
            <wp:extent cx="1246174" cy="1246174"/>
            <wp:effectExtent l="0" t="0" r="0" b="0"/>
            <wp:wrapNone/>
            <wp:docPr id="1212080605" name="Picture 12120806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8301414" name="Picture 2098301414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6174" cy="12461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2FB60C" w14:textId="412F38C0" w:rsidR="00E64148" w:rsidRDefault="00B377B4" w:rsidP="00B377B4">
      <w:pPr>
        <w:tabs>
          <w:tab w:val="center" w:leader="dot" w:pos="8959"/>
        </w:tabs>
        <w:ind w:left="2835"/>
      </w:pPr>
      <w:r>
        <w:t>The</w:t>
      </w:r>
      <w:r w:rsidR="00E64148">
        <w:t xml:space="preserve"> telephone number </w:t>
      </w:r>
      <w:r>
        <w:t>of my support person is</w:t>
      </w:r>
      <w:r w:rsidR="00E64148">
        <w:t>:</w:t>
      </w:r>
    </w:p>
    <w:p w14:paraId="4167949F" w14:textId="480D6114" w:rsidR="00E64148" w:rsidRDefault="00E64148" w:rsidP="00E64148">
      <w:pPr>
        <w:tabs>
          <w:tab w:val="center" w:leader="dot" w:pos="8959"/>
        </w:tabs>
        <w:ind w:left="2268" w:firstLine="567"/>
      </w:pPr>
    </w:p>
    <w:p w14:paraId="3DBD5C53" w14:textId="77777777" w:rsidR="00E64148" w:rsidRDefault="00E64148" w:rsidP="00E64148">
      <w:pPr>
        <w:tabs>
          <w:tab w:val="center" w:leader="dot" w:pos="8959"/>
        </w:tabs>
        <w:ind w:left="2268" w:firstLine="567"/>
      </w:pPr>
      <w:r>
        <w:tab/>
      </w:r>
    </w:p>
    <w:p w14:paraId="248BA5BC" w14:textId="2A2AD03E" w:rsidR="00E64148" w:rsidRDefault="00B377B4" w:rsidP="00E64148">
      <w:pPr>
        <w:tabs>
          <w:tab w:val="center" w:leader="dot" w:pos="8959"/>
        </w:tabs>
        <w:ind w:left="2268" w:firstLine="567"/>
      </w:pPr>
      <w:r>
        <w:rPr>
          <w:b/>
          <w:bCs/>
          <w:noProof/>
        </w:rPr>
        <w:drawing>
          <wp:anchor distT="0" distB="0" distL="114300" distR="114300" simplePos="0" relativeHeight="251926528" behindDoc="0" locked="0" layoutInCell="1" allowOverlap="1" wp14:anchorId="32A69668" wp14:editId="4783AB5F">
            <wp:simplePos x="0" y="0"/>
            <wp:positionH relativeFrom="margin">
              <wp:align>left</wp:align>
            </wp:positionH>
            <wp:positionV relativeFrom="paragraph">
              <wp:posOffset>236590</wp:posOffset>
            </wp:positionV>
            <wp:extent cx="1270000" cy="1270000"/>
            <wp:effectExtent l="0" t="0" r="0" b="0"/>
            <wp:wrapNone/>
            <wp:docPr id="921848903" name="Picture 9218489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855585" name="Picture 2145855585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0" cy="127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61DF03" w14:textId="481D614E" w:rsidR="00E64148" w:rsidRDefault="00B377B4" w:rsidP="00E64148">
      <w:pPr>
        <w:tabs>
          <w:tab w:val="center" w:leader="dot" w:pos="8959"/>
        </w:tabs>
        <w:ind w:left="2268" w:firstLine="567"/>
      </w:pPr>
      <w:r>
        <w:t xml:space="preserve">The </w:t>
      </w:r>
      <w:r w:rsidR="00E64148">
        <w:t xml:space="preserve">email address </w:t>
      </w:r>
      <w:r>
        <w:t xml:space="preserve">of my support person </w:t>
      </w:r>
      <w:r w:rsidR="00E64148">
        <w:t>is:</w:t>
      </w:r>
    </w:p>
    <w:p w14:paraId="71B53507" w14:textId="77777777" w:rsidR="00E64148" w:rsidRDefault="00E64148" w:rsidP="00E64148">
      <w:pPr>
        <w:tabs>
          <w:tab w:val="center" w:leader="dot" w:pos="8959"/>
        </w:tabs>
        <w:ind w:left="2268" w:firstLine="567"/>
      </w:pPr>
    </w:p>
    <w:p w14:paraId="4FC03D8F" w14:textId="77777777" w:rsidR="00E64148" w:rsidRDefault="00E64148" w:rsidP="00E64148">
      <w:pPr>
        <w:tabs>
          <w:tab w:val="center" w:leader="dot" w:pos="8959"/>
        </w:tabs>
        <w:ind w:left="2268" w:firstLine="567"/>
      </w:pPr>
      <w:r>
        <w:tab/>
      </w:r>
    </w:p>
    <w:p w14:paraId="11FDAF7A" w14:textId="77777777" w:rsidR="006266C7" w:rsidRDefault="006266C7" w:rsidP="006266C7"/>
    <w:p w14:paraId="32E894E9" w14:textId="3E8AD896" w:rsidR="006A6B2D" w:rsidRDefault="006A6B2D" w:rsidP="00B377B4">
      <w:pPr>
        <w:ind w:left="0"/>
      </w:pPr>
    </w:p>
    <w:p w14:paraId="491ADB12" w14:textId="75D546E0" w:rsidR="007346CB" w:rsidRDefault="007346CB" w:rsidP="006A6B2D"/>
    <w:p w14:paraId="4C07A2EB" w14:textId="77777777" w:rsidR="00B377B4" w:rsidRDefault="00B377B4">
      <w:pPr>
        <w:spacing w:line="240" w:lineRule="auto"/>
        <w:ind w:left="0"/>
        <w:rPr>
          <w:rFonts w:eastAsia="Times New Roman" w:cs="Arial"/>
          <w:szCs w:val="32"/>
          <w:lang w:eastAsia="en-NZ"/>
        </w:rPr>
      </w:pPr>
      <w:bookmarkStart w:id="1" w:name="_Hlk53559738"/>
      <w:r>
        <w:rPr>
          <w:rFonts w:eastAsia="Times New Roman" w:cs="Arial"/>
          <w:szCs w:val="32"/>
          <w:lang w:eastAsia="en-NZ"/>
        </w:rPr>
        <w:br w:type="page"/>
      </w:r>
    </w:p>
    <w:p w14:paraId="54DB4686" w14:textId="3EF1599D" w:rsidR="0060011B" w:rsidRPr="00E43F08" w:rsidRDefault="00E5052F" w:rsidP="007E7233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13729F">
        <w:rPr>
          <w:rFonts w:cs="Arial"/>
          <w:b/>
          <w:bCs/>
          <w:noProof/>
          <w:color w:val="166697"/>
          <w:sz w:val="72"/>
          <w:szCs w:val="72"/>
          <w:lang w:eastAsia="en-NZ"/>
        </w:rPr>
        <w:lastRenderedPageBreak/>
        <w:drawing>
          <wp:anchor distT="0" distB="0" distL="114300" distR="114300" simplePos="0" relativeHeight="251808768" behindDoc="0" locked="0" layoutInCell="1" allowOverlap="1" wp14:anchorId="546ABFB9" wp14:editId="34DB5B89">
            <wp:simplePos x="0" y="0"/>
            <wp:positionH relativeFrom="column">
              <wp:posOffset>-121027</wp:posOffset>
            </wp:positionH>
            <wp:positionV relativeFrom="page">
              <wp:posOffset>857120</wp:posOffset>
            </wp:positionV>
            <wp:extent cx="1890670" cy="704007"/>
            <wp:effectExtent l="0" t="0" r="1905" b="0"/>
            <wp:wrapNone/>
            <wp:docPr id="166623293" name="Picture 166623293" descr="Macintosh HD:Users:krissysolin:Desktop:Donald_Beasley_Logo_Horizontal_RGB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g" descr="Macintosh HD:Users:krissysolin:Desktop:Donald_Beasley_Logo_Horizontal_RGB.jpg"/>
                    <pic:cNvPicPr preferRelativeResize="0"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90670" cy="7040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011B" w:rsidRPr="00E43F0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09440" behindDoc="1" locked="0" layoutInCell="1" allowOverlap="1" wp14:anchorId="3AA7C040" wp14:editId="78773073">
                <wp:simplePos x="0" y="0"/>
                <wp:positionH relativeFrom="margin">
                  <wp:posOffset>-343949</wp:posOffset>
                </wp:positionH>
                <wp:positionV relativeFrom="paragraph">
                  <wp:posOffset>-268448</wp:posOffset>
                </wp:positionV>
                <wp:extent cx="6234430" cy="9241015"/>
                <wp:effectExtent l="0" t="0" r="13970" b="1778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24101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35F479B3" id="Rectangle: Rounded Corners 24" o:spid="_x0000_s1026" style="position:absolute;margin-left:-27.1pt;margin-top:-21.15pt;width:490.9pt;height:727.65pt;z-index:-251607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" filled="f" strokecolor="windowText">
                <w10:wrap anchorx="margin"/>
              </v:rect>
            </w:pict>
          </mc:Fallback>
        </mc:AlternateContent>
      </w:r>
      <w:r w:rsidR="0060011B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>
        <w:rPr>
          <w:rFonts w:eastAsia="Times New Roman" w:cs="Arial"/>
          <w:szCs w:val="32"/>
          <w:lang w:eastAsia="en-NZ"/>
        </w:rPr>
        <w:t>the Donald Beasl</w:t>
      </w:r>
      <w:r w:rsidR="00ED2B47">
        <w:rPr>
          <w:rFonts w:eastAsia="Times New Roman" w:cs="Arial"/>
          <w:szCs w:val="32"/>
          <w:lang w:eastAsia="en-NZ"/>
        </w:rPr>
        <w:t>e</w:t>
      </w:r>
      <w:r>
        <w:rPr>
          <w:rFonts w:eastAsia="Times New Roman" w:cs="Arial"/>
          <w:szCs w:val="32"/>
          <w:lang w:eastAsia="en-NZ"/>
        </w:rPr>
        <w:t>y Institute.</w:t>
      </w:r>
    </w:p>
    <w:p w14:paraId="7B2D5B9E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1620AD8B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 w:val="24"/>
          <w:szCs w:val="32"/>
          <w:lang w:eastAsia="en-NZ"/>
        </w:rPr>
        <w:drawing>
          <wp:anchor distT="0" distB="0" distL="114300" distR="114300" simplePos="0" relativeHeight="251713536" behindDoc="1" locked="0" layoutInCell="1" allowOverlap="1" wp14:anchorId="6A84D2C7" wp14:editId="04971D79">
            <wp:simplePos x="0" y="0"/>
            <wp:positionH relativeFrom="column">
              <wp:posOffset>-141514</wp:posOffset>
            </wp:positionH>
            <wp:positionV relativeFrom="paragraph">
              <wp:posOffset>146413</wp:posOffset>
            </wp:positionV>
            <wp:extent cx="1959428" cy="719209"/>
            <wp:effectExtent l="0" t="0" r="3175" b="5080"/>
            <wp:wrapNone/>
            <wp:docPr id="97" name="Picture 9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medium confidence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933" cy="727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It has been transla</w:t>
      </w:r>
      <w:r>
        <w:rPr>
          <w:rFonts w:eastAsia="Times New Roman" w:cs="Arial"/>
          <w:szCs w:val="32"/>
          <w:lang w:eastAsia="en-NZ"/>
        </w:rPr>
        <w:t>ted into Easy Read by the Make i</w:t>
      </w:r>
      <w:r w:rsidRPr="00E43F08">
        <w:rPr>
          <w:rFonts w:eastAsia="Times New Roman" w:cs="Arial"/>
          <w:szCs w:val="32"/>
          <w:lang w:eastAsia="en-NZ"/>
        </w:rPr>
        <w:t xml:space="preserve">t Easy </w:t>
      </w:r>
      <w:r>
        <w:rPr>
          <w:rFonts w:eastAsia="Times New Roman" w:cs="Arial"/>
          <w:szCs w:val="32"/>
          <w:lang w:eastAsia="en-NZ"/>
        </w:rPr>
        <w:t xml:space="preserve">Kia </w:t>
      </w:r>
      <w:proofErr w:type="spellStart"/>
      <w:r>
        <w:rPr>
          <w:rFonts w:eastAsia="Times New Roman" w:cs="Arial"/>
          <w:szCs w:val="32"/>
          <w:lang w:eastAsia="en-NZ"/>
        </w:rPr>
        <w:t>Māmā</w:t>
      </w:r>
      <w:proofErr w:type="spellEnd"/>
      <w:r>
        <w:rPr>
          <w:rFonts w:eastAsia="Times New Roman" w:cs="Arial"/>
          <w:szCs w:val="32"/>
          <w:lang w:eastAsia="en-NZ"/>
        </w:rPr>
        <w:t xml:space="preserve"> Mai </w:t>
      </w:r>
      <w:r w:rsidRPr="00E43F08">
        <w:rPr>
          <w:rFonts w:eastAsia="Times New Roman" w:cs="Arial"/>
          <w:szCs w:val="32"/>
          <w:lang w:eastAsia="en-NZ"/>
        </w:rPr>
        <w:t xml:space="preserve">service of People First New Zealand </w:t>
      </w:r>
      <w:proofErr w:type="spellStart"/>
      <w:r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Pr="00E43F08">
        <w:rPr>
          <w:rFonts w:eastAsia="Times New Roman" w:cs="Arial"/>
          <w:szCs w:val="32"/>
          <w:lang w:eastAsia="en-NZ"/>
        </w:rPr>
        <w:t>Tāngata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7EAE6BC2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0468EF83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12512" behindDoc="0" locked="0" layoutInCell="1" allowOverlap="1" wp14:anchorId="34526421" wp14:editId="57D8102B">
            <wp:simplePos x="0" y="0"/>
            <wp:positionH relativeFrom="column">
              <wp:posOffset>-76200</wp:posOffset>
            </wp:positionH>
            <wp:positionV relativeFrom="paragraph">
              <wp:posOffset>48986</wp:posOffset>
            </wp:positionV>
            <wp:extent cx="1982685" cy="729343"/>
            <wp:effectExtent l="0" t="0" r="0" b="0"/>
            <wp:wrapNone/>
            <wp:docPr id="98" name="Picture 9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 xml:space="preserve">The ideas in this document are not the ideas of People First New Zealand </w:t>
      </w:r>
      <w:proofErr w:type="spellStart"/>
      <w:r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Pr="00E43F08">
        <w:rPr>
          <w:rFonts w:eastAsia="Times New Roman" w:cs="Arial"/>
          <w:szCs w:val="32"/>
          <w:lang w:eastAsia="en-NZ"/>
        </w:rPr>
        <w:t>Tāngata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48B915C8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7F858566" w14:textId="77777777" w:rsidR="0060011B" w:rsidRPr="00E43F08" w:rsidRDefault="0060011B" w:rsidP="0060011B">
      <w:pPr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06368" behindDoc="1" locked="0" layoutInCell="1" allowOverlap="1" wp14:anchorId="16F114B8" wp14:editId="39B49B2E">
            <wp:simplePos x="0" y="0"/>
            <wp:positionH relativeFrom="margin">
              <wp:posOffset>149720</wp:posOffset>
            </wp:positionH>
            <wp:positionV relativeFrom="paragraph">
              <wp:posOffset>29845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&#10;Change is the name of the organis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6" descr="Change logo.&#10;Change is the name of the organisation.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405BA1E6" w14:textId="77777777" w:rsidR="0060011B" w:rsidRPr="00EC6639" w:rsidRDefault="0060011B" w:rsidP="0060011B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165EDA89" w14:textId="77777777" w:rsidR="0060011B" w:rsidRPr="00E43F08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Calibri" w:cs="Arial"/>
          <w:szCs w:val="32"/>
          <w:lang w:val="en-GB" w:eastAsia="en-NZ"/>
        </w:rPr>
        <w:t>Changepeople.org</w:t>
      </w:r>
    </w:p>
    <w:p w14:paraId="4FF27569" w14:textId="77777777" w:rsidR="0060011B" w:rsidRPr="00E43F08" w:rsidRDefault="0060011B" w:rsidP="0060011B">
      <w:pPr>
        <w:ind w:left="3969" w:hanging="567"/>
        <w:rPr>
          <w:rFonts w:eastAsia="Times New Roman" w:cs="Arial"/>
          <w:sz w:val="2"/>
          <w:szCs w:val="32"/>
          <w:lang w:eastAsia="en-NZ"/>
        </w:rPr>
      </w:pPr>
    </w:p>
    <w:p w14:paraId="238F2D77" w14:textId="77777777" w:rsidR="0060011B" w:rsidRPr="00EC6639" w:rsidRDefault="0060011B" w:rsidP="0060011B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46CFEC6C" w14:textId="77777777" w:rsidR="0060011B" w:rsidRPr="00E43F08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10464" behindDoc="0" locked="0" layoutInCell="1" allowOverlap="1" wp14:anchorId="60B2005C" wp14:editId="27C4C2A8">
            <wp:simplePos x="0" y="0"/>
            <wp:positionH relativeFrom="margin">
              <wp:posOffset>7142</wp:posOffset>
            </wp:positionH>
            <wp:positionV relativeFrom="paragraph">
              <wp:posOffset>11430</wp:posOffset>
            </wp:positionV>
            <wp:extent cx="1809750" cy="203835"/>
            <wp:effectExtent l="0" t="0" r="0" b="5715"/>
            <wp:wrapNone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Calibri" w:cs="Arial"/>
          <w:noProof/>
          <w:sz w:val="20"/>
          <w:szCs w:val="32"/>
          <w:lang w:eastAsia="en-NZ"/>
        </w:rPr>
        <w:drawing>
          <wp:anchor distT="0" distB="0" distL="114300" distR="114300" simplePos="0" relativeHeight="251711488" behindDoc="0" locked="0" layoutInCell="1" allowOverlap="1" wp14:anchorId="426C7CD3" wp14:editId="56FD83AB">
            <wp:simplePos x="0" y="0"/>
            <wp:positionH relativeFrom="column">
              <wp:posOffset>247650</wp:posOffset>
            </wp:positionH>
            <wp:positionV relativeFrom="paragraph">
              <wp:posOffset>364490</wp:posOffset>
            </wp:positionV>
            <wp:extent cx="1036955" cy="1098550"/>
            <wp:effectExtent l="0" t="0" r="0" b="6350"/>
            <wp:wrapNone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am corliss logo new.png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Calibri" w:cs="Arial"/>
          <w:szCs w:val="32"/>
          <w:lang w:val="en-GB" w:eastAsia="en-NZ"/>
        </w:rPr>
        <w:t>Photosymbols.com</w:t>
      </w:r>
    </w:p>
    <w:p w14:paraId="31ADBBEF" w14:textId="77777777" w:rsidR="0060011B" w:rsidRPr="00E43F08" w:rsidRDefault="0060011B" w:rsidP="0060011B">
      <w:pPr>
        <w:ind w:left="3969" w:hanging="567"/>
        <w:rPr>
          <w:rFonts w:eastAsia="Times New Roman" w:cs="Arial"/>
          <w:sz w:val="2"/>
          <w:szCs w:val="32"/>
          <w:lang w:eastAsia="en-NZ"/>
        </w:rPr>
      </w:pPr>
    </w:p>
    <w:p w14:paraId="710F8B59" w14:textId="77777777" w:rsidR="0060011B" w:rsidRPr="00AF668B" w:rsidRDefault="0060011B" w:rsidP="0060011B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7C61D921" w14:textId="77777777" w:rsidR="0060011B" w:rsidRPr="00AF668B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AF668B">
        <w:rPr>
          <w:rFonts w:cs="Arial"/>
          <w:color w:val="000000"/>
          <w:szCs w:val="32"/>
          <w:shd w:val="clear" w:color="auto" w:fill="FFFFFF"/>
        </w:rPr>
        <w:t>SGC Image Works</w:t>
      </w:r>
    </w:p>
    <w:p w14:paraId="50D3B44F" w14:textId="77777777" w:rsidR="0060011B" w:rsidRPr="00AF668B" w:rsidRDefault="0060011B" w:rsidP="0060011B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64B91523" w14:textId="77777777" w:rsidR="0060011B" w:rsidRPr="00AF668B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proofErr w:type="spellStart"/>
      <w:r w:rsidRPr="00AF668B">
        <w:rPr>
          <w:rFonts w:eastAsia="Calibri" w:cs="Arial"/>
          <w:szCs w:val="32"/>
          <w:lang w:val="en-GB"/>
        </w:rPr>
        <w:t>Huriana</w:t>
      </w:r>
      <w:proofErr w:type="spellEnd"/>
      <w:r w:rsidRPr="00AF668B">
        <w:rPr>
          <w:rFonts w:eastAsia="Calibri" w:cs="Arial"/>
          <w:szCs w:val="32"/>
          <w:shd w:val="clear" w:color="auto" w:fill="FFFFFF"/>
          <w:lang w:val="en-GB"/>
        </w:rPr>
        <w:t> </w:t>
      </w:r>
      <w:proofErr w:type="spellStart"/>
      <w:r w:rsidRPr="00AF668B">
        <w:rPr>
          <w:rFonts w:eastAsia="Calibri" w:cs="Arial"/>
          <w:szCs w:val="32"/>
          <w:shd w:val="clear" w:color="auto" w:fill="FFFFFF"/>
          <w:lang w:val="en-GB"/>
        </w:rPr>
        <w:t>Kopeke-Te</w:t>
      </w:r>
      <w:proofErr w:type="spellEnd"/>
      <w:r w:rsidRPr="00AF668B">
        <w:rPr>
          <w:rFonts w:eastAsia="Calibri" w:cs="Arial"/>
          <w:szCs w:val="32"/>
          <w:shd w:val="clear" w:color="auto" w:fill="FFFFFF"/>
          <w:lang w:val="en-GB"/>
        </w:rPr>
        <w:t xml:space="preserve"> </w:t>
      </w:r>
      <w:proofErr w:type="spellStart"/>
      <w:r w:rsidRPr="00AF668B">
        <w:rPr>
          <w:rFonts w:eastAsia="Calibri" w:cs="Arial"/>
          <w:szCs w:val="32"/>
          <w:shd w:val="clear" w:color="auto" w:fill="FFFFFF"/>
          <w:lang w:val="en-GB"/>
        </w:rPr>
        <w:t>Aho</w:t>
      </w:r>
      <w:proofErr w:type="spellEnd"/>
      <w:r w:rsidRPr="00AF668B">
        <w:rPr>
          <w:rFonts w:eastAsia="Calibri" w:cs="Arial"/>
          <w:szCs w:val="32"/>
          <w:shd w:val="clear" w:color="auto" w:fill="FFFFFF"/>
          <w:lang w:val="en-GB"/>
        </w:rPr>
        <w:t>.</w:t>
      </w:r>
    </w:p>
    <w:p w14:paraId="2B6CC2C6" w14:textId="77777777" w:rsidR="000D6E74" w:rsidRPr="0060011B" w:rsidRDefault="0060011B" w:rsidP="0060011B">
      <w:pPr>
        <w:spacing w:after="120"/>
        <w:ind w:left="3402"/>
        <w:rPr>
          <w:rFonts w:eastAsia="Times New Roman" w:cs="Times New Roman"/>
        </w:rPr>
      </w:pP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708416" behindDoc="0" locked="0" layoutInCell="1" allowOverlap="1" wp14:anchorId="56B108DE" wp14:editId="60AE0D01">
            <wp:simplePos x="0" y="0"/>
            <wp:positionH relativeFrom="column">
              <wp:posOffset>457200</wp:posOffset>
            </wp:positionH>
            <wp:positionV relativeFrom="paragraph">
              <wp:posOffset>380365</wp:posOffset>
            </wp:positionV>
            <wp:extent cx="752475" cy="838200"/>
            <wp:effectExtent l="0" t="0" r="9525" b="0"/>
            <wp:wrapNone/>
            <wp:docPr id="296" name="Picture 296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ascii="Calibri" w:eastAsia="Times New Roman" w:hAnsi="Calibri" w:cs="Times New Roman"/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1035CFD5" wp14:editId="7B72EA81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9160A7" w14:textId="77777777" w:rsidR="0060011B" w:rsidRDefault="0060011B" w:rsidP="0060011B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035CFD5" id="_x0000_t202" coordsize="21600,21600" o:spt="202" path="m,l,21600r21600,l21600,xe">
                <v:stroke joinstyle="miter"/>
                <v:path gradientshapeok="t" o:connecttype="rect"/>
              </v:shapetype>
              <v:shape id="Text Box 213" o:spid="_x0000_s1026" type="#_x0000_t202" style="position:absolute;left:0;text-align:left;margin-left:19.65pt;margin-top:18.75pt;width:55.6pt;height:83.25pt;z-index:2517073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" stroked="f">
                <v:textbox style="mso-fit-shape-to-text:t">
                  <w:txbxContent>
                    <w:p w14:paraId="749160A7" w14:textId="77777777" w:rsidR="0060011B" w:rsidRDefault="0060011B" w:rsidP="0060011B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1"/>
    </w:p>
    <w:sectPr w:rsidR="000D6E74" w:rsidRPr="0060011B" w:rsidSect="005D3137">
      <w:footerReference w:type="even" r:id="rId66"/>
      <w:footerReference w:type="default" r:id="rId67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A30336"/>
        <w:left w:val="single" w:sz="24" w:space="24" w:color="A30336"/>
        <w:bottom w:val="single" w:sz="24" w:space="24" w:color="A30336"/>
        <w:right w:val="single" w:sz="24" w:space="24" w:color="A30336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F326E1" w14:textId="77777777" w:rsidR="00541638" w:rsidRDefault="00541638">
      <w:pPr>
        <w:spacing w:line="240" w:lineRule="auto"/>
      </w:pPr>
      <w:r>
        <w:separator/>
      </w:r>
    </w:p>
  </w:endnote>
  <w:endnote w:type="continuationSeparator" w:id="0">
    <w:p w14:paraId="4211C7DF" w14:textId="77777777" w:rsidR="00541638" w:rsidRDefault="0054163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09D9D3A" w14:textId="77777777" w:rsidR="00153863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9A56F32" w14:textId="77777777" w:rsidR="00153863" w:rsidRDefault="00541638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C1910DB" w14:textId="77777777" w:rsidR="00153863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58A87002" w14:textId="77777777" w:rsidR="00153863" w:rsidRDefault="00541638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205BFB" w14:textId="77777777" w:rsidR="00541638" w:rsidRDefault="00541638">
      <w:pPr>
        <w:spacing w:line="240" w:lineRule="auto"/>
      </w:pPr>
      <w:r>
        <w:separator/>
      </w:r>
    </w:p>
  </w:footnote>
  <w:footnote w:type="continuationSeparator" w:id="0">
    <w:p w14:paraId="687B27A9" w14:textId="77777777" w:rsidR="00541638" w:rsidRDefault="0054163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C80450"/>
    <w:multiLevelType w:val="hybridMultilevel"/>
    <w:tmpl w:val="F098811C"/>
    <w:lvl w:ilvl="0" w:tplc="9AB6CF58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AD078C"/>
    <w:multiLevelType w:val="multilevel"/>
    <w:tmpl w:val="824ADC4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5F2B8A"/>
    <w:multiLevelType w:val="multilevel"/>
    <w:tmpl w:val="FFECCB1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7A113003"/>
    <w:multiLevelType w:val="multilevel"/>
    <w:tmpl w:val="315049E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7BBF2326"/>
    <w:multiLevelType w:val="multilevel"/>
    <w:tmpl w:val="40B4B0C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5"/>
  </w:num>
  <w:num w:numId="2">
    <w:abstractNumId w:val="1"/>
  </w:num>
  <w:num w:numId="3">
    <w:abstractNumId w:val="9"/>
  </w:num>
  <w:num w:numId="4">
    <w:abstractNumId w:val="10"/>
  </w:num>
  <w:num w:numId="5">
    <w:abstractNumId w:val="6"/>
  </w:num>
  <w:num w:numId="6">
    <w:abstractNumId w:val="4"/>
  </w:num>
  <w:num w:numId="7">
    <w:abstractNumId w:val="2"/>
  </w:num>
  <w:num w:numId="8">
    <w:abstractNumId w:val="7"/>
  </w:num>
  <w:num w:numId="9">
    <w:abstractNumId w:val="0"/>
  </w:num>
  <w:num w:numId="10">
    <w:abstractNumId w:val="11"/>
  </w:num>
  <w:num w:numId="11">
    <w:abstractNumId w:val="12"/>
  </w:num>
  <w:num w:numId="12">
    <w:abstractNumId w:val="8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2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NrEEQkNDcxMDYyUdpeDU4uLM/DyQAqNaAJ5VfxMsAAAA"/>
  </w:docVars>
  <w:rsids>
    <w:rsidRoot w:val="005D3137"/>
    <w:rsid w:val="000050DF"/>
    <w:rsid w:val="00005DB6"/>
    <w:rsid w:val="000064D2"/>
    <w:rsid w:val="000227B4"/>
    <w:rsid w:val="0003092A"/>
    <w:rsid w:val="000344A5"/>
    <w:rsid w:val="00036E7F"/>
    <w:rsid w:val="0004302F"/>
    <w:rsid w:val="0004557B"/>
    <w:rsid w:val="00062991"/>
    <w:rsid w:val="00086FF3"/>
    <w:rsid w:val="0009079F"/>
    <w:rsid w:val="00096DCE"/>
    <w:rsid w:val="000A3C46"/>
    <w:rsid w:val="000F4528"/>
    <w:rsid w:val="00110096"/>
    <w:rsid w:val="00122416"/>
    <w:rsid w:val="001247B7"/>
    <w:rsid w:val="00124EA8"/>
    <w:rsid w:val="0016541D"/>
    <w:rsid w:val="00167A9E"/>
    <w:rsid w:val="001754F4"/>
    <w:rsid w:val="001936B2"/>
    <w:rsid w:val="001A40F5"/>
    <w:rsid w:val="001B3FAB"/>
    <w:rsid w:val="001B4DD5"/>
    <w:rsid w:val="001D0BB7"/>
    <w:rsid w:val="001D223E"/>
    <w:rsid w:val="001E3429"/>
    <w:rsid w:val="001E6ED6"/>
    <w:rsid w:val="00201791"/>
    <w:rsid w:val="002067A5"/>
    <w:rsid w:val="00223E5D"/>
    <w:rsid w:val="00226F54"/>
    <w:rsid w:val="00236A5F"/>
    <w:rsid w:val="00261BF8"/>
    <w:rsid w:val="00266B9F"/>
    <w:rsid w:val="00276B0E"/>
    <w:rsid w:val="00294EFC"/>
    <w:rsid w:val="002A6C8D"/>
    <w:rsid w:val="002B5A63"/>
    <w:rsid w:val="002C0D25"/>
    <w:rsid w:val="002F3BCE"/>
    <w:rsid w:val="00315307"/>
    <w:rsid w:val="00323EB3"/>
    <w:rsid w:val="00331AF1"/>
    <w:rsid w:val="003532A2"/>
    <w:rsid w:val="00367BAB"/>
    <w:rsid w:val="00376124"/>
    <w:rsid w:val="0038704B"/>
    <w:rsid w:val="003A194D"/>
    <w:rsid w:val="003A38C6"/>
    <w:rsid w:val="003B30B1"/>
    <w:rsid w:val="003C287B"/>
    <w:rsid w:val="003D22E7"/>
    <w:rsid w:val="003D6654"/>
    <w:rsid w:val="003F07F7"/>
    <w:rsid w:val="003F5628"/>
    <w:rsid w:val="0040075C"/>
    <w:rsid w:val="00424779"/>
    <w:rsid w:val="004502FE"/>
    <w:rsid w:val="004535B5"/>
    <w:rsid w:val="004567B0"/>
    <w:rsid w:val="00466E9C"/>
    <w:rsid w:val="00476268"/>
    <w:rsid w:val="00476B78"/>
    <w:rsid w:val="004A4206"/>
    <w:rsid w:val="004C1346"/>
    <w:rsid w:val="004C721D"/>
    <w:rsid w:val="004F10F3"/>
    <w:rsid w:val="004F56C0"/>
    <w:rsid w:val="004F5B2C"/>
    <w:rsid w:val="00503AD5"/>
    <w:rsid w:val="00523EE6"/>
    <w:rsid w:val="00541638"/>
    <w:rsid w:val="005439B2"/>
    <w:rsid w:val="0056785F"/>
    <w:rsid w:val="00570380"/>
    <w:rsid w:val="005A1AA5"/>
    <w:rsid w:val="005B4C46"/>
    <w:rsid w:val="005D3137"/>
    <w:rsid w:val="005E1B1C"/>
    <w:rsid w:val="005F6096"/>
    <w:rsid w:val="0060011B"/>
    <w:rsid w:val="006266C7"/>
    <w:rsid w:val="0064484A"/>
    <w:rsid w:val="00644896"/>
    <w:rsid w:val="0064667B"/>
    <w:rsid w:val="00671CCD"/>
    <w:rsid w:val="0068221E"/>
    <w:rsid w:val="00683753"/>
    <w:rsid w:val="006A6B2D"/>
    <w:rsid w:val="006B0B76"/>
    <w:rsid w:val="006B45FC"/>
    <w:rsid w:val="006C5C26"/>
    <w:rsid w:val="006C6EEC"/>
    <w:rsid w:val="006D12ED"/>
    <w:rsid w:val="006E050D"/>
    <w:rsid w:val="00705CA3"/>
    <w:rsid w:val="0070663A"/>
    <w:rsid w:val="007346CB"/>
    <w:rsid w:val="00736E4E"/>
    <w:rsid w:val="00742CA8"/>
    <w:rsid w:val="007437A8"/>
    <w:rsid w:val="00745544"/>
    <w:rsid w:val="00757A3B"/>
    <w:rsid w:val="0076117D"/>
    <w:rsid w:val="0077255B"/>
    <w:rsid w:val="0077416C"/>
    <w:rsid w:val="007829EC"/>
    <w:rsid w:val="007B2907"/>
    <w:rsid w:val="007B7CE5"/>
    <w:rsid w:val="007C7764"/>
    <w:rsid w:val="007E1DE7"/>
    <w:rsid w:val="007E7233"/>
    <w:rsid w:val="00803BB1"/>
    <w:rsid w:val="00806A87"/>
    <w:rsid w:val="008269CD"/>
    <w:rsid w:val="00840E1C"/>
    <w:rsid w:val="00845DCE"/>
    <w:rsid w:val="0085337E"/>
    <w:rsid w:val="00853459"/>
    <w:rsid w:val="00863D53"/>
    <w:rsid w:val="00872AF5"/>
    <w:rsid w:val="008848CB"/>
    <w:rsid w:val="00887F23"/>
    <w:rsid w:val="008A0852"/>
    <w:rsid w:val="008A4F7F"/>
    <w:rsid w:val="008B38D1"/>
    <w:rsid w:val="008C4ABC"/>
    <w:rsid w:val="008D437D"/>
    <w:rsid w:val="008D5A2B"/>
    <w:rsid w:val="008E4741"/>
    <w:rsid w:val="008F435D"/>
    <w:rsid w:val="0091685F"/>
    <w:rsid w:val="009208DC"/>
    <w:rsid w:val="00925717"/>
    <w:rsid w:val="00930A51"/>
    <w:rsid w:val="009411B0"/>
    <w:rsid w:val="0094516C"/>
    <w:rsid w:val="00950460"/>
    <w:rsid w:val="009576FB"/>
    <w:rsid w:val="0098180B"/>
    <w:rsid w:val="0099078F"/>
    <w:rsid w:val="009D4CA2"/>
    <w:rsid w:val="009F0B18"/>
    <w:rsid w:val="009F68DB"/>
    <w:rsid w:val="00A12915"/>
    <w:rsid w:val="00A12A3F"/>
    <w:rsid w:val="00A31709"/>
    <w:rsid w:val="00A5252E"/>
    <w:rsid w:val="00A54298"/>
    <w:rsid w:val="00A61BAE"/>
    <w:rsid w:val="00A6698B"/>
    <w:rsid w:val="00A72D81"/>
    <w:rsid w:val="00AA0E26"/>
    <w:rsid w:val="00AA3047"/>
    <w:rsid w:val="00AE1595"/>
    <w:rsid w:val="00AE7F86"/>
    <w:rsid w:val="00AF57BA"/>
    <w:rsid w:val="00B33253"/>
    <w:rsid w:val="00B377B4"/>
    <w:rsid w:val="00B412D8"/>
    <w:rsid w:val="00B5626B"/>
    <w:rsid w:val="00B66FA0"/>
    <w:rsid w:val="00B81A2E"/>
    <w:rsid w:val="00B934D8"/>
    <w:rsid w:val="00BA3995"/>
    <w:rsid w:val="00BA4233"/>
    <w:rsid w:val="00BA7CF3"/>
    <w:rsid w:val="00BC4572"/>
    <w:rsid w:val="00BC7E04"/>
    <w:rsid w:val="00BD34B6"/>
    <w:rsid w:val="00C123DB"/>
    <w:rsid w:val="00C14E7A"/>
    <w:rsid w:val="00C2621E"/>
    <w:rsid w:val="00C3094B"/>
    <w:rsid w:val="00C34F74"/>
    <w:rsid w:val="00C45289"/>
    <w:rsid w:val="00C55F85"/>
    <w:rsid w:val="00C6464F"/>
    <w:rsid w:val="00C64F21"/>
    <w:rsid w:val="00C75983"/>
    <w:rsid w:val="00C8137C"/>
    <w:rsid w:val="00CA387C"/>
    <w:rsid w:val="00CE0EB0"/>
    <w:rsid w:val="00CF1919"/>
    <w:rsid w:val="00CF2353"/>
    <w:rsid w:val="00D1357B"/>
    <w:rsid w:val="00D16C30"/>
    <w:rsid w:val="00D43BA4"/>
    <w:rsid w:val="00D55BF4"/>
    <w:rsid w:val="00D5781B"/>
    <w:rsid w:val="00D652D9"/>
    <w:rsid w:val="00D67451"/>
    <w:rsid w:val="00D803CA"/>
    <w:rsid w:val="00D84A3F"/>
    <w:rsid w:val="00D852B6"/>
    <w:rsid w:val="00D978DB"/>
    <w:rsid w:val="00DC0693"/>
    <w:rsid w:val="00DC24E9"/>
    <w:rsid w:val="00DC5D2A"/>
    <w:rsid w:val="00DF2E18"/>
    <w:rsid w:val="00E010CA"/>
    <w:rsid w:val="00E17BF8"/>
    <w:rsid w:val="00E25EA4"/>
    <w:rsid w:val="00E27F37"/>
    <w:rsid w:val="00E5052F"/>
    <w:rsid w:val="00E64148"/>
    <w:rsid w:val="00E70E61"/>
    <w:rsid w:val="00E75BB8"/>
    <w:rsid w:val="00E77B40"/>
    <w:rsid w:val="00E82782"/>
    <w:rsid w:val="00E842AD"/>
    <w:rsid w:val="00E8459A"/>
    <w:rsid w:val="00E91A67"/>
    <w:rsid w:val="00EA567F"/>
    <w:rsid w:val="00ED2B47"/>
    <w:rsid w:val="00EE4367"/>
    <w:rsid w:val="00EF15E5"/>
    <w:rsid w:val="00EF4A04"/>
    <w:rsid w:val="00F04B9D"/>
    <w:rsid w:val="00F122CF"/>
    <w:rsid w:val="00F20BCC"/>
    <w:rsid w:val="00F3256A"/>
    <w:rsid w:val="00F4686F"/>
    <w:rsid w:val="00F53215"/>
    <w:rsid w:val="00F541DF"/>
    <w:rsid w:val="00F67712"/>
    <w:rsid w:val="00F87859"/>
    <w:rsid w:val="00F963F8"/>
    <w:rsid w:val="00F96BBF"/>
    <w:rsid w:val="00FF7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4E271C"/>
  <w15:chartTrackingRefBased/>
  <w15:docId w15:val="{B3DBFFD3-EA57-8846-94FE-11032F653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F4A04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9"/>
    <w:qFormat/>
    <w:rsid w:val="005D3137"/>
    <w:pPr>
      <w:keepNext/>
      <w:keepLines/>
      <w:widowControl w:val="0"/>
      <w:pBdr>
        <w:top w:val="single" w:sz="18" w:space="10" w:color="A30336"/>
        <w:left w:val="single" w:sz="18" w:space="4" w:color="A30336"/>
        <w:bottom w:val="single" w:sz="18" w:space="0" w:color="A30336"/>
        <w:right w:val="single" w:sz="18" w:space="4" w:color="A30336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D3137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E75BB8"/>
    <w:pPr>
      <w:numPr>
        <w:numId w:val="2"/>
      </w:numPr>
      <w:spacing w:before="480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E75BB8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4C721D"/>
    <w:pPr>
      <w:spacing w:after="200"/>
      <w:ind w:left="0"/>
      <w:contextualSpacing/>
      <w:jc w:val="center"/>
    </w:pPr>
    <w:rPr>
      <w:rFonts w:eastAsiaTheme="majorEastAsia" w:cstheme="majorBidi"/>
      <w:b/>
      <w:color w:val="0070C0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uiPriority w:val="10"/>
    <w:rsid w:val="004C721D"/>
    <w:rPr>
      <w:rFonts w:ascii="Arial" w:eastAsiaTheme="majorEastAsia" w:hAnsi="Arial" w:cstheme="majorBidi"/>
      <w:b/>
      <w:color w:val="0070C0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unhideWhenUsed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unhideWhenUsed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7859"/>
    <w:rPr>
      <w:rFonts w:ascii="Arial" w:eastAsiaTheme="minorEastAsia" w:hAnsi="Arial"/>
      <w:sz w:val="32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1BF8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3F5628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1"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rsid w:val="003F5628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styleId="NormalWeb">
    <w:name w:val="Normal (Web)"/>
    <w:basedOn w:val="Normal"/>
    <w:uiPriority w:val="99"/>
    <w:unhideWhenUsed/>
    <w:rsid w:val="005D3137"/>
    <w:pPr>
      <w:spacing w:before="100" w:beforeAutospacing="1" w:after="119" w:line="240" w:lineRule="auto"/>
      <w:ind w:left="0"/>
    </w:pPr>
    <w:rPr>
      <w:rFonts w:ascii="Times New Roman" w:eastAsia="Times New Roman" w:hAnsi="Times New Roman" w:cs="Times New Roman"/>
      <w:sz w:val="24"/>
      <w:lang w:val="en-NZ" w:eastAsia="ja-JP"/>
    </w:rPr>
  </w:style>
  <w:style w:type="paragraph" w:styleId="Revision">
    <w:name w:val="Revision"/>
    <w:hidden/>
    <w:uiPriority w:val="99"/>
    <w:semiHidden/>
    <w:rsid w:val="00C75983"/>
    <w:rPr>
      <w:rFonts w:ascii="Arial" w:eastAsiaTheme="minorEastAsia" w:hAnsi="Arial"/>
      <w:sz w:val="3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B412D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4F74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4F74"/>
    <w:rPr>
      <w:rFonts w:ascii="Times New Roman" w:eastAsiaTheme="minorEastAsia" w:hAnsi="Times New Roman" w:cs="Times New Roman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svg"/><Relationship Id="rId21" Type="http://schemas.openxmlformats.org/officeDocument/2006/relationships/hyperlink" Target="mailto:nottheotherpaulmilners@gmail.com" TargetMode="External"/><Relationship Id="rId42" Type="http://schemas.openxmlformats.org/officeDocument/2006/relationships/image" Target="media/image34.jpeg"/><Relationship Id="rId47" Type="http://schemas.openxmlformats.org/officeDocument/2006/relationships/image" Target="media/image39.jpeg"/><Relationship Id="rId63" Type="http://schemas.openxmlformats.org/officeDocument/2006/relationships/image" Target="media/image55.png"/><Relationship Id="rId68" Type="http://schemas.openxmlformats.org/officeDocument/2006/relationships/fontTable" Target="fontTable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9" Type="http://schemas.openxmlformats.org/officeDocument/2006/relationships/image" Target="media/image21.jpeg"/><Relationship Id="rId11" Type="http://schemas.openxmlformats.org/officeDocument/2006/relationships/image" Target="media/image5.jpe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jpeg"/><Relationship Id="rId58" Type="http://schemas.openxmlformats.org/officeDocument/2006/relationships/image" Target="media/image50.png"/><Relationship Id="rId66" Type="http://schemas.openxmlformats.org/officeDocument/2006/relationships/footer" Target="footer1.xml"/><Relationship Id="rId5" Type="http://schemas.openxmlformats.org/officeDocument/2006/relationships/footnotes" Target="footnotes.xml"/><Relationship Id="rId61" Type="http://schemas.openxmlformats.org/officeDocument/2006/relationships/image" Target="media/image53.png"/><Relationship Id="rId19" Type="http://schemas.openxmlformats.org/officeDocument/2006/relationships/image" Target="media/image13.jpeg"/><Relationship Id="rId14" Type="http://schemas.openxmlformats.org/officeDocument/2006/relationships/image" Target="media/image8.jpeg"/><Relationship Id="rId22" Type="http://schemas.openxmlformats.org/officeDocument/2006/relationships/image" Target="media/image15.png"/><Relationship Id="rId27" Type="http://schemas.openxmlformats.org/officeDocument/2006/relationships/image" Target="media/image20.jpeg"/><Relationship Id="rId30" Type="http://schemas.openxmlformats.org/officeDocument/2006/relationships/image" Target="media/image22.jpeg"/><Relationship Id="rId35" Type="http://schemas.openxmlformats.org/officeDocument/2006/relationships/image" Target="media/image27.jpeg"/><Relationship Id="rId43" Type="http://schemas.openxmlformats.org/officeDocument/2006/relationships/image" Target="media/image35.jpeg"/><Relationship Id="rId48" Type="http://schemas.openxmlformats.org/officeDocument/2006/relationships/image" Target="media/image40.png"/><Relationship Id="rId56" Type="http://schemas.openxmlformats.org/officeDocument/2006/relationships/image" Target="media/image48.jpg"/><Relationship Id="rId64" Type="http://schemas.openxmlformats.org/officeDocument/2006/relationships/image" Target="media/image56.png"/><Relationship Id="rId69" Type="http://schemas.openxmlformats.org/officeDocument/2006/relationships/theme" Target="theme/theme1.xml"/><Relationship Id="rId8" Type="http://schemas.openxmlformats.org/officeDocument/2006/relationships/image" Target="media/image2.jpeg"/><Relationship Id="rId51" Type="http://schemas.openxmlformats.org/officeDocument/2006/relationships/image" Target="media/image43.png"/><Relationship Id="rId3" Type="http://schemas.openxmlformats.org/officeDocument/2006/relationships/settings" Target="settings.xml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1.jpeg"/><Relationship Id="rId67" Type="http://schemas.openxmlformats.org/officeDocument/2006/relationships/footer" Target="footer2.xml"/><Relationship Id="rId20" Type="http://schemas.openxmlformats.org/officeDocument/2006/relationships/image" Target="media/image14.png"/><Relationship Id="rId41" Type="http://schemas.openxmlformats.org/officeDocument/2006/relationships/image" Target="media/image33.jpeg"/><Relationship Id="rId54" Type="http://schemas.openxmlformats.org/officeDocument/2006/relationships/image" Target="media/image46.jpeg"/><Relationship Id="rId62" Type="http://schemas.openxmlformats.org/officeDocument/2006/relationships/image" Target="media/image5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jpeg"/><Relationship Id="rId23" Type="http://schemas.openxmlformats.org/officeDocument/2006/relationships/image" Target="media/image16.png"/><Relationship Id="rId28" Type="http://schemas.openxmlformats.org/officeDocument/2006/relationships/hyperlink" Target="https://corexmss43gf6x5cw7qm.qualtrics.com/jfe/form/SV_6WE218CM604ECd8" TargetMode="External"/><Relationship Id="rId36" Type="http://schemas.openxmlformats.org/officeDocument/2006/relationships/image" Target="media/image28.png"/><Relationship Id="rId49" Type="http://schemas.openxmlformats.org/officeDocument/2006/relationships/image" Target="media/image41.jpeg"/><Relationship Id="rId57" Type="http://schemas.openxmlformats.org/officeDocument/2006/relationships/image" Target="media/image49.png"/><Relationship Id="rId10" Type="http://schemas.openxmlformats.org/officeDocument/2006/relationships/image" Target="media/image4.jpe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jpg"/><Relationship Id="rId65" Type="http://schemas.openxmlformats.org/officeDocument/2006/relationships/image" Target="media/image57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1.png"/><Relationship Id="rId34" Type="http://schemas.openxmlformats.org/officeDocument/2006/relationships/image" Target="media/image26.png"/><Relationship Id="rId50" Type="http://schemas.openxmlformats.org/officeDocument/2006/relationships/image" Target="media/image42.png"/><Relationship Id="rId55" Type="http://schemas.openxmlformats.org/officeDocument/2006/relationships/image" Target="media/image4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3</Pages>
  <Words>693</Words>
  <Characters>395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 Wood</dc:creator>
  <cp:keywords/>
  <dc:description/>
  <cp:lastModifiedBy>Microsoft Office User</cp:lastModifiedBy>
  <cp:revision>9</cp:revision>
  <dcterms:created xsi:type="dcterms:W3CDTF">2023-05-29T02:08:00Z</dcterms:created>
  <dcterms:modified xsi:type="dcterms:W3CDTF">2023-06-26T00:19:00Z</dcterms:modified>
</cp:coreProperties>
</file>